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112752" w14:textId="4F700FC6" w:rsidR="00E84733" w:rsidRPr="00F91072" w:rsidRDefault="00E73C5B" w:rsidP="00F950D1">
      <w:pPr>
        <w:spacing w:after="0" w:line="276" w:lineRule="auto"/>
        <w:rPr>
          <w:rFonts w:ascii="Calibri" w:hAnsi="Calibri" w:cs="Calibri"/>
          <w:b/>
          <w:sz w:val="28"/>
        </w:rPr>
      </w:pPr>
      <w:r w:rsidRPr="00F91072">
        <w:rPr>
          <w:rFonts w:ascii="Calibri" w:hAnsi="Calibri" w:cs="Calibri"/>
          <w:b/>
          <w:sz w:val="28"/>
        </w:rPr>
        <w:t>J</w:t>
      </w:r>
      <w:r w:rsidR="006941B8">
        <w:rPr>
          <w:rFonts w:ascii="Calibri" w:hAnsi="Calibri" w:cs="Calibri"/>
          <w:b/>
          <w:sz w:val="28"/>
        </w:rPr>
        <w:t>ONGSEONG CHOI</w:t>
      </w:r>
      <w:r w:rsidR="0041023A" w:rsidRPr="00F91072">
        <w:rPr>
          <w:rFonts w:ascii="Calibri" w:hAnsi="Calibri" w:cs="Calibri"/>
          <w:b/>
          <w:sz w:val="28"/>
        </w:rPr>
        <w:t xml:space="preserve"> (B</w:t>
      </w:r>
      <w:r w:rsidR="006941B8">
        <w:rPr>
          <w:rFonts w:ascii="Calibri" w:hAnsi="Calibri" w:cs="Calibri"/>
          <w:b/>
          <w:sz w:val="28"/>
        </w:rPr>
        <w:t>RAD</w:t>
      </w:r>
      <w:r w:rsidR="0041023A" w:rsidRPr="00F91072">
        <w:rPr>
          <w:rFonts w:ascii="Calibri" w:hAnsi="Calibri" w:cs="Calibri"/>
          <w:b/>
          <w:sz w:val="28"/>
        </w:rPr>
        <w:t>)</w:t>
      </w:r>
    </w:p>
    <w:p w14:paraId="6B7BCC55" w14:textId="075AC501" w:rsidR="004C3F7A" w:rsidRPr="00BE17B7" w:rsidRDefault="0041023A" w:rsidP="00F950D1">
      <w:pPr>
        <w:spacing w:after="0" w:line="276" w:lineRule="auto"/>
        <w:rPr>
          <w:rFonts w:ascii="Calibri" w:hAnsi="Calibri" w:cs="Calibri"/>
          <w:b/>
          <w:sz w:val="20"/>
          <w:szCs w:val="20"/>
        </w:rPr>
      </w:pPr>
      <w:r w:rsidRPr="00BE17B7">
        <w:rPr>
          <w:rFonts w:ascii="Calibri" w:hAnsi="Calibri" w:cs="Calibri"/>
          <w:b/>
          <w:sz w:val="20"/>
          <w:szCs w:val="20"/>
        </w:rPr>
        <w:t xml:space="preserve">PhD Candidate / </w:t>
      </w:r>
      <w:r w:rsidR="00E73C5B" w:rsidRPr="00BE17B7">
        <w:rPr>
          <w:rFonts w:ascii="Calibri" w:hAnsi="Calibri" w:cs="Calibri"/>
          <w:b/>
          <w:sz w:val="20"/>
          <w:szCs w:val="20"/>
        </w:rPr>
        <w:t>Graduate Research Assistant</w:t>
      </w:r>
      <w:r w:rsidR="00621747" w:rsidRPr="00BE17B7">
        <w:rPr>
          <w:rFonts w:ascii="Calibri" w:hAnsi="Calibri" w:cs="Calibri"/>
          <w:b/>
          <w:sz w:val="20"/>
          <w:szCs w:val="20"/>
        </w:rPr>
        <w:t xml:space="preserve"> </w:t>
      </w:r>
    </w:p>
    <w:p w14:paraId="05F4F077" w14:textId="3918121E" w:rsidR="008A51A4" w:rsidRPr="00BE17B7" w:rsidRDefault="00E73C5B" w:rsidP="00F950D1">
      <w:pPr>
        <w:spacing w:after="0" w:line="276" w:lineRule="auto"/>
        <w:rPr>
          <w:rFonts w:ascii="Calibri" w:hAnsi="Calibri" w:cs="Calibri"/>
          <w:b/>
          <w:sz w:val="20"/>
          <w:szCs w:val="20"/>
        </w:rPr>
      </w:pPr>
      <w:r w:rsidRPr="00BE17B7">
        <w:rPr>
          <w:rFonts w:ascii="Calibri" w:hAnsi="Calibri" w:cs="Calibri"/>
          <w:b/>
          <w:sz w:val="20"/>
          <w:szCs w:val="20"/>
        </w:rPr>
        <w:t xml:space="preserve">School of Mechanical Engineering, </w:t>
      </w:r>
      <w:r w:rsidR="00B816AD" w:rsidRPr="00BE17B7">
        <w:rPr>
          <w:rFonts w:ascii="Calibri" w:hAnsi="Calibri" w:cs="Calibri"/>
          <w:b/>
          <w:sz w:val="20"/>
          <w:szCs w:val="20"/>
        </w:rPr>
        <w:t>Purdue University</w:t>
      </w:r>
    </w:p>
    <w:p w14:paraId="636F3717" w14:textId="67ECC397" w:rsidR="00896DC1" w:rsidRPr="00BE17B7" w:rsidRDefault="00896DC1" w:rsidP="00F950D1">
      <w:pPr>
        <w:spacing w:after="0" w:line="276" w:lineRule="auto"/>
        <w:rPr>
          <w:rFonts w:ascii="Calibri" w:hAnsi="Calibri" w:cs="Calibri"/>
          <w:sz w:val="20"/>
          <w:szCs w:val="20"/>
        </w:rPr>
      </w:pPr>
      <w:r w:rsidRPr="00BE17B7">
        <w:rPr>
          <w:rFonts w:ascii="Calibri" w:hAnsi="Calibri" w:cs="Calibri"/>
          <w:sz w:val="20"/>
          <w:szCs w:val="20"/>
        </w:rPr>
        <w:t>Address:</w:t>
      </w:r>
      <w:r w:rsidR="00E73C5B" w:rsidRPr="00BE17B7">
        <w:rPr>
          <w:rFonts w:ascii="Calibri" w:hAnsi="Calibri" w:cs="Calibri"/>
          <w:sz w:val="20"/>
          <w:szCs w:val="20"/>
        </w:rPr>
        <w:t xml:space="preserve"> Herrick Labs, 177 S Russell St, Purdue University,</w:t>
      </w:r>
      <w:r w:rsidRPr="00BE17B7">
        <w:rPr>
          <w:rFonts w:ascii="Calibri" w:hAnsi="Calibri" w:cs="Calibri"/>
          <w:sz w:val="20"/>
          <w:szCs w:val="20"/>
        </w:rPr>
        <w:t xml:space="preserve"> West Lafayette, IN 47906</w:t>
      </w:r>
    </w:p>
    <w:p w14:paraId="7BC1DCDF" w14:textId="756ACDBA" w:rsidR="00E73C5B" w:rsidRPr="00BE17B7" w:rsidRDefault="00B816AD" w:rsidP="00BE17B7">
      <w:pPr>
        <w:spacing w:after="0" w:line="276" w:lineRule="auto"/>
        <w:ind w:left="720" w:hanging="720"/>
        <w:rPr>
          <w:rFonts w:ascii="Calibri" w:hAnsi="Calibri" w:cs="Calibri"/>
          <w:sz w:val="20"/>
          <w:szCs w:val="20"/>
        </w:rPr>
      </w:pPr>
      <w:r w:rsidRPr="00BE17B7">
        <w:rPr>
          <w:rFonts w:ascii="Calibri" w:hAnsi="Calibri" w:cs="Calibri"/>
          <w:sz w:val="20"/>
          <w:szCs w:val="20"/>
        </w:rPr>
        <w:t>Email:</w:t>
      </w:r>
      <w:r w:rsidR="0054580C" w:rsidRPr="00BE17B7">
        <w:rPr>
          <w:rFonts w:ascii="Calibri" w:hAnsi="Calibri" w:cs="Calibri"/>
          <w:sz w:val="20"/>
          <w:szCs w:val="20"/>
        </w:rPr>
        <w:t xml:space="preserve"> </w:t>
      </w:r>
      <w:hyperlink r:id="rId11" w:history="1">
        <w:r w:rsidR="0054580C" w:rsidRPr="00BE17B7">
          <w:rPr>
            <w:rStyle w:val="Hyperlink"/>
            <w:rFonts w:ascii="Calibri" w:hAnsi="Calibri" w:cs="Calibri"/>
            <w:sz w:val="20"/>
            <w:szCs w:val="20"/>
          </w:rPr>
          <w:t>bradchoi343@gmail.com</w:t>
        </w:r>
      </w:hyperlink>
      <w:r w:rsidR="00621747" w:rsidRPr="00BE17B7">
        <w:rPr>
          <w:rFonts w:ascii="Calibri" w:hAnsi="Calibri" w:cs="Calibri"/>
          <w:sz w:val="20"/>
          <w:szCs w:val="20"/>
        </w:rPr>
        <w:t xml:space="preserve">, </w:t>
      </w:r>
      <w:r w:rsidR="00D85F5F" w:rsidRPr="00BE17B7">
        <w:rPr>
          <w:rFonts w:ascii="Calibri" w:hAnsi="Calibri" w:cs="Calibri"/>
          <w:sz w:val="20"/>
          <w:szCs w:val="20"/>
        </w:rPr>
        <w:t xml:space="preserve">Homepage: </w:t>
      </w:r>
      <w:hyperlink r:id="rId12" w:history="1">
        <w:r w:rsidR="00D85F5F" w:rsidRPr="00BE17B7">
          <w:rPr>
            <w:rStyle w:val="Hyperlink"/>
            <w:rFonts w:ascii="Calibri" w:hAnsi="Calibri" w:cs="Calibri"/>
            <w:sz w:val="20"/>
            <w:szCs w:val="20"/>
          </w:rPr>
          <w:t>bradjchoi.github.io</w:t>
        </w:r>
      </w:hyperlink>
      <w:r w:rsidR="00621747" w:rsidRPr="00BE17B7">
        <w:rPr>
          <w:rFonts w:ascii="Calibri" w:hAnsi="Calibri" w:cs="Calibri"/>
          <w:sz w:val="20"/>
          <w:szCs w:val="20"/>
        </w:rPr>
        <w:t xml:space="preserve">, </w:t>
      </w:r>
      <w:r w:rsidR="00E73C5B" w:rsidRPr="00BE17B7">
        <w:rPr>
          <w:rFonts w:ascii="Calibri" w:hAnsi="Calibri" w:cs="Calibri"/>
          <w:sz w:val="20"/>
          <w:szCs w:val="20"/>
        </w:rPr>
        <w:t>Phone</w:t>
      </w:r>
      <w:r w:rsidRPr="00BE17B7">
        <w:rPr>
          <w:rFonts w:ascii="Calibri" w:hAnsi="Calibri" w:cs="Calibri"/>
          <w:sz w:val="20"/>
          <w:szCs w:val="20"/>
        </w:rPr>
        <w:t xml:space="preserve">: </w:t>
      </w:r>
      <w:hyperlink r:id="rId13" w:history="1">
        <w:r w:rsidRPr="00BE17B7">
          <w:rPr>
            <w:rStyle w:val="Hyperlink"/>
            <w:rFonts w:ascii="Calibri" w:hAnsi="Calibri" w:cs="Calibri"/>
            <w:sz w:val="20"/>
            <w:szCs w:val="20"/>
          </w:rPr>
          <w:t>(765) 4</w:t>
        </w:r>
        <w:r w:rsidR="00E73C5B" w:rsidRPr="00BE17B7">
          <w:rPr>
            <w:rStyle w:val="Hyperlink"/>
            <w:rFonts w:ascii="Calibri" w:hAnsi="Calibri" w:cs="Calibri"/>
            <w:sz w:val="20"/>
            <w:szCs w:val="20"/>
          </w:rPr>
          <w:t>26</w:t>
        </w:r>
        <w:r w:rsidRPr="00BE17B7">
          <w:rPr>
            <w:rStyle w:val="Hyperlink"/>
            <w:rFonts w:ascii="Calibri" w:hAnsi="Calibri" w:cs="Calibri"/>
            <w:sz w:val="20"/>
            <w:szCs w:val="20"/>
          </w:rPr>
          <w:t>-</w:t>
        </w:r>
        <w:r w:rsidR="00E73C5B" w:rsidRPr="00BE17B7">
          <w:rPr>
            <w:rStyle w:val="Hyperlink"/>
            <w:rFonts w:ascii="Calibri" w:hAnsi="Calibri" w:cs="Calibri"/>
            <w:sz w:val="20"/>
            <w:szCs w:val="20"/>
          </w:rPr>
          <w:t>4688</w:t>
        </w:r>
      </w:hyperlink>
    </w:p>
    <w:tbl>
      <w:tblPr>
        <w:tblStyle w:val="TableGrid"/>
        <w:tblW w:w="109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10390"/>
      </w:tblGrid>
      <w:tr w:rsidR="006E4348" w:rsidRPr="00F91072" w14:paraId="49926EB0" w14:textId="77777777" w:rsidTr="00920EEE">
        <w:trPr>
          <w:trHeight w:val="80"/>
        </w:trPr>
        <w:tc>
          <w:tcPr>
            <w:tcW w:w="10915" w:type="dxa"/>
            <w:gridSpan w:val="2"/>
            <w:tcBorders>
              <w:bottom w:val="single" w:sz="18" w:space="0" w:color="auto"/>
            </w:tcBorders>
            <w:tcMar>
              <w:left w:w="43" w:type="dxa"/>
              <w:right w:w="43" w:type="dxa"/>
            </w:tcMar>
          </w:tcPr>
          <w:p w14:paraId="10C025A9" w14:textId="77777777" w:rsidR="00102E17" w:rsidRDefault="00102E17" w:rsidP="00F950D1">
            <w:pPr>
              <w:spacing w:line="276" w:lineRule="auto"/>
              <w:jc w:val="both"/>
              <w:rPr>
                <w:rFonts w:eastAsia="Batang" w:cstheme="minorHAnsi"/>
                <w:b/>
                <w:color w:val="000000"/>
                <w:sz w:val="24"/>
              </w:rPr>
            </w:pPr>
          </w:p>
          <w:p w14:paraId="61B721A4" w14:textId="0DABBEB7" w:rsidR="006E4348" w:rsidRPr="000A3481" w:rsidRDefault="006E4348" w:rsidP="00F950D1">
            <w:pPr>
              <w:spacing w:line="276" w:lineRule="auto"/>
              <w:jc w:val="both"/>
              <w:rPr>
                <w:rFonts w:ascii="Calibri" w:hAnsi="Calibri" w:cs="Calibri"/>
                <w:b/>
                <w:sz w:val="24"/>
              </w:rPr>
            </w:pPr>
            <w:r w:rsidRPr="000A3481">
              <w:rPr>
                <w:rFonts w:ascii="Calibri" w:eastAsia="Batang" w:hAnsi="Calibri" w:cs="Calibri"/>
                <w:b/>
                <w:color w:val="000000"/>
                <w:sz w:val="24"/>
              </w:rPr>
              <w:t xml:space="preserve">RESEARCH </w:t>
            </w:r>
            <w:r w:rsidRPr="000A3481">
              <w:rPr>
                <w:rFonts w:ascii="Calibri" w:eastAsia="Batang" w:hAnsi="Calibri" w:cs="Calibri"/>
                <w:b/>
                <w:caps/>
                <w:color w:val="000000"/>
                <w:sz w:val="24"/>
              </w:rPr>
              <w:t>INTERESTS</w:t>
            </w:r>
          </w:p>
        </w:tc>
      </w:tr>
      <w:tr w:rsidR="006E4348" w:rsidRPr="00F91072" w14:paraId="542B2E41" w14:textId="77777777" w:rsidTr="00920EEE">
        <w:trPr>
          <w:trHeight w:val="141"/>
        </w:trPr>
        <w:tc>
          <w:tcPr>
            <w:tcW w:w="10915" w:type="dxa"/>
            <w:gridSpan w:val="2"/>
            <w:tcBorders>
              <w:top w:val="single" w:sz="18" w:space="0" w:color="auto"/>
            </w:tcBorders>
            <w:shd w:val="clear" w:color="auto" w:fill="auto"/>
            <w:tcMar>
              <w:left w:w="43" w:type="dxa"/>
              <w:right w:w="43" w:type="dxa"/>
            </w:tcMar>
          </w:tcPr>
          <w:p w14:paraId="3D312907" w14:textId="6EFFCD90" w:rsidR="001C3E46" w:rsidRPr="00A5163B" w:rsidRDefault="00002CCE" w:rsidP="00F950D1">
            <w:pPr>
              <w:spacing w:after="160" w:line="276" w:lineRule="auto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b/>
              </w:rPr>
              <w:t xml:space="preserve">Visual Analytics; </w:t>
            </w:r>
            <w:r w:rsidR="00DE64FF">
              <w:rPr>
                <w:rFonts w:ascii="Calibri" w:hAnsi="Calibri" w:cs="Calibri"/>
                <w:b/>
              </w:rPr>
              <w:t>Engineering Mechanics</w:t>
            </w:r>
            <w:r w:rsidR="008C1B10">
              <w:rPr>
                <w:rFonts w:ascii="Calibri" w:hAnsi="Calibri" w:cs="Calibri"/>
                <w:b/>
              </w:rPr>
              <w:t>;</w:t>
            </w:r>
            <w:r w:rsidR="008C1B10" w:rsidRPr="00E73C5B">
              <w:rPr>
                <w:rFonts w:ascii="Calibri" w:hAnsi="Calibri" w:cs="Calibri"/>
                <w:b/>
              </w:rPr>
              <w:t xml:space="preserve"> </w:t>
            </w:r>
            <w:r w:rsidR="00760652" w:rsidRPr="00E73C5B">
              <w:rPr>
                <w:rFonts w:ascii="Calibri" w:hAnsi="Calibri" w:cs="Calibri"/>
                <w:b/>
              </w:rPr>
              <w:t xml:space="preserve">Computer </w:t>
            </w:r>
            <w:r w:rsidR="00760652" w:rsidRPr="00983D4A">
              <w:rPr>
                <w:rFonts w:ascii="Calibri" w:hAnsi="Calibri" w:cs="Calibri"/>
                <w:b/>
              </w:rPr>
              <w:t>Vision;</w:t>
            </w:r>
            <w:r w:rsidR="00140CCB">
              <w:rPr>
                <w:rFonts w:ascii="Calibri" w:hAnsi="Calibri" w:cs="Calibri"/>
                <w:b/>
              </w:rPr>
              <w:t xml:space="preserve"> </w:t>
            </w:r>
            <w:r w:rsidR="00E47CF7">
              <w:rPr>
                <w:rFonts w:ascii="Calibri" w:hAnsi="Calibri" w:cs="Calibri"/>
                <w:b/>
              </w:rPr>
              <w:t>Machine Learning</w:t>
            </w:r>
            <w:r w:rsidR="00140CCB">
              <w:rPr>
                <w:rFonts w:ascii="Calibri" w:hAnsi="Calibri" w:cs="Calibri"/>
                <w:b/>
              </w:rPr>
              <w:t xml:space="preserve">; </w:t>
            </w:r>
            <w:r w:rsidR="006F50B9">
              <w:rPr>
                <w:rFonts w:ascii="Calibri" w:hAnsi="Calibri" w:cs="Calibri"/>
                <w:b/>
              </w:rPr>
              <w:t>Sustainable Structure</w:t>
            </w:r>
            <w:r w:rsidR="00A30B5A">
              <w:rPr>
                <w:rFonts w:ascii="Calibri" w:hAnsi="Calibri" w:cs="Calibri"/>
                <w:b/>
              </w:rPr>
              <w:t>;</w:t>
            </w:r>
            <w:r w:rsidR="002A497D">
              <w:rPr>
                <w:rFonts w:ascii="Calibri" w:hAnsi="Calibri" w:cs="Calibri"/>
                <w:b/>
              </w:rPr>
              <w:t xml:space="preserve"> Big Visual Data;</w:t>
            </w:r>
            <w:r w:rsidR="004B7E44">
              <w:rPr>
                <w:rFonts w:ascii="Calibri" w:hAnsi="Calibri" w:cs="Calibri"/>
                <w:b/>
              </w:rPr>
              <w:t xml:space="preserve"> Multiview Geometry; Aerial Manipulation</w:t>
            </w:r>
            <w:r w:rsidR="00A5163B">
              <w:rPr>
                <w:rFonts w:ascii="Calibri" w:hAnsi="Calibri" w:cs="Calibri"/>
              </w:rPr>
              <w:t xml:space="preserve">; Nondestructive Testing; </w:t>
            </w:r>
            <w:r w:rsidR="008571BE">
              <w:rPr>
                <w:rFonts w:ascii="Calibri" w:hAnsi="Calibri" w:cs="Calibri"/>
              </w:rPr>
              <w:t xml:space="preserve">Composite Materials; </w:t>
            </w:r>
            <w:r w:rsidR="00E3175F">
              <w:rPr>
                <w:rFonts w:ascii="Calibri" w:hAnsi="Calibri" w:cs="Calibri"/>
              </w:rPr>
              <w:t xml:space="preserve">Numerical </w:t>
            </w:r>
            <w:r w:rsidR="00B40E4F">
              <w:rPr>
                <w:rFonts w:ascii="Calibri" w:hAnsi="Calibri" w:cs="Calibri"/>
              </w:rPr>
              <w:t>Heat Transfer</w:t>
            </w:r>
          </w:p>
          <w:p w14:paraId="3F0594D3" w14:textId="1A2F62CA" w:rsidR="00A5163B" w:rsidRPr="00E3505E" w:rsidRDefault="00A5163B" w:rsidP="00F950D1">
            <w:pPr>
              <w:spacing w:line="276" w:lineRule="auto"/>
              <w:jc w:val="both"/>
              <w:rPr>
                <w:rFonts w:ascii="Calibri" w:hAnsi="Calibri" w:cs="Calibri"/>
                <w:b/>
                <w:i/>
              </w:rPr>
            </w:pPr>
          </w:p>
        </w:tc>
      </w:tr>
      <w:tr w:rsidR="006E4348" w:rsidRPr="00F91072" w14:paraId="172F7A95" w14:textId="77777777" w:rsidTr="00920EEE">
        <w:trPr>
          <w:trHeight w:val="80"/>
        </w:trPr>
        <w:tc>
          <w:tcPr>
            <w:tcW w:w="10915" w:type="dxa"/>
            <w:gridSpan w:val="2"/>
            <w:tcBorders>
              <w:bottom w:val="single" w:sz="18" w:space="0" w:color="auto"/>
            </w:tcBorders>
            <w:tcMar>
              <w:left w:w="43" w:type="dxa"/>
              <w:right w:w="43" w:type="dxa"/>
            </w:tcMar>
          </w:tcPr>
          <w:p w14:paraId="179A5805" w14:textId="78A7C1A0" w:rsidR="006E4348" w:rsidRPr="00222BE9" w:rsidRDefault="006E4348" w:rsidP="00F950D1">
            <w:pPr>
              <w:spacing w:line="276" w:lineRule="auto"/>
              <w:rPr>
                <w:rFonts w:ascii="Calibri" w:hAnsi="Calibri" w:cs="Calibri"/>
                <w:sz w:val="20"/>
                <w:u w:val="single"/>
              </w:rPr>
            </w:pPr>
            <w:r w:rsidRPr="00F91072">
              <w:rPr>
                <w:rFonts w:ascii="Calibri" w:hAnsi="Calibri" w:cs="Calibri"/>
                <w:b/>
                <w:sz w:val="24"/>
              </w:rPr>
              <w:t>EDUCATION</w:t>
            </w:r>
          </w:p>
        </w:tc>
      </w:tr>
      <w:tr w:rsidR="006E4348" w:rsidRPr="00F91072" w14:paraId="5BEDF755" w14:textId="77777777" w:rsidTr="00920EEE">
        <w:trPr>
          <w:trHeight w:val="802"/>
        </w:trPr>
        <w:tc>
          <w:tcPr>
            <w:tcW w:w="10915" w:type="dxa"/>
            <w:gridSpan w:val="2"/>
            <w:tcBorders>
              <w:top w:val="single" w:sz="18" w:space="0" w:color="auto"/>
            </w:tcBorders>
            <w:tcMar>
              <w:left w:w="43" w:type="dxa"/>
              <w:right w:w="43" w:type="dxa"/>
            </w:tcMar>
          </w:tcPr>
          <w:p w14:paraId="2096624F" w14:textId="5133478C" w:rsidR="006E4348" w:rsidRPr="00DE20AA" w:rsidRDefault="006E4348" w:rsidP="00F950D1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DE20AA">
              <w:rPr>
                <w:rFonts w:ascii="Calibri" w:hAnsi="Calibri" w:cs="Calibri"/>
                <w:b/>
              </w:rPr>
              <w:t>PhD., Mechanical Engineering, Purdue University,</w:t>
            </w:r>
            <w:r w:rsidRPr="00DE20AA">
              <w:rPr>
                <w:rFonts w:ascii="Calibri" w:hAnsi="Calibri" w:cs="Calibri"/>
              </w:rPr>
              <w:t xml:space="preserve"> West Lafayette, Indiana, United States ………</w:t>
            </w:r>
            <w:r w:rsidR="00DE20AA">
              <w:rPr>
                <w:rFonts w:ascii="Calibri" w:hAnsi="Calibri" w:cs="Calibri"/>
              </w:rPr>
              <w:t>…</w:t>
            </w:r>
            <w:r w:rsidRPr="00DE20AA">
              <w:rPr>
                <w:rFonts w:ascii="Calibri" w:hAnsi="Calibri" w:cs="Calibri"/>
              </w:rPr>
              <w:t>………</w:t>
            </w:r>
            <w:r w:rsidR="00DE2AAF">
              <w:rPr>
                <w:rFonts w:ascii="Calibri" w:hAnsi="Calibri" w:cs="Calibri"/>
              </w:rPr>
              <w:t>……………</w:t>
            </w:r>
            <w:proofErr w:type="gramStart"/>
            <w:r w:rsidR="00DE2AAF">
              <w:rPr>
                <w:rFonts w:ascii="Calibri" w:hAnsi="Calibri" w:cs="Calibri"/>
              </w:rPr>
              <w:t>…..</w:t>
            </w:r>
            <w:proofErr w:type="gramEnd"/>
            <w:r w:rsidRPr="00DE20AA">
              <w:rPr>
                <w:rFonts w:ascii="Calibri" w:hAnsi="Calibri" w:cs="Calibri"/>
              </w:rPr>
              <w:t xml:space="preserve"> </w:t>
            </w:r>
            <w:r w:rsidR="00DE2AAF">
              <w:rPr>
                <w:rFonts w:ascii="Calibri" w:hAnsi="Calibri" w:cs="Calibri"/>
              </w:rPr>
              <w:t>0</w:t>
            </w:r>
            <w:r w:rsidR="0043692D">
              <w:rPr>
                <w:rFonts w:ascii="Calibri" w:hAnsi="Calibri" w:cs="Calibri"/>
              </w:rPr>
              <w:t>5</w:t>
            </w:r>
            <w:r w:rsidRPr="00DE20AA">
              <w:rPr>
                <w:rFonts w:ascii="Calibri" w:hAnsi="Calibri" w:cs="Calibri"/>
              </w:rPr>
              <w:t>/20</w:t>
            </w:r>
            <w:r w:rsidR="00DB10CC">
              <w:rPr>
                <w:rFonts w:ascii="Calibri" w:hAnsi="Calibri" w:cs="Calibri"/>
              </w:rPr>
              <w:t>20</w:t>
            </w:r>
          </w:p>
          <w:p w14:paraId="444635B5" w14:textId="223A32DF" w:rsidR="006E4348" w:rsidRPr="00DE20AA" w:rsidRDefault="006E4348" w:rsidP="00F950D1">
            <w:pPr>
              <w:pStyle w:val="ListParagraph"/>
              <w:numPr>
                <w:ilvl w:val="0"/>
                <w:numId w:val="21"/>
              </w:numPr>
              <w:spacing w:line="276" w:lineRule="auto"/>
              <w:jc w:val="both"/>
              <w:rPr>
                <w:rFonts w:ascii="Calibri" w:hAnsi="Calibri" w:cs="Calibri"/>
                <w:i/>
              </w:rPr>
            </w:pPr>
            <w:r w:rsidRPr="00DE20AA">
              <w:rPr>
                <w:rFonts w:ascii="Calibri" w:hAnsi="Calibri" w:cs="Calibri"/>
              </w:rPr>
              <w:t xml:space="preserve">Dissertation: </w:t>
            </w:r>
            <w:r w:rsidR="009B5BE2">
              <w:rPr>
                <w:rFonts w:ascii="Calibri" w:hAnsi="Calibri" w:cs="Calibri"/>
                <w:i/>
                <w:u w:val="single"/>
              </w:rPr>
              <w:t>Automating Visual Data Collection and Analytics toward Lifecycle Management of Engineering Systems</w:t>
            </w:r>
          </w:p>
          <w:p w14:paraId="0D219215" w14:textId="548745C2" w:rsidR="006E4348" w:rsidRPr="00DE20AA" w:rsidRDefault="006E4348" w:rsidP="00F950D1">
            <w:pPr>
              <w:pStyle w:val="ListParagraph"/>
              <w:numPr>
                <w:ilvl w:val="0"/>
                <w:numId w:val="21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DE20AA">
              <w:rPr>
                <w:rFonts w:ascii="Calibri" w:hAnsi="Calibri" w:cs="Calibri"/>
              </w:rPr>
              <w:t>Advisor: Dr. Shirley J. Dyke</w:t>
            </w:r>
          </w:p>
        </w:tc>
      </w:tr>
      <w:tr w:rsidR="006E4348" w:rsidRPr="00F91072" w14:paraId="589184DB" w14:textId="77777777" w:rsidTr="00AD5AE0">
        <w:trPr>
          <w:trHeight w:val="801"/>
        </w:trPr>
        <w:tc>
          <w:tcPr>
            <w:tcW w:w="10915" w:type="dxa"/>
            <w:gridSpan w:val="2"/>
            <w:shd w:val="clear" w:color="auto" w:fill="auto"/>
            <w:tcMar>
              <w:left w:w="43" w:type="dxa"/>
              <w:right w:w="43" w:type="dxa"/>
            </w:tcMar>
          </w:tcPr>
          <w:p w14:paraId="5926920A" w14:textId="790B3E13" w:rsidR="00100BE2" w:rsidRPr="00DE20AA" w:rsidRDefault="00100BE2" w:rsidP="00F950D1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DE20AA">
              <w:rPr>
                <w:rFonts w:ascii="Calibri" w:hAnsi="Calibri" w:cs="Calibri"/>
                <w:b/>
              </w:rPr>
              <w:t>MSc., Mechanical Engineering, University of Mississippi,</w:t>
            </w:r>
            <w:r w:rsidRPr="00DE20AA">
              <w:rPr>
                <w:rFonts w:ascii="Calibri" w:hAnsi="Calibri" w:cs="Calibri"/>
              </w:rPr>
              <w:t xml:space="preserve"> Oxford, Mississippi, United States …….………</w:t>
            </w:r>
            <w:r w:rsidR="0023257A" w:rsidRPr="00DE20AA">
              <w:rPr>
                <w:rFonts w:ascii="Calibri" w:hAnsi="Calibri" w:cs="Calibri"/>
              </w:rPr>
              <w:t>…</w:t>
            </w:r>
            <w:r w:rsidRPr="00DE20AA">
              <w:rPr>
                <w:rFonts w:ascii="Calibri" w:hAnsi="Calibri" w:cs="Calibri"/>
              </w:rPr>
              <w:t>…</w:t>
            </w:r>
            <w:proofErr w:type="gramStart"/>
            <w:r w:rsidRPr="00DE20AA">
              <w:rPr>
                <w:rFonts w:ascii="Calibri" w:hAnsi="Calibri" w:cs="Calibri"/>
              </w:rPr>
              <w:t>…..</w:t>
            </w:r>
            <w:proofErr w:type="gramEnd"/>
            <w:r w:rsidRPr="00DE20AA">
              <w:rPr>
                <w:rFonts w:ascii="Calibri" w:hAnsi="Calibri" w:cs="Calibri"/>
              </w:rPr>
              <w:t>…….…. 05/2014</w:t>
            </w:r>
          </w:p>
          <w:p w14:paraId="37BD7C59" w14:textId="77777777" w:rsidR="00100BE2" w:rsidRPr="00DE20AA" w:rsidRDefault="00100BE2" w:rsidP="00F950D1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DE20AA">
              <w:rPr>
                <w:rFonts w:ascii="Calibri" w:hAnsi="Calibri" w:cs="Calibri"/>
              </w:rPr>
              <w:t xml:space="preserve">Thesis: </w:t>
            </w:r>
            <w:r w:rsidRPr="00DE20AA">
              <w:rPr>
                <w:rFonts w:ascii="Calibri" w:hAnsi="Calibri" w:cs="Calibri"/>
                <w:i/>
              </w:rPr>
              <w:t>Parametric Scramjet Analysis</w:t>
            </w:r>
          </w:p>
          <w:p w14:paraId="3F7DCF96" w14:textId="7B583FB0" w:rsidR="006E4348" w:rsidRPr="00DE20AA" w:rsidRDefault="00100BE2" w:rsidP="00F950D1">
            <w:pPr>
              <w:pStyle w:val="ListParagraph"/>
              <w:numPr>
                <w:ilvl w:val="0"/>
                <w:numId w:val="17"/>
              </w:num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DE20AA">
              <w:rPr>
                <w:rFonts w:ascii="Calibri" w:hAnsi="Calibri" w:cs="Calibri"/>
              </w:rPr>
              <w:t>Advisor: Dr. Jeffrey A. Roux</w:t>
            </w:r>
          </w:p>
        </w:tc>
      </w:tr>
      <w:tr w:rsidR="00100BE2" w:rsidRPr="00F91072" w14:paraId="79815AE6" w14:textId="77777777" w:rsidTr="00920EEE">
        <w:trPr>
          <w:trHeight w:val="70"/>
        </w:trPr>
        <w:tc>
          <w:tcPr>
            <w:tcW w:w="10915" w:type="dxa"/>
            <w:gridSpan w:val="2"/>
            <w:shd w:val="clear" w:color="auto" w:fill="auto"/>
            <w:tcMar>
              <w:left w:w="43" w:type="dxa"/>
              <w:right w:w="43" w:type="dxa"/>
            </w:tcMar>
          </w:tcPr>
          <w:p w14:paraId="65153439" w14:textId="4273DED2" w:rsidR="00100BE2" w:rsidRPr="00DE20AA" w:rsidRDefault="00100BE2" w:rsidP="00F950D1">
            <w:pPr>
              <w:spacing w:after="160" w:line="276" w:lineRule="auto"/>
              <w:jc w:val="both"/>
              <w:rPr>
                <w:rFonts w:ascii="Calibri" w:hAnsi="Calibri" w:cs="Calibri"/>
                <w:b/>
              </w:rPr>
            </w:pPr>
            <w:r w:rsidRPr="00DE20AA">
              <w:rPr>
                <w:rFonts w:ascii="Calibri" w:hAnsi="Calibri" w:cs="Calibri"/>
                <w:b/>
              </w:rPr>
              <w:t>BSc., Mechanical Engineering, University of Mississippi,</w:t>
            </w:r>
            <w:r w:rsidRPr="00DE20AA">
              <w:rPr>
                <w:rFonts w:ascii="Calibri" w:hAnsi="Calibri" w:cs="Calibri"/>
              </w:rPr>
              <w:t xml:space="preserve"> Oxford, Mississippi, United States ………………………...……. 05/2012</w:t>
            </w:r>
          </w:p>
        </w:tc>
      </w:tr>
      <w:tr w:rsidR="00222BE9" w:rsidRPr="00F91072" w14:paraId="48BD9F08" w14:textId="77777777" w:rsidTr="00920EEE">
        <w:trPr>
          <w:trHeight w:val="80"/>
        </w:trPr>
        <w:tc>
          <w:tcPr>
            <w:tcW w:w="10915" w:type="dxa"/>
            <w:gridSpan w:val="2"/>
            <w:tcBorders>
              <w:bottom w:val="single" w:sz="18" w:space="0" w:color="auto"/>
            </w:tcBorders>
            <w:tcMar>
              <w:left w:w="43" w:type="dxa"/>
              <w:right w:w="43" w:type="dxa"/>
            </w:tcMar>
          </w:tcPr>
          <w:p w14:paraId="7787384C" w14:textId="77777777" w:rsidR="00A5163B" w:rsidRDefault="00A5163B" w:rsidP="002F3D77">
            <w:pPr>
              <w:spacing w:line="276" w:lineRule="auto"/>
              <w:jc w:val="both"/>
              <w:rPr>
                <w:rFonts w:ascii="Calibri" w:hAnsi="Calibri" w:cs="Calibri"/>
                <w:b/>
                <w:sz w:val="24"/>
              </w:rPr>
            </w:pPr>
          </w:p>
          <w:p w14:paraId="16A811C0" w14:textId="2BC6FA2C" w:rsidR="00222BE9" w:rsidRPr="003353A3" w:rsidRDefault="003353A3" w:rsidP="002F3D77">
            <w:pPr>
              <w:spacing w:line="276" w:lineRule="auto"/>
              <w:jc w:val="both"/>
              <w:rPr>
                <w:rFonts w:ascii="Calibri" w:hAnsi="Calibri" w:cs="Calibri"/>
                <w:b/>
                <w:sz w:val="24"/>
              </w:rPr>
            </w:pPr>
            <w:r w:rsidRPr="00F91072">
              <w:rPr>
                <w:rFonts w:ascii="Calibri" w:hAnsi="Calibri" w:cs="Calibri"/>
                <w:b/>
                <w:sz w:val="24"/>
              </w:rPr>
              <w:t>RESEARCH RECORD</w:t>
            </w:r>
          </w:p>
        </w:tc>
      </w:tr>
      <w:tr w:rsidR="00222BE9" w:rsidRPr="00F91072" w14:paraId="349034E9" w14:textId="77777777" w:rsidTr="00920EEE">
        <w:trPr>
          <w:trHeight w:val="80"/>
        </w:trPr>
        <w:tc>
          <w:tcPr>
            <w:tcW w:w="10915" w:type="dxa"/>
            <w:gridSpan w:val="2"/>
            <w:tcBorders>
              <w:top w:val="single" w:sz="18" w:space="0" w:color="auto"/>
            </w:tcBorders>
            <w:tcMar>
              <w:left w:w="43" w:type="dxa"/>
              <w:right w:w="43" w:type="dxa"/>
            </w:tcMar>
          </w:tcPr>
          <w:p w14:paraId="6DA02AA0" w14:textId="41DE1848" w:rsidR="00222BE9" w:rsidRPr="001B4F77" w:rsidRDefault="00222BE9" w:rsidP="002F3D77">
            <w:pPr>
              <w:spacing w:line="276" w:lineRule="auto"/>
              <w:rPr>
                <w:rFonts w:ascii="Calibri" w:hAnsi="Calibri" w:cs="Calibri"/>
                <w:u w:val="single"/>
              </w:rPr>
            </w:pPr>
            <w:r w:rsidRPr="001B4F77">
              <w:rPr>
                <w:rFonts w:ascii="Calibri" w:hAnsi="Calibri" w:cs="Calibri"/>
                <w:b/>
                <w:i/>
                <w:u w:val="single"/>
              </w:rPr>
              <w:t xml:space="preserve">Professional </w:t>
            </w:r>
            <w:r w:rsidRPr="00884C61">
              <w:rPr>
                <w:rFonts w:ascii="Calibri" w:hAnsi="Calibri" w:cs="Calibri"/>
                <w:b/>
                <w:i/>
                <w:u w:val="single"/>
              </w:rPr>
              <w:t>Research Projects</w:t>
            </w:r>
          </w:p>
        </w:tc>
      </w:tr>
      <w:tr w:rsidR="00A47E28" w:rsidRPr="00F91072" w14:paraId="146A8027" w14:textId="77777777" w:rsidTr="000B21E2">
        <w:trPr>
          <w:trHeight w:val="802"/>
        </w:trPr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4A6ED22F" w14:textId="4C48209B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  <w:b/>
              </w:rPr>
              <w:t xml:space="preserve">Integrating Human and Machine for Post-Disaster Visual Data Analytics </w:t>
            </w:r>
            <w:r w:rsidRPr="001B4F77">
              <w:rPr>
                <w:rFonts w:ascii="Calibri" w:hAnsi="Calibri" w:cs="Calibri"/>
              </w:rPr>
              <w:t>…………</w:t>
            </w:r>
            <w:proofErr w:type="gramStart"/>
            <w:r w:rsidRPr="001B4F77">
              <w:rPr>
                <w:rFonts w:ascii="Calibri" w:hAnsi="Calibri" w:cs="Calibri"/>
              </w:rPr>
              <w:t>…..</w:t>
            </w:r>
            <w:proofErr w:type="gramEnd"/>
            <w:r w:rsidRPr="001B4F77">
              <w:rPr>
                <w:rFonts w:ascii="Calibri" w:hAnsi="Calibri" w:cs="Calibri"/>
              </w:rPr>
              <w:t>…….….....</w:t>
            </w:r>
            <w:r w:rsidR="00772103">
              <w:rPr>
                <w:rFonts w:ascii="Calibri" w:hAnsi="Calibri" w:cs="Calibri"/>
              </w:rPr>
              <w:t>............</w:t>
            </w:r>
            <w:r w:rsidRPr="001B4F77">
              <w:rPr>
                <w:rFonts w:ascii="Calibri" w:hAnsi="Calibri" w:cs="Calibri"/>
              </w:rPr>
              <w:t>.…… 01/2019 – Present</w:t>
            </w:r>
          </w:p>
          <w:p w14:paraId="7276720F" w14:textId="1C4BEB22" w:rsidR="00A47E28" w:rsidRPr="001B4F77" w:rsidRDefault="00A47E28" w:rsidP="002F3D77">
            <w:pPr>
              <w:pStyle w:val="ListParagraph"/>
              <w:numPr>
                <w:ilvl w:val="0"/>
                <w:numId w:val="6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Supported by NSF under Grant No. NSF-1835473</w:t>
            </w:r>
          </w:p>
          <w:p w14:paraId="6826E260" w14:textId="4A94536C" w:rsidR="00A47E28" w:rsidRPr="001B4F77" w:rsidRDefault="00A47E28" w:rsidP="002F3D77">
            <w:pPr>
              <w:pStyle w:val="ListParagraph"/>
              <w:numPr>
                <w:ilvl w:val="0"/>
                <w:numId w:val="6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Develop a visual data retrieving software to search for data based on visual similarity, using Siamese Network.</w:t>
            </w:r>
          </w:p>
          <w:p w14:paraId="5A0E1C7F" w14:textId="63DB4CD6" w:rsidR="00A47E28" w:rsidRPr="001B4F77" w:rsidRDefault="00A47E28" w:rsidP="002F3D77">
            <w:pPr>
              <w:pStyle w:val="ListParagraph"/>
              <w:numPr>
                <w:ilvl w:val="0"/>
                <w:numId w:val="6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My contribution includes developing similarity</w:t>
            </w:r>
            <w:r>
              <w:rPr>
                <w:rFonts w:ascii="Calibri" w:hAnsi="Calibri" w:cs="Calibri"/>
              </w:rPr>
              <w:t>-</w:t>
            </w:r>
            <w:r w:rsidRPr="001B4F77">
              <w:rPr>
                <w:rFonts w:ascii="Calibri" w:hAnsi="Calibri" w:cs="Calibri"/>
              </w:rPr>
              <w:t xml:space="preserve">based image classification tool such as </w:t>
            </w:r>
            <w:proofErr w:type="spellStart"/>
            <w:r w:rsidRPr="001B4F77">
              <w:rPr>
                <w:rFonts w:ascii="Calibri" w:hAnsi="Calibri" w:cs="Calibri"/>
              </w:rPr>
              <w:t>PyTorch</w:t>
            </w:r>
            <w:proofErr w:type="spellEnd"/>
            <w:r w:rsidRPr="001B4F77">
              <w:rPr>
                <w:rFonts w:ascii="Calibri" w:hAnsi="Calibri" w:cs="Calibri"/>
              </w:rPr>
              <w:t xml:space="preserve"> and </w:t>
            </w:r>
            <w:proofErr w:type="spellStart"/>
            <w:r w:rsidRPr="001B4F77">
              <w:rPr>
                <w:rFonts w:ascii="Calibri" w:hAnsi="Calibri" w:cs="Calibri"/>
              </w:rPr>
              <w:t>Tensorflow</w:t>
            </w:r>
            <w:proofErr w:type="spellEnd"/>
            <w:r w:rsidRPr="001B4F77">
              <w:rPr>
                <w:rFonts w:ascii="Calibri" w:hAnsi="Calibri" w:cs="Calibri"/>
              </w:rPr>
              <w:t>.</w:t>
            </w:r>
          </w:p>
          <w:p w14:paraId="0DAF2D53" w14:textId="4A399685" w:rsidR="00A47E28" w:rsidRPr="001B4F77" w:rsidRDefault="00D21D02" w:rsidP="002F3D77">
            <w:pPr>
              <w:pStyle w:val="ListParagraph"/>
              <w:numPr>
                <w:ilvl w:val="0"/>
                <w:numId w:val="6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1 journal paper accepted </w:t>
            </w:r>
            <w:r w:rsidRPr="00D21D02">
              <w:rPr>
                <w:rFonts w:ascii="Calibri" w:hAnsi="Calibri" w:cs="Calibri"/>
                <w:b/>
              </w:rPr>
              <w:t>[J10]</w:t>
            </w:r>
            <w:r>
              <w:rPr>
                <w:rFonts w:ascii="Calibri" w:hAnsi="Calibri" w:cs="Calibri"/>
              </w:rPr>
              <w:t xml:space="preserve">; </w:t>
            </w:r>
            <w:r w:rsidR="00A47E28" w:rsidRPr="001B4F77">
              <w:rPr>
                <w:rFonts w:ascii="Calibri" w:hAnsi="Calibri" w:cs="Calibri"/>
              </w:rPr>
              <w:t xml:space="preserve">1 journal paper in preparation </w:t>
            </w:r>
            <w:r w:rsidR="00A47E28" w:rsidRPr="001B4F77">
              <w:rPr>
                <w:rFonts w:ascii="Calibri" w:hAnsi="Calibri" w:cs="Calibri"/>
                <w:b/>
              </w:rPr>
              <w:t>[J9]</w:t>
            </w:r>
            <w:r w:rsidR="00A47E28" w:rsidRPr="001B4F77">
              <w:rPr>
                <w:rFonts w:ascii="Calibri" w:hAnsi="Calibri" w:cs="Calibri"/>
              </w:rPr>
              <w:t xml:space="preserve">; 1 conference paper submitted </w:t>
            </w:r>
            <w:r w:rsidR="00A47E28" w:rsidRPr="001B4F77">
              <w:rPr>
                <w:rFonts w:ascii="Calibri" w:hAnsi="Calibri" w:cs="Calibri"/>
                <w:b/>
              </w:rPr>
              <w:t>[C</w:t>
            </w:r>
            <w:r w:rsidR="00A47E28">
              <w:rPr>
                <w:rFonts w:ascii="Calibri" w:hAnsi="Calibri" w:cs="Calibri"/>
                <w:b/>
              </w:rPr>
              <w:t>6</w:t>
            </w:r>
            <w:r w:rsidR="00A47E28" w:rsidRPr="001B4F77">
              <w:rPr>
                <w:rFonts w:ascii="Calibri" w:hAnsi="Calibri" w:cs="Calibri"/>
                <w:b/>
              </w:rPr>
              <w:t>]</w:t>
            </w:r>
          </w:p>
        </w:tc>
      </w:tr>
      <w:tr w:rsidR="00A47E28" w:rsidRPr="00F91072" w14:paraId="5D690057" w14:textId="77777777" w:rsidTr="0000285B">
        <w:trPr>
          <w:trHeight w:val="801"/>
        </w:trPr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1972A876" w14:textId="0B530508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  <w:b/>
              </w:rPr>
              <w:t xml:space="preserve">STORM: Safeguarding Cultural Heritage through </w:t>
            </w:r>
            <w:proofErr w:type="spellStart"/>
            <w:r w:rsidRPr="001B4F77">
              <w:rPr>
                <w:rFonts w:ascii="Calibri" w:hAnsi="Calibri" w:cs="Calibri"/>
                <w:b/>
              </w:rPr>
              <w:t>Organisational</w:t>
            </w:r>
            <w:proofErr w:type="spellEnd"/>
            <w:r w:rsidRPr="001B4F77">
              <w:rPr>
                <w:rFonts w:ascii="Calibri" w:hAnsi="Calibri" w:cs="Calibri"/>
                <w:b/>
              </w:rPr>
              <w:t xml:space="preserve"> Resources Management </w:t>
            </w:r>
            <w:r w:rsidRPr="001B4F77">
              <w:rPr>
                <w:rFonts w:ascii="Calibri" w:hAnsi="Calibri" w:cs="Calibri"/>
              </w:rPr>
              <w:t>……</w:t>
            </w:r>
            <w:r w:rsidR="00772103">
              <w:rPr>
                <w:rFonts w:ascii="Calibri" w:hAnsi="Calibri" w:cs="Calibri"/>
              </w:rPr>
              <w:t>…………</w:t>
            </w:r>
            <w:proofErr w:type="gramStart"/>
            <w:r w:rsidR="00772103">
              <w:rPr>
                <w:rFonts w:ascii="Calibri" w:hAnsi="Calibri" w:cs="Calibri"/>
              </w:rPr>
              <w:t>…</w:t>
            </w:r>
            <w:r w:rsidRPr="001B4F77">
              <w:rPr>
                <w:rFonts w:ascii="Calibri" w:hAnsi="Calibri" w:cs="Calibri"/>
              </w:rPr>
              <w:t>..</w:t>
            </w:r>
            <w:proofErr w:type="gramEnd"/>
            <w:r w:rsidRPr="001B4F77">
              <w:rPr>
                <w:rFonts w:ascii="Calibri" w:hAnsi="Calibri" w:cs="Calibri"/>
              </w:rPr>
              <w:t xml:space="preserve"> 04/2017 – Present</w:t>
            </w:r>
          </w:p>
          <w:p w14:paraId="5EB5841E" w14:textId="00F49456" w:rsidR="00A47E28" w:rsidRPr="001B4F77" w:rsidRDefault="00A47E28" w:rsidP="002F3D77">
            <w:pPr>
              <w:pStyle w:val="ListParagraph"/>
              <w:numPr>
                <w:ilvl w:val="0"/>
                <w:numId w:val="18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Collaboration with European Union Grant No. H2020 n. 700191</w:t>
            </w:r>
          </w:p>
          <w:p w14:paraId="749A5726" w14:textId="747E8F3E" w:rsidR="00A47E28" w:rsidRPr="001B4F77" w:rsidRDefault="00A47E28" w:rsidP="002F3D77">
            <w:pPr>
              <w:pStyle w:val="ListParagraph"/>
              <w:numPr>
                <w:ilvl w:val="0"/>
                <w:numId w:val="22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Develop automated monitoring system for graffiti in a community</w:t>
            </w:r>
          </w:p>
          <w:p w14:paraId="600E4E5B" w14:textId="5B8E8FBD" w:rsidR="00A47E28" w:rsidRPr="001B4F77" w:rsidRDefault="00A47E28" w:rsidP="002F3D77">
            <w:pPr>
              <w:pStyle w:val="ListParagraph"/>
              <w:numPr>
                <w:ilvl w:val="0"/>
                <w:numId w:val="22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My contribution includes developing a unique graffiti detector working with 3D point cloud</w:t>
            </w:r>
            <w:r>
              <w:rPr>
                <w:rFonts w:ascii="Calibri" w:hAnsi="Calibri" w:cs="Calibri"/>
              </w:rPr>
              <w:t>.</w:t>
            </w:r>
          </w:p>
          <w:p w14:paraId="09FD81CB" w14:textId="7DB1F746" w:rsidR="00A47E28" w:rsidRPr="001B4F77" w:rsidRDefault="00A47E28" w:rsidP="002F3D77">
            <w:pPr>
              <w:pStyle w:val="ListParagraph"/>
              <w:numPr>
                <w:ilvl w:val="0"/>
                <w:numId w:val="22"/>
              </w:num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</w:rPr>
              <w:t xml:space="preserve">1 conference paper published </w:t>
            </w:r>
            <w:r w:rsidRPr="001B4F77">
              <w:rPr>
                <w:rFonts w:ascii="Calibri" w:hAnsi="Calibri" w:cs="Calibri"/>
                <w:b/>
              </w:rPr>
              <w:t>[C</w:t>
            </w:r>
            <w:r>
              <w:rPr>
                <w:rFonts w:ascii="Calibri" w:hAnsi="Calibri" w:cs="Calibri"/>
                <w:b/>
              </w:rPr>
              <w:t>4</w:t>
            </w:r>
            <w:r w:rsidRPr="001B4F77">
              <w:rPr>
                <w:rFonts w:ascii="Calibri" w:hAnsi="Calibri" w:cs="Calibri"/>
                <w:b/>
              </w:rPr>
              <w:t>]</w:t>
            </w:r>
            <w:r w:rsidRPr="001B4F77">
              <w:rPr>
                <w:rFonts w:ascii="Calibri" w:hAnsi="Calibri" w:cs="Calibri"/>
              </w:rPr>
              <w:t xml:space="preserve">; 1 journal paper </w:t>
            </w:r>
            <w:r w:rsidR="0000081E">
              <w:rPr>
                <w:rFonts w:ascii="Calibri" w:hAnsi="Calibri" w:cs="Calibri"/>
              </w:rPr>
              <w:t>under review</w:t>
            </w:r>
            <w:r w:rsidRPr="001B4F77">
              <w:rPr>
                <w:rFonts w:ascii="Calibri" w:hAnsi="Calibri" w:cs="Calibri"/>
              </w:rPr>
              <w:t xml:space="preserve"> </w:t>
            </w:r>
            <w:r w:rsidRPr="001B4F77">
              <w:rPr>
                <w:rFonts w:ascii="Calibri" w:hAnsi="Calibri" w:cs="Calibri"/>
                <w:b/>
              </w:rPr>
              <w:t>[J7]</w:t>
            </w:r>
          </w:p>
        </w:tc>
      </w:tr>
      <w:tr w:rsidR="00A47E28" w:rsidRPr="00F91072" w14:paraId="58ABDAA8" w14:textId="77777777" w:rsidTr="00C964CA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73A7D548" w14:textId="4DE886DD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 xml:space="preserve">RETH: Resilience </w:t>
            </w:r>
            <w:proofErr w:type="spellStart"/>
            <w:r w:rsidRPr="001B4F77">
              <w:rPr>
                <w:rFonts w:ascii="Calibri" w:hAnsi="Calibri" w:cs="Calibri"/>
                <w:b/>
              </w:rPr>
              <w:t>ExtraTerrestrial</w:t>
            </w:r>
            <w:proofErr w:type="spellEnd"/>
            <w:r w:rsidRPr="001B4F77">
              <w:rPr>
                <w:rFonts w:ascii="Calibri" w:hAnsi="Calibri" w:cs="Calibri"/>
                <w:b/>
              </w:rPr>
              <w:t xml:space="preserve"> Habitat </w:t>
            </w:r>
            <w:r w:rsidRPr="001B4F77">
              <w:rPr>
                <w:rFonts w:ascii="Calibri" w:hAnsi="Calibri" w:cs="Calibri"/>
              </w:rPr>
              <w:t>…</w:t>
            </w:r>
            <w:proofErr w:type="gramStart"/>
            <w:r w:rsidRPr="001B4F77">
              <w:rPr>
                <w:rFonts w:ascii="Calibri" w:hAnsi="Calibri" w:cs="Calibri"/>
              </w:rPr>
              <w:t>…..</w:t>
            </w:r>
            <w:proofErr w:type="gramEnd"/>
            <w:r w:rsidRPr="001B4F77">
              <w:rPr>
                <w:rFonts w:ascii="Calibri" w:hAnsi="Calibri" w:cs="Calibri"/>
              </w:rPr>
              <w:t>……………………………………………………………………</w:t>
            </w:r>
            <w:r w:rsidR="00772103">
              <w:rPr>
                <w:rFonts w:ascii="Calibri" w:hAnsi="Calibri" w:cs="Calibri"/>
              </w:rPr>
              <w:t>……………</w:t>
            </w:r>
            <w:r w:rsidRPr="001B4F77">
              <w:rPr>
                <w:rFonts w:ascii="Calibri" w:hAnsi="Calibri" w:cs="Calibri"/>
              </w:rPr>
              <w:t>….. 08/2018 – 01/2019</w:t>
            </w:r>
          </w:p>
          <w:p w14:paraId="2FBFF991" w14:textId="1043BEB8" w:rsidR="00A47E28" w:rsidRPr="001B4F77" w:rsidRDefault="00A47E28" w:rsidP="002F3D77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Supported by New Horizon Program at Purdue University.</w:t>
            </w:r>
          </w:p>
          <w:p w14:paraId="6C1DBA74" w14:textId="2DC6693C" w:rsidR="00A47E28" w:rsidRPr="001B4F77" w:rsidRDefault="00A47E28" w:rsidP="002F3D77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Develop the expertise needed to address the grand challenge of permanent human settlements outside Earth.</w:t>
            </w:r>
          </w:p>
          <w:p w14:paraId="3181035B" w14:textId="50CB4548" w:rsidR="00A47E28" w:rsidRPr="001B4F77" w:rsidRDefault="00A47E28" w:rsidP="002F3D77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My contribution includes creating 3D models to capture features inside lava tubes using over 10 GB visual data.</w:t>
            </w:r>
          </w:p>
          <w:p w14:paraId="385CAAB7" w14:textId="14A27D38" w:rsidR="00A47E28" w:rsidRPr="001B4F77" w:rsidRDefault="00A47E28" w:rsidP="002F3D77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 xml:space="preserve">3D models &amp; videos were published in numerous articles worldwide (e.g., usatoday.com, space.com, phys.org, etc.); Available in </w:t>
            </w:r>
            <w:r w:rsidRPr="001B4F77">
              <w:rPr>
                <w:color w:val="0000FF"/>
                <w:u w:val="single"/>
              </w:rPr>
              <w:t>https://phys.org/news/2019-07-humans-lava-tubes-moon.html</w:t>
            </w:r>
          </w:p>
          <w:p w14:paraId="57905F7B" w14:textId="66C02767" w:rsidR="00A47E28" w:rsidRPr="001B4F77" w:rsidRDefault="00A47E28" w:rsidP="002F3D77">
            <w:pPr>
              <w:pStyle w:val="ListParagraph"/>
              <w:numPr>
                <w:ilvl w:val="0"/>
                <w:numId w:val="7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 xml:space="preserve">1 conference paper published </w:t>
            </w:r>
            <w:r w:rsidRPr="001B4F77">
              <w:rPr>
                <w:rFonts w:ascii="Calibri" w:hAnsi="Calibri" w:cs="Calibri"/>
                <w:b/>
              </w:rPr>
              <w:t>[C</w:t>
            </w:r>
            <w:r>
              <w:rPr>
                <w:rFonts w:ascii="Calibri" w:hAnsi="Calibri" w:cs="Calibri"/>
                <w:b/>
              </w:rPr>
              <w:t>5</w:t>
            </w:r>
            <w:r w:rsidRPr="001B4F77">
              <w:rPr>
                <w:rFonts w:ascii="Calibri" w:hAnsi="Calibri" w:cs="Calibri"/>
                <w:b/>
              </w:rPr>
              <w:t>]</w:t>
            </w:r>
          </w:p>
        </w:tc>
      </w:tr>
      <w:tr w:rsidR="00A47E28" w:rsidRPr="00F91072" w14:paraId="6A322E2D" w14:textId="77777777" w:rsidTr="00006183">
        <w:trPr>
          <w:trHeight w:val="695"/>
        </w:trPr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6D7503CE" w14:textId="1CCF649C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 xml:space="preserve">Active Citizen Engagement to Enable Lifecycle Management of Infrastructure Systems </w:t>
            </w:r>
            <w:r w:rsidRPr="001B4F77">
              <w:rPr>
                <w:rFonts w:ascii="Calibri" w:hAnsi="Calibri" w:cs="Calibri"/>
              </w:rPr>
              <w:t>…</w:t>
            </w:r>
            <w:r>
              <w:rPr>
                <w:rFonts w:ascii="Calibri" w:hAnsi="Calibri" w:cs="Calibri"/>
              </w:rPr>
              <w:t>………</w:t>
            </w:r>
            <w:r w:rsidR="00772103">
              <w:rPr>
                <w:rFonts w:ascii="Calibri" w:hAnsi="Calibri" w:cs="Calibri"/>
              </w:rPr>
              <w:t>………</w:t>
            </w:r>
            <w:proofErr w:type="gramStart"/>
            <w:r w:rsidR="00772103">
              <w:rPr>
                <w:rFonts w:ascii="Calibri" w:hAnsi="Calibri" w:cs="Calibri"/>
              </w:rPr>
              <w:t>…</w:t>
            </w:r>
            <w:r>
              <w:rPr>
                <w:rFonts w:ascii="Calibri" w:hAnsi="Calibri" w:cs="Calibri"/>
              </w:rPr>
              <w:t>.</w:t>
            </w:r>
            <w:r w:rsidRPr="001B4F77">
              <w:rPr>
                <w:rFonts w:ascii="Calibri" w:hAnsi="Calibri" w:cs="Calibri"/>
              </w:rPr>
              <w:t>.</w:t>
            </w:r>
            <w:proofErr w:type="gramEnd"/>
            <w:r w:rsidRPr="001B4F77">
              <w:rPr>
                <w:rFonts w:ascii="Calibri" w:hAnsi="Calibri" w:cs="Calibri"/>
              </w:rPr>
              <w:t xml:space="preserve"> 05/2017 – 08/2018</w:t>
            </w:r>
          </w:p>
          <w:p w14:paraId="0D311B94" w14:textId="7DEC515B" w:rsidR="00A47E28" w:rsidRPr="001B4F77" w:rsidRDefault="00A47E28" w:rsidP="002F3D77">
            <w:pPr>
              <w:pStyle w:val="ListParagraph"/>
              <w:numPr>
                <w:ilvl w:val="0"/>
                <w:numId w:val="8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Supported by NSF under Grant No. NSF-1645047</w:t>
            </w:r>
          </w:p>
          <w:p w14:paraId="385808D9" w14:textId="4ABB441E" w:rsidR="00A47E28" w:rsidRPr="001B4F77" w:rsidRDefault="00A47E28" w:rsidP="002F3D77">
            <w:pPr>
              <w:pStyle w:val="ListParagraph"/>
              <w:numPr>
                <w:ilvl w:val="0"/>
                <w:numId w:val="8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Develop a lifecycle structural management system using crowdsourced images.</w:t>
            </w:r>
          </w:p>
          <w:p w14:paraId="5FCA24EF" w14:textId="684645C3" w:rsidR="00A47E28" w:rsidRPr="001B4F77" w:rsidRDefault="00A47E28" w:rsidP="002F3D77">
            <w:pPr>
              <w:pStyle w:val="ListParagraph"/>
              <w:numPr>
                <w:ilvl w:val="0"/>
                <w:numId w:val="8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My role is to lead project, develop demos, collect data, and publish.</w:t>
            </w:r>
          </w:p>
          <w:p w14:paraId="4482D500" w14:textId="1175907B" w:rsidR="00A47E28" w:rsidRPr="001B4F77" w:rsidRDefault="00A47E28" w:rsidP="002F3D77">
            <w:pPr>
              <w:pStyle w:val="ListParagraph"/>
              <w:numPr>
                <w:ilvl w:val="0"/>
                <w:numId w:val="8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 xml:space="preserve">1 journal paper published </w:t>
            </w:r>
            <w:r w:rsidRPr="001B4F77">
              <w:rPr>
                <w:rFonts w:ascii="Calibri" w:hAnsi="Calibri" w:cs="Calibri"/>
                <w:b/>
              </w:rPr>
              <w:t>[J6]</w:t>
            </w:r>
            <w:r w:rsidRPr="001B4F77">
              <w:rPr>
                <w:rFonts w:ascii="Calibri" w:hAnsi="Calibri" w:cs="Calibri"/>
              </w:rPr>
              <w:t xml:space="preserve">; 1 journal paper </w:t>
            </w:r>
            <w:r>
              <w:rPr>
                <w:rFonts w:ascii="Calibri" w:hAnsi="Calibri" w:cs="Calibri"/>
              </w:rPr>
              <w:t>accepted</w:t>
            </w:r>
            <w:r w:rsidRPr="001B4F77">
              <w:rPr>
                <w:rFonts w:ascii="Calibri" w:hAnsi="Calibri" w:cs="Calibri"/>
              </w:rPr>
              <w:t xml:space="preserve"> </w:t>
            </w:r>
            <w:r w:rsidRPr="001B4F77">
              <w:rPr>
                <w:rFonts w:ascii="Calibri" w:hAnsi="Calibri" w:cs="Calibri"/>
                <w:b/>
              </w:rPr>
              <w:t>[J8]</w:t>
            </w:r>
          </w:p>
        </w:tc>
      </w:tr>
      <w:tr w:rsidR="00A47E28" w:rsidRPr="00F91072" w14:paraId="0CF46789" w14:textId="77777777" w:rsidTr="006B5AE1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11E4EEE5" w14:textId="487D23C5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lastRenderedPageBreak/>
              <w:t xml:space="preserve">Image-Based Collection and Measurements for Construction Pay Items </w:t>
            </w:r>
            <w:r w:rsidRPr="001B4F77">
              <w:rPr>
                <w:rFonts w:ascii="Calibri" w:hAnsi="Calibri" w:cs="Calibri"/>
              </w:rPr>
              <w:t>…………………………</w:t>
            </w:r>
            <w:r w:rsidR="00772103">
              <w:rPr>
                <w:rFonts w:ascii="Calibri" w:hAnsi="Calibri" w:cs="Calibri"/>
              </w:rPr>
              <w:t>…………</w:t>
            </w:r>
            <w:proofErr w:type="gramStart"/>
            <w:r w:rsidR="00772103">
              <w:rPr>
                <w:rFonts w:ascii="Calibri" w:hAnsi="Calibri" w:cs="Calibri"/>
              </w:rPr>
              <w:t>…..</w:t>
            </w:r>
            <w:proofErr w:type="gramEnd"/>
            <w:r w:rsidRPr="001B4F77">
              <w:rPr>
                <w:rFonts w:ascii="Calibri" w:hAnsi="Calibri" w:cs="Calibri"/>
              </w:rPr>
              <w:t>…… 05/2015 – 08/2017</w:t>
            </w:r>
          </w:p>
          <w:p w14:paraId="4AB2E38A" w14:textId="7454D52E" w:rsidR="00A47E28" w:rsidRPr="001B4F77" w:rsidRDefault="00A47E28" w:rsidP="002F3D77">
            <w:pPr>
              <w:pStyle w:val="ListParagraph"/>
              <w:numPr>
                <w:ilvl w:val="0"/>
                <w:numId w:val="9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Supported by INDOT under Grant No. SPR-4006</w:t>
            </w:r>
          </w:p>
          <w:p w14:paraId="0E6190B8" w14:textId="23D7FB25" w:rsidR="00A47E28" w:rsidRPr="001B4F77" w:rsidRDefault="00A47E28" w:rsidP="002F3D77">
            <w:pPr>
              <w:pStyle w:val="ListParagraph"/>
              <w:numPr>
                <w:ilvl w:val="0"/>
                <w:numId w:val="9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Develop a tool of graphical measurement to improve efficiency and safety at a construction site</w:t>
            </w:r>
          </w:p>
          <w:p w14:paraId="7BED3A8B" w14:textId="175A7BA1" w:rsidR="00A47E28" w:rsidRPr="001B4F77" w:rsidRDefault="00A47E28" w:rsidP="002F3D77">
            <w:pPr>
              <w:pStyle w:val="ListParagraph"/>
              <w:numPr>
                <w:ilvl w:val="0"/>
                <w:numId w:val="9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My contribution includes constructing model, developing tool, building a drone.</w:t>
            </w:r>
          </w:p>
          <w:p w14:paraId="19A2932A" w14:textId="71283062" w:rsidR="00A47E28" w:rsidRPr="001B4F77" w:rsidRDefault="00A47E28" w:rsidP="002F3D77">
            <w:pPr>
              <w:pStyle w:val="ListParagraph"/>
              <w:numPr>
                <w:ilvl w:val="0"/>
                <w:numId w:val="9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1 journal</w:t>
            </w:r>
            <w:r w:rsidR="00D407EF">
              <w:rPr>
                <w:rFonts w:ascii="Calibri" w:hAnsi="Calibri" w:cs="Calibri"/>
              </w:rPr>
              <w:t xml:space="preserve"> paper</w:t>
            </w:r>
            <w:r w:rsidRPr="001B4F77">
              <w:rPr>
                <w:rFonts w:ascii="Calibri" w:hAnsi="Calibri" w:cs="Calibri"/>
              </w:rPr>
              <w:t xml:space="preserve"> published </w:t>
            </w:r>
            <w:r w:rsidRPr="001B4F77">
              <w:rPr>
                <w:rFonts w:ascii="Calibri" w:hAnsi="Calibri" w:cs="Calibri"/>
                <w:b/>
              </w:rPr>
              <w:t>[J4]</w:t>
            </w:r>
            <w:r w:rsidRPr="001B4F77">
              <w:rPr>
                <w:rFonts w:ascii="Calibri" w:hAnsi="Calibri" w:cs="Calibri"/>
              </w:rPr>
              <w:t xml:space="preserve">; 1 conference paper published </w:t>
            </w:r>
            <w:r w:rsidRPr="001B4F77">
              <w:rPr>
                <w:rFonts w:ascii="Calibri" w:hAnsi="Calibri" w:cs="Calibri"/>
                <w:b/>
              </w:rPr>
              <w:t>[C1]</w:t>
            </w:r>
            <w:r w:rsidRPr="001B4F77">
              <w:rPr>
                <w:rFonts w:ascii="Calibri" w:hAnsi="Calibri" w:cs="Calibri"/>
              </w:rPr>
              <w:t xml:space="preserve">; 1 Technical Report published </w:t>
            </w:r>
            <w:r w:rsidRPr="001B4F77">
              <w:rPr>
                <w:rFonts w:ascii="Calibri" w:hAnsi="Calibri" w:cs="Calibri"/>
                <w:b/>
              </w:rPr>
              <w:t>[C3]</w:t>
            </w:r>
          </w:p>
        </w:tc>
      </w:tr>
      <w:tr w:rsidR="00A47E28" w:rsidRPr="00F91072" w14:paraId="48A106A1" w14:textId="77777777" w:rsidTr="00386BD3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23A57C9F" w14:textId="104D2EB6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 xml:space="preserve">Soft Armor Non-Destructive Evaluation Test Method: Vibration Energy Signature Test </w:t>
            </w:r>
            <w:r w:rsidRPr="001B4F77">
              <w:rPr>
                <w:rFonts w:ascii="Calibri" w:hAnsi="Calibri" w:cs="Calibri"/>
              </w:rPr>
              <w:t>……</w:t>
            </w:r>
            <w:r>
              <w:rPr>
                <w:rFonts w:ascii="Calibri" w:hAnsi="Calibri" w:cs="Calibri"/>
              </w:rPr>
              <w:t>……</w:t>
            </w:r>
            <w:r w:rsidR="00772103">
              <w:rPr>
                <w:rFonts w:ascii="Calibri" w:hAnsi="Calibri" w:cs="Calibri"/>
              </w:rPr>
              <w:t>……………</w:t>
            </w:r>
            <w:r w:rsidRPr="001B4F77">
              <w:rPr>
                <w:rFonts w:ascii="Calibri" w:hAnsi="Calibri" w:cs="Calibri"/>
              </w:rPr>
              <w:t>…9/2014 – 08/2015</w:t>
            </w:r>
          </w:p>
          <w:p w14:paraId="5974ACCD" w14:textId="71152F5E" w:rsidR="00A47E28" w:rsidRPr="001B4F77" w:rsidRDefault="00A47E28" w:rsidP="002F3D77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Supported by U.S. Department of Justice under Grant No. 2014-MU-CX-K004</w:t>
            </w:r>
          </w:p>
          <w:p w14:paraId="12F48168" w14:textId="3397B79D" w:rsidR="00A47E28" w:rsidRPr="001B4F77" w:rsidRDefault="00A47E28" w:rsidP="002F3D77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Develop a non-destructive test method for soft body armor’s ballistic performance.</w:t>
            </w:r>
          </w:p>
          <w:p w14:paraId="244A11FE" w14:textId="7B11F7B9" w:rsidR="00A47E28" w:rsidRPr="001B4F77" w:rsidRDefault="00A47E28" w:rsidP="002F3D77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My role was to lead team, design systems, build experiment setup, derive model.</w:t>
            </w:r>
          </w:p>
        </w:tc>
      </w:tr>
      <w:tr w:rsidR="00A47E28" w:rsidRPr="00F91072" w14:paraId="2EB36A8F" w14:textId="77777777" w:rsidTr="007034DF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2B33729A" w14:textId="3B631C1C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 xml:space="preserve">High Rate Compression Performance of Smartphone Buffer Materials </w:t>
            </w:r>
            <w:r w:rsidRPr="001B4F77">
              <w:rPr>
                <w:rFonts w:ascii="Calibri" w:hAnsi="Calibri" w:cs="Calibri"/>
              </w:rPr>
              <w:t>……….…………………</w:t>
            </w:r>
            <w:r w:rsidR="00772103">
              <w:rPr>
                <w:rFonts w:ascii="Calibri" w:hAnsi="Calibri" w:cs="Calibri"/>
              </w:rPr>
              <w:t>………….</w:t>
            </w:r>
            <w:r w:rsidRPr="001B4F77">
              <w:rPr>
                <w:rFonts w:ascii="Calibri" w:hAnsi="Calibri" w:cs="Calibri"/>
              </w:rPr>
              <w:t>…</w:t>
            </w:r>
            <w:proofErr w:type="gramStart"/>
            <w:r w:rsidRPr="001B4F77">
              <w:rPr>
                <w:rFonts w:ascii="Calibri" w:hAnsi="Calibri" w:cs="Calibri"/>
              </w:rPr>
              <w:t>…..</w:t>
            </w:r>
            <w:proofErr w:type="gramEnd"/>
            <w:r w:rsidRPr="001B4F77">
              <w:rPr>
                <w:rFonts w:ascii="Calibri" w:hAnsi="Calibri" w:cs="Calibri"/>
              </w:rPr>
              <w:t>… 08/2014 – 10/2014</w:t>
            </w:r>
          </w:p>
          <w:p w14:paraId="3D5F1F03" w14:textId="6CCE0174" w:rsidR="00A47E28" w:rsidRPr="001B4F77" w:rsidRDefault="00A47E28" w:rsidP="002F3D77">
            <w:pPr>
              <w:pStyle w:val="ListParagraph"/>
              <w:numPr>
                <w:ilvl w:val="0"/>
                <w:numId w:val="11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Supported by Corvid co.</w:t>
            </w:r>
          </w:p>
          <w:p w14:paraId="69B66DE8" w14:textId="0FBF6A56" w:rsidR="00A47E28" w:rsidRPr="001B4F77" w:rsidRDefault="00A47E28" w:rsidP="002F3D77">
            <w:pPr>
              <w:pStyle w:val="ListParagraph"/>
              <w:numPr>
                <w:ilvl w:val="0"/>
                <w:numId w:val="11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Assess the dynamic performance of various foam materials.</w:t>
            </w:r>
          </w:p>
          <w:p w14:paraId="55801BB2" w14:textId="0760AACF" w:rsidR="00A47E28" w:rsidRPr="001B4F77" w:rsidRDefault="00A47E28" w:rsidP="002F3D77">
            <w:pPr>
              <w:pStyle w:val="ListParagraph"/>
              <w:numPr>
                <w:ilvl w:val="0"/>
                <w:numId w:val="11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My contribution includes conducting experiments, analysis material behaviors.</w:t>
            </w:r>
          </w:p>
        </w:tc>
      </w:tr>
      <w:tr w:rsidR="00A47E28" w:rsidRPr="00F91072" w14:paraId="31BC4E65" w14:textId="77777777" w:rsidTr="00271015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7B713FC2" w14:textId="44D0F5B2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 xml:space="preserve">Parametric Analysis of Scramjet Engine Varying Material and Fuel </w:t>
            </w:r>
            <w:r w:rsidRPr="001B4F77">
              <w:rPr>
                <w:rFonts w:ascii="Calibri" w:hAnsi="Calibri" w:cs="Calibri"/>
              </w:rPr>
              <w:t>…...…….......….…………</w:t>
            </w:r>
            <w:r w:rsidR="00772103">
              <w:rPr>
                <w:rFonts w:ascii="Calibri" w:hAnsi="Calibri" w:cs="Calibri"/>
              </w:rPr>
              <w:t>………….</w:t>
            </w:r>
            <w:r w:rsidRPr="001B4F77">
              <w:rPr>
                <w:rFonts w:ascii="Calibri" w:hAnsi="Calibri" w:cs="Calibri"/>
              </w:rPr>
              <w:t>……….… 08/2012 – 05/2014</w:t>
            </w:r>
          </w:p>
          <w:p w14:paraId="05035FC6" w14:textId="137BA053" w:rsidR="00A47E28" w:rsidRPr="001B4F77" w:rsidRDefault="00A47E28" w:rsidP="002F3D77">
            <w:pPr>
              <w:pStyle w:val="ListParagraph"/>
              <w:numPr>
                <w:ilvl w:val="0"/>
                <w:numId w:val="10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Supported graduate program by University of Mississippi.</w:t>
            </w:r>
          </w:p>
          <w:p w14:paraId="42A7E605" w14:textId="4EB4B151" w:rsidR="00A47E28" w:rsidRPr="001B4F77" w:rsidRDefault="00A47E28" w:rsidP="002F3D77">
            <w:pPr>
              <w:pStyle w:val="ListParagraph"/>
              <w:numPr>
                <w:ilvl w:val="0"/>
                <w:numId w:val="15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 xml:space="preserve">Analytic research of Propulsion and Heat Transfer of an engine optimization problem. </w:t>
            </w:r>
          </w:p>
          <w:p w14:paraId="7629F9F1" w14:textId="4FDAB01C" w:rsidR="00A47E28" w:rsidRPr="004C56B0" w:rsidRDefault="00A47E28" w:rsidP="002F3D77">
            <w:pPr>
              <w:pStyle w:val="ListParagraph"/>
              <w:numPr>
                <w:ilvl w:val="0"/>
                <w:numId w:val="15"/>
              </w:numPr>
              <w:spacing w:after="160" w:line="276" w:lineRule="auto"/>
              <w:ind w:left="357" w:hanging="357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</w:rPr>
              <w:t xml:space="preserve">3 journal papers published </w:t>
            </w:r>
            <w:r w:rsidRPr="001B4F77">
              <w:rPr>
                <w:rFonts w:ascii="Calibri" w:hAnsi="Calibri" w:cs="Calibri"/>
                <w:b/>
              </w:rPr>
              <w:t>[J1]</w:t>
            </w:r>
            <w:r w:rsidRPr="001B4F77">
              <w:rPr>
                <w:rFonts w:ascii="Calibri" w:hAnsi="Calibri" w:cs="Calibri"/>
              </w:rPr>
              <w:t>,</w:t>
            </w:r>
            <w:r w:rsidRPr="001B4F77">
              <w:rPr>
                <w:rFonts w:ascii="Calibri" w:hAnsi="Calibri" w:cs="Calibri"/>
                <w:b/>
              </w:rPr>
              <w:t xml:space="preserve"> [J2]</w:t>
            </w:r>
            <w:r w:rsidRPr="001B4F77">
              <w:rPr>
                <w:rFonts w:ascii="Calibri" w:hAnsi="Calibri" w:cs="Calibri"/>
              </w:rPr>
              <w:t>,</w:t>
            </w:r>
            <w:r w:rsidRPr="001B4F77">
              <w:rPr>
                <w:rFonts w:ascii="Calibri" w:hAnsi="Calibri" w:cs="Calibri"/>
                <w:b/>
              </w:rPr>
              <w:t xml:space="preserve"> [J3]</w:t>
            </w:r>
            <w:r w:rsidRPr="001B4F77">
              <w:rPr>
                <w:rFonts w:ascii="Calibri" w:hAnsi="Calibri" w:cs="Calibri"/>
              </w:rPr>
              <w:t xml:space="preserve">; 1 Master </w:t>
            </w:r>
            <w:r>
              <w:rPr>
                <w:rFonts w:ascii="Calibri" w:hAnsi="Calibri" w:cs="Calibri"/>
              </w:rPr>
              <w:t>thesis generated</w:t>
            </w:r>
            <w:r w:rsidRPr="001B4F77">
              <w:rPr>
                <w:rFonts w:ascii="Calibri" w:hAnsi="Calibri" w:cs="Calibri"/>
              </w:rPr>
              <w:t>.</w:t>
            </w:r>
          </w:p>
          <w:p w14:paraId="4E37120D" w14:textId="4DB364AC" w:rsidR="00A47E28" w:rsidRPr="001B4F77" w:rsidRDefault="00A47E28" w:rsidP="002F3D77">
            <w:pPr>
              <w:pStyle w:val="ListParagraph"/>
              <w:spacing w:after="160" w:line="276" w:lineRule="auto"/>
              <w:ind w:left="357"/>
              <w:jc w:val="both"/>
              <w:rPr>
                <w:rFonts w:ascii="Calibri" w:hAnsi="Calibri" w:cs="Calibri"/>
                <w:b/>
              </w:rPr>
            </w:pPr>
          </w:p>
        </w:tc>
      </w:tr>
      <w:tr w:rsidR="00F54B02" w:rsidRPr="00F91072" w14:paraId="1190C2E7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34C55669" w14:textId="6C5AD15D" w:rsidR="00F54B02" w:rsidRPr="001B4F77" w:rsidRDefault="00F54B02" w:rsidP="002F3D77">
            <w:pPr>
              <w:spacing w:line="276" w:lineRule="auto"/>
              <w:jc w:val="both"/>
              <w:rPr>
                <w:rFonts w:eastAsiaTheme="majorEastAsia" w:cstheme="minorHAnsi"/>
                <w:b/>
              </w:rPr>
            </w:pPr>
            <w:r w:rsidRPr="001B4F77">
              <w:rPr>
                <w:rFonts w:ascii="Calibri" w:hAnsi="Calibri" w:cs="Calibri"/>
                <w:b/>
                <w:i/>
                <w:u w:val="single"/>
              </w:rPr>
              <w:t>Individual Non-Funded Research Projects</w:t>
            </w:r>
          </w:p>
        </w:tc>
      </w:tr>
      <w:tr w:rsidR="00A47E28" w:rsidRPr="00F91072" w14:paraId="4EF2FAF5" w14:textId="77777777" w:rsidTr="00780F07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43F7522C" w14:textId="4B3E21D5" w:rsidR="00A47E28" w:rsidRPr="001B4F77" w:rsidRDefault="00A47E28" w:rsidP="002F3D77">
            <w:pPr>
              <w:spacing w:line="276" w:lineRule="auto"/>
              <w:jc w:val="both"/>
              <w:rPr>
                <w:rFonts w:eastAsiaTheme="majorEastAsia" w:cstheme="minorHAnsi"/>
                <w:i/>
              </w:rPr>
            </w:pPr>
            <w:r w:rsidRPr="001B4F77">
              <w:rPr>
                <w:rFonts w:eastAsiaTheme="majorEastAsia" w:cstheme="minorHAnsi"/>
                <w:b/>
              </w:rPr>
              <w:t>Future Lifecycle Infrastructure Management System toward Smart City and Resiliency</w:t>
            </w:r>
            <w:r w:rsidRPr="001B4F77">
              <w:rPr>
                <w:rFonts w:eastAsiaTheme="majorEastAsia" w:cstheme="minorHAnsi"/>
                <w:b/>
                <w:i/>
              </w:rPr>
              <w:t xml:space="preserve"> </w:t>
            </w:r>
            <w:r w:rsidRPr="001B4F77">
              <w:rPr>
                <w:rFonts w:eastAsiaTheme="majorEastAsia" w:cstheme="minorHAnsi"/>
                <w:i/>
              </w:rPr>
              <w:t>…</w:t>
            </w:r>
            <w:r w:rsidRPr="001B4F77">
              <w:rPr>
                <w:rFonts w:ascii="Calibri" w:hAnsi="Calibri" w:cs="Calibri"/>
              </w:rPr>
              <w:t>………</w:t>
            </w:r>
            <w:r w:rsidR="00772103">
              <w:rPr>
                <w:rFonts w:ascii="Calibri" w:hAnsi="Calibri" w:cs="Calibri"/>
              </w:rPr>
              <w:t>………….</w:t>
            </w:r>
            <w:r w:rsidRPr="001B4F77">
              <w:rPr>
                <w:rFonts w:ascii="Calibri" w:hAnsi="Calibri" w:cs="Calibri"/>
              </w:rPr>
              <w:t>... 01/2019 – Present</w:t>
            </w:r>
          </w:p>
          <w:p w14:paraId="4424B2FA" w14:textId="2F10B16C" w:rsidR="00A47E28" w:rsidRPr="001B4F77" w:rsidRDefault="00A47E28" w:rsidP="002F3D77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C</w:t>
            </w:r>
            <w:r>
              <w:rPr>
                <w:rFonts w:ascii="Calibri" w:hAnsi="Calibri" w:cs="Calibri"/>
              </w:rPr>
              <w:t>onvolution Neural Networks (CNNs)</w:t>
            </w:r>
            <w:r w:rsidRPr="001B4F77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 xml:space="preserve">enhanced </w:t>
            </w:r>
            <w:r w:rsidRPr="001B4F77">
              <w:rPr>
                <w:rFonts w:ascii="Calibri" w:hAnsi="Calibri" w:cs="Calibri"/>
              </w:rPr>
              <w:t xml:space="preserve">SIFT features </w:t>
            </w:r>
            <w:r>
              <w:rPr>
                <w:rFonts w:ascii="Calibri" w:hAnsi="Calibri" w:cs="Calibri"/>
              </w:rPr>
              <w:t>extraction,</w:t>
            </w:r>
            <w:r w:rsidRPr="001B4F77">
              <w:rPr>
                <w:rFonts w:ascii="Calibri" w:hAnsi="Calibri" w:cs="Calibri"/>
              </w:rPr>
              <w:t xml:space="preserve"> thus to </w:t>
            </w:r>
            <w:r>
              <w:rPr>
                <w:rFonts w:ascii="Calibri" w:hAnsi="Calibri" w:cs="Calibri"/>
              </w:rPr>
              <w:t>achieve a robust</w:t>
            </w:r>
            <w:r w:rsidRPr="001B4F77">
              <w:rPr>
                <w:rFonts w:ascii="Calibri" w:hAnsi="Calibri" w:cs="Calibri"/>
              </w:rPr>
              <w:t xml:space="preserve"> image orientation and pose</w:t>
            </w:r>
            <w:r>
              <w:rPr>
                <w:rFonts w:ascii="Calibri" w:hAnsi="Calibri" w:cs="Calibri"/>
              </w:rPr>
              <w:t xml:space="preserve"> estimation</w:t>
            </w:r>
            <w:r w:rsidRPr="001B4F77">
              <w:rPr>
                <w:rFonts w:ascii="Calibri" w:hAnsi="Calibri" w:cs="Calibri"/>
              </w:rPr>
              <w:t>.</w:t>
            </w:r>
          </w:p>
        </w:tc>
      </w:tr>
      <w:tr w:rsidR="00A47E28" w:rsidRPr="00F91072" w14:paraId="60FD57B4" w14:textId="77777777" w:rsidTr="00C62076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473C69B6" w14:textId="20058302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 xml:space="preserve">Optimize Maintenance Design of the Large-scale Mechanical System toward Smart Factory </w:t>
            </w:r>
            <w:r w:rsidR="00772103">
              <w:rPr>
                <w:rFonts w:ascii="Calibri" w:hAnsi="Calibri" w:cs="Calibri"/>
                <w:b/>
              </w:rPr>
              <w:t>……………</w:t>
            </w:r>
            <w:r w:rsidRPr="001B4F77">
              <w:rPr>
                <w:rFonts w:ascii="Calibri" w:hAnsi="Calibri" w:cs="Calibri"/>
              </w:rPr>
              <w:t>…</w:t>
            </w:r>
            <w:r>
              <w:rPr>
                <w:rFonts w:ascii="Calibri" w:hAnsi="Calibri" w:cs="Calibri"/>
              </w:rPr>
              <w:t>.</w:t>
            </w:r>
            <w:r w:rsidRPr="001B4F77">
              <w:rPr>
                <w:rFonts w:ascii="Calibri" w:hAnsi="Calibri" w:cs="Calibri"/>
              </w:rPr>
              <w:t xml:space="preserve"> 01/2019 – Present</w:t>
            </w:r>
          </w:p>
          <w:p w14:paraId="1F56D385" w14:textId="250CA72A" w:rsidR="00A47E28" w:rsidRPr="001B4F77" w:rsidRDefault="00A47E28" w:rsidP="002F3D77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 xml:space="preserve">Develop a novel monitoring system toward smart factory. </w:t>
            </w:r>
          </w:p>
        </w:tc>
      </w:tr>
      <w:tr w:rsidR="00A47E28" w:rsidRPr="00F91072" w14:paraId="3D298709" w14:textId="77777777" w:rsidTr="00474E8D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10FDDF0B" w14:textId="1F3F540F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  <w:b/>
              </w:rPr>
              <w:t xml:space="preserve">Vision-based Visual Inspection System for A Large Number of Aerial Images </w:t>
            </w:r>
            <w:r w:rsidRPr="001B4F77">
              <w:rPr>
                <w:rFonts w:ascii="Calibri" w:hAnsi="Calibri" w:cs="Calibri"/>
              </w:rPr>
              <w:t>……...……………</w:t>
            </w:r>
            <w:r w:rsidR="00772103">
              <w:rPr>
                <w:rFonts w:ascii="Calibri" w:hAnsi="Calibri" w:cs="Calibri"/>
              </w:rPr>
              <w:t>………….</w:t>
            </w:r>
            <w:r w:rsidRPr="001B4F77">
              <w:rPr>
                <w:rFonts w:ascii="Calibri" w:hAnsi="Calibri" w:cs="Calibri"/>
              </w:rPr>
              <w:t>…</w:t>
            </w:r>
            <w:proofErr w:type="gramStart"/>
            <w:r w:rsidRPr="001B4F77">
              <w:rPr>
                <w:rFonts w:ascii="Calibri" w:hAnsi="Calibri" w:cs="Calibri"/>
              </w:rPr>
              <w:t>…..</w:t>
            </w:r>
            <w:proofErr w:type="gramEnd"/>
            <w:r w:rsidRPr="001B4F77">
              <w:rPr>
                <w:rFonts w:ascii="Calibri" w:hAnsi="Calibri" w:cs="Calibri"/>
              </w:rPr>
              <w:t xml:space="preserve"> 01/2017 – 12/2017</w:t>
            </w:r>
          </w:p>
          <w:p w14:paraId="13786D84" w14:textId="7531C274" w:rsidR="00A47E28" w:rsidRPr="001B4F77" w:rsidRDefault="00A47E28" w:rsidP="002F3D77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 xml:space="preserve">Develop a building façade visual inspection technique using drones and orthophoto generation. </w:t>
            </w:r>
          </w:p>
          <w:p w14:paraId="2092DCB3" w14:textId="60885B7D" w:rsidR="00A47E28" w:rsidRPr="001B4F77" w:rsidRDefault="00A47E28" w:rsidP="002F3D77">
            <w:pPr>
              <w:pStyle w:val="ListParagraph"/>
              <w:numPr>
                <w:ilvl w:val="0"/>
                <w:numId w:val="14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3C6CBB">
              <w:rPr>
                <w:rFonts w:ascii="Calibri" w:hAnsi="Calibri" w:cs="Calibri"/>
                <w:b/>
              </w:rPr>
              <w:t>1 proposal generated and funded</w:t>
            </w:r>
            <w:r w:rsidRPr="001B4F77">
              <w:rPr>
                <w:rFonts w:ascii="Calibri" w:hAnsi="Calibri" w:cs="Calibri"/>
              </w:rPr>
              <w:t xml:space="preserve"> </w:t>
            </w:r>
            <w:r w:rsidRPr="001B4F77">
              <w:rPr>
                <w:rFonts w:ascii="Calibri" w:hAnsi="Calibri" w:cs="Calibri"/>
                <w:b/>
              </w:rPr>
              <w:t>[P5]</w:t>
            </w:r>
            <w:r w:rsidR="00FD2AB8">
              <w:rPr>
                <w:rFonts w:ascii="Calibri" w:hAnsi="Calibri" w:cs="Calibri"/>
                <w:b/>
              </w:rPr>
              <w:t xml:space="preserve">, </w:t>
            </w:r>
            <w:r w:rsidR="00FD2AB8" w:rsidRPr="001B4F77">
              <w:rPr>
                <w:rFonts w:ascii="Calibri" w:hAnsi="Calibri" w:cs="Calibri"/>
              </w:rPr>
              <w:t xml:space="preserve">1 journal paper published </w:t>
            </w:r>
            <w:r w:rsidR="00FD2AB8" w:rsidRPr="001B4F77">
              <w:rPr>
                <w:rFonts w:ascii="Calibri" w:hAnsi="Calibri" w:cs="Calibri"/>
                <w:b/>
              </w:rPr>
              <w:t>[J6]</w:t>
            </w:r>
          </w:p>
        </w:tc>
      </w:tr>
      <w:tr w:rsidR="00A47E28" w:rsidRPr="00F91072" w14:paraId="5905ACFC" w14:textId="77777777" w:rsidTr="00C46E66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17E436F5" w14:textId="46FE083C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 xml:space="preserve">Sensor Integrated Autonomous Flight UAV System Development </w:t>
            </w:r>
            <w:r w:rsidRPr="001B4F77">
              <w:rPr>
                <w:rFonts w:ascii="Calibri" w:hAnsi="Calibri" w:cs="Calibri"/>
              </w:rPr>
              <w:t>.........…</w:t>
            </w:r>
            <w:proofErr w:type="gramStart"/>
            <w:r w:rsidRPr="001B4F77">
              <w:rPr>
                <w:rFonts w:ascii="Calibri" w:hAnsi="Calibri" w:cs="Calibri"/>
              </w:rPr>
              <w:t>.....</w:t>
            </w:r>
            <w:proofErr w:type="gramEnd"/>
            <w:r w:rsidRPr="001B4F77">
              <w:rPr>
                <w:rFonts w:ascii="Calibri" w:hAnsi="Calibri" w:cs="Calibri"/>
              </w:rPr>
              <w:t>…………..........</w:t>
            </w:r>
            <w:r w:rsidR="00772103">
              <w:rPr>
                <w:rFonts w:ascii="Calibri" w:hAnsi="Calibri" w:cs="Calibri"/>
              </w:rPr>
              <w:t>............</w:t>
            </w:r>
            <w:r w:rsidRPr="001B4F77">
              <w:rPr>
                <w:rFonts w:ascii="Calibri" w:hAnsi="Calibri" w:cs="Calibri"/>
              </w:rPr>
              <w:t>.......… 05/2016 – Present</w:t>
            </w:r>
          </w:p>
          <w:p w14:paraId="6F66375D" w14:textId="2027087E" w:rsidR="00A47E28" w:rsidRPr="001B4F77" w:rsidRDefault="00A47E28" w:rsidP="002F3D77">
            <w:pPr>
              <w:pStyle w:val="ListParagraph"/>
              <w:numPr>
                <w:ilvl w:val="0"/>
                <w:numId w:val="14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Use various sensors (LIDAR, stereo camera, and IMU) to achieve autonomous flight.</w:t>
            </w:r>
          </w:p>
          <w:p w14:paraId="22D1786D" w14:textId="4F7D46DF" w:rsidR="00A47E28" w:rsidRPr="001B4F77" w:rsidRDefault="00A47E28" w:rsidP="002F3D77">
            <w:pPr>
              <w:pStyle w:val="ListParagraph"/>
              <w:numPr>
                <w:ilvl w:val="0"/>
                <w:numId w:val="14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 xml:space="preserve">2 proposal </w:t>
            </w:r>
            <w:r>
              <w:rPr>
                <w:rFonts w:ascii="Calibri" w:hAnsi="Calibri" w:cs="Calibri"/>
              </w:rPr>
              <w:t>generated</w:t>
            </w:r>
            <w:r w:rsidRPr="001B4F77">
              <w:rPr>
                <w:rFonts w:ascii="Calibri" w:hAnsi="Calibri" w:cs="Calibri"/>
              </w:rPr>
              <w:t xml:space="preserve"> </w:t>
            </w:r>
            <w:r w:rsidRPr="001B4F77">
              <w:rPr>
                <w:rFonts w:ascii="Calibri" w:hAnsi="Calibri" w:cs="Calibri"/>
                <w:b/>
              </w:rPr>
              <w:t>[P2]</w:t>
            </w:r>
            <w:r w:rsidRPr="001B4F77">
              <w:rPr>
                <w:rFonts w:ascii="Calibri" w:hAnsi="Calibri" w:cs="Calibri"/>
              </w:rPr>
              <w:t xml:space="preserve">, </w:t>
            </w:r>
            <w:r w:rsidRPr="001B4F77">
              <w:rPr>
                <w:rFonts w:ascii="Calibri" w:hAnsi="Calibri" w:cs="Calibri"/>
                <w:b/>
              </w:rPr>
              <w:t>[P3]</w:t>
            </w:r>
          </w:p>
        </w:tc>
      </w:tr>
      <w:tr w:rsidR="00A47E28" w:rsidRPr="00F91072" w14:paraId="2F4C7597" w14:textId="77777777" w:rsidTr="0080334C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684B73EF" w14:textId="13E14996" w:rsidR="00A47E28" w:rsidRPr="001B4F77" w:rsidRDefault="00A47E28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  <w:color w:val="222222"/>
                <w:shd w:val="clear" w:color="auto" w:fill="FFFFFF"/>
              </w:rPr>
              <w:t xml:space="preserve">Automated Region-of-Interest Localization and Classification for Facility Visual Assessment </w:t>
            </w:r>
            <w:r w:rsidR="00772103">
              <w:rPr>
                <w:rFonts w:ascii="Calibri" w:hAnsi="Calibri" w:cs="Calibri"/>
              </w:rPr>
              <w:t>…………</w:t>
            </w:r>
            <w:proofErr w:type="gramStart"/>
            <w:r w:rsidR="00772103">
              <w:rPr>
                <w:rFonts w:ascii="Calibri" w:hAnsi="Calibri" w:cs="Calibri"/>
              </w:rPr>
              <w:t>….</w:t>
            </w:r>
            <w:r w:rsidRPr="001B4F77">
              <w:rPr>
                <w:rFonts w:ascii="Calibri" w:hAnsi="Calibri" w:cs="Calibri"/>
              </w:rPr>
              <w:t>.</w:t>
            </w:r>
            <w:proofErr w:type="gramEnd"/>
            <w:r w:rsidRPr="001B4F77">
              <w:rPr>
                <w:rFonts w:ascii="Calibri" w:hAnsi="Calibri" w:cs="Calibri"/>
              </w:rPr>
              <w:t xml:space="preserve"> 05/2015 – 05/2017</w:t>
            </w:r>
          </w:p>
          <w:p w14:paraId="69F07C37" w14:textId="28BF34D8" w:rsidR="00A47E28" w:rsidRPr="001B4F77" w:rsidRDefault="00A47E28" w:rsidP="002F3D77">
            <w:pPr>
              <w:pStyle w:val="ListParagraph"/>
              <w:numPr>
                <w:ilvl w:val="0"/>
                <w:numId w:val="14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Develop an image localization technique that can be used in structures using a large volume of images.</w:t>
            </w:r>
          </w:p>
          <w:p w14:paraId="4DB4AEEA" w14:textId="7E5D77CB" w:rsidR="00A47E28" w:rsidRDefault="00A47E28" w:rsidP="002F3D77">
            <w:pPr>
              <w:pStyle w:val="ListParagraph"/>
              <w:numPr>
                <w:ilvl w:val="0"/>
                <w:numId w:val="14"/>
              </w:numPr>
              <w:spacing w:after="160" w:line="276" w:lineRule="auto"/>
              <w:ind w:left="357" w:hanging="357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</w:rPr>
              <w:t xml:space="preserve">1 journal paper published </w:t>
            </w:r>
            <w:r w:rsidRPr="001B4F77">
              <w:rPr>
                <w:rFonts w:ascii="Calibri" w:hAnsi="Calibri" w:cs="Calibri"/>
                <w:b/>
              </w:rPr>
              <w:t>[J5]</w:t>
            </w:r>
            <w:r w:rsidRPr="001B4F77">
              <w:rPr>
                <w:rFonts w:ascii="Calibri" w:hAnsi="Calibri" w:cs="Calibri"/>
              </w:rPr>
              <w:t xml:space="preserve">; 1 conference paper published </w:t>
            </w:r>
            <w:r w:rsidRPr="001B4F77">
              <w:rPr>
                <w:rFonts w:ascii="Calibri" w:hAnsi="Calibri" w:cs="Calibri"/>
                <w:b/>
              </w:rPr>
              <w:t>[C2]</w:t>
            </w:r>
            <w:r w:rsidRPr="001B4F77">
              <w:rPr>
                <w:rFonts w:ascii="Calibri" w:hAnsi="Calibri" w:cs="Calibri"/>
              </w:rPr>
              <w:t xml:space="preserve">; </w:t>
            </w:r>
            <w:r>
              <w:rPr>
                <w:rFonts w:ascii="Calibri" w:hAnsi="Calibri" w:cs="Calibri"/>
              </w:rPr>
              <w:t>2</w:t>
            </w:r>
            <w:r w:rsidRPr="001B4F77">
              <w:rPr>
                <w:rFonts w:ascii="Calibri" w:hAnsi="Calibri" w:cs="Calibri"/>
              </w:rPr>
              <w:t xml:space="preserve"> proposal </w:t>
            </w:r>
            <w:r>
              <w:rPr>
                <w:rFonts w:ascii="Calibri" w:hAnsi="Calibri" w:cs="Calibri"/>
              </w:rPr>
              <w:t>generated</w:t>
            </w:r>
            <w:r w:rsidRPr="001B4F77">
              <w:rPr>
                <w:rFonts w:ascii="Calibri" w:hAnsi="Calibri" w:cs="Calibri"/>
              </w:rPr>
              <w:t xml:space="preserve"> </w:t>
            </w:r>
            <w:r w:rsidRPr="001B4F77">
              <w:rPr>
                <w:rFonts w:ascii="Calibri" w:hAnsi="Calibri" w:cs="Calibri"/>
                <w:b/>
              </w:rPr>
              <w:t>[P1]</w:t>
            </w:r>
            <w:r w:rsidRPr="001B4F77">
              <w:rPr>
                <w:rFonts w:ascii="Calibri" w:hAnsi="Calibri" w:cs="Calibri"/>
              </w:rPr>
              <w:t xml:space="preserve">, </w:t>
            </w:r>
            <w:r w:rsidRPr="001B4F77">
              <w:rPr>
                <w:rFonts w:ascii="Calibri" w:hAnsi="Calibri" w:cs="Calibri"/>
                <w:b/>
              </w:rPr>
              <w:t>[P4]</w:t>
            </w:r>
          </w:p>
          <w:p w14:paraId="238137F5" w14:textId="43667C20" w:rsidR="00A47E28" w:rsidRPr="001B4F77" w:rsidRDefault="00A47E28" w:rsidP="002F3D77">
            <w:pPr>
              <w:pStyle w:val="ListParagraph"/>
              <w:spacing w:after="160" w:line="276" w:lineRule="auto"/>
              <w:ind w:left="357"/>
              <w:jc w:val="both"/>
              <w:rPr>
                <w:rFonts w:ascii="Calibri" w:hAnsi="Calibri" w:cs="Calibri"/>
                <w:b/>
              </w:rPr>
            </w:pPr>
          </w:p>
        </w:tc>
      </w:tr>
      <w:tr w:rsidR="007D4F90" w:rsidRPr="00F91072" w14:paraId="5E29AEAE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58D0D289" w14:textId="4CC3084C" w:rsidR="007D4F90" w:rsidRPr="001B4F77" w:rsidRDefault="007D4F90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  <w:b/>
                <w:i/>
                <w:u w:val="single"/>
              </w:rPr>
              <w:t>Professional Talks &amp; Presentations</w:t>
            </w:r>
          </w:p>
        </w:tc>
      </w:tr>
      <w:tr w:rsidR="00062033" w:rsidRPr="00F91072" w14:paraId="05718409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0027AA2B" w14:textId="59A2CFA8" w:rsidR="00062033" w:rsidRPr="001B4F77" w:rsidRDefault="004C05BE" w:rsidP="00FC4F8A">
            <w:pPr>
              <w:jc w:val="right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>[T3</w:t>
            </w:r>
            <w:r w:rsidR="00062033" w:rsidRPr="001B4F77">
              <w:rPr>
                <w:rFonts w:ascii="Calibri" w:hAnsi="Calibri" w:cs="Calibri"/>
                <w:b/>
              </w:rPr>
              <w:t>]</w:t>
            </w:r>
          </w:p>
        </w:tc>
        <w:tc>
          <w:tcPr>
            <w:tcW w:w="10390" w:type="dxa"/>
          </w:tcPr>
          <w:p w14:paraId="0CB7E24E" w14:textId="2CA5745E" w:rsidR="00062033" w:rsidRPr="001B4F77" w:rsidRDefault="00062033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Professional Presentation</w:t>
            </w:r>
            <w:r w:rsidR="00D46D1B" w:rsidRPr="001B4F77">
              <w:rPr>
                <w:rFonts w:ascii="Calibri" w:hAnsi="Calibri" w:cs="Calibri"/>
              </w:rPr>
              <w:t xml:space="preserve">, </w:t>
            </w:r>
            <w:r w:rsidR="00D46D1B" w:rsidRPr="001B4F77">
              <w:rPr>
                <w:rFonts w:eastAsia="Batang" w:cstheme="minorHAnsi"/>
                <w:bCs/>
                <w:color w:val="000000"/>
              </w:rPr>
              <w:t>M</w:t>
            </w:r>
            <w:r w:rsidR="00AD5AE0" w:rsidRPr="001B4F77">
              <w:rPr>
                <w:rFonts w:eastAsia="Batang" w:cstheme="minorHAnsi"/>
                <w:bCs/>
                <w:color w:val="000000"/>
              </w:rPr>
              <w:t xml:space="preserve">idwest </w:t>
            </w:r>
            <w:r w:rsidR="004853CF" w:rsidRPr="001B4F77">
              <w:rPr>
                <w:rFonts w:eastAsia="Batang" w:cstheme="minorHAnsi"/>
                <w:bCs/>
                <w:color w:val="000000"/>
              </w:rPr>
              <w:t>Smart Structure Colloquium (</w:t>
            </w:r>
            <w:r w:rsidR="005410A7" w:rsidRPr="001B4F77">
              <w:rPr>
                <w:rFonts w:eastAsia="Batang" w:cstheme="minorHAnsi"/>
                <w:bCs/>
                <w:color w:val="000000"/>
              </w:rPr>
              <w:t>MSSC)</w:t>
            </w:r>
            <w:r w:rsidR="00D46D1B" w:rsidRPr="001B4F77">
              <w:rPr>
                <w:rFonts w:eastAsia="Batang" w:cstheme="minorHAnsi"/>
                <w:bCs/>
                <w:color w:val="000000"/>
              </w:rPr>
              <w:t>, Midwest US</w:t>
            </w:r>
            <w:r w:rsidRPr="001B4F77">
              <w:rPr>
                <w:rFonts w:ascii="Calibri" w:hAnsi="Calibri" w:cs="Calibri"/>
              </w:rPr>
              <w:t xml:space="preserve"> …</w:t>
            </w:r>
            <w:r w:rsidR="00B673AA">
              <w:rPr>
                <w:rFonts w:ascii="Calibri" w:hAnsi="Calibri" w:cs="Calibri"/>
              </w:rPr>
              <w:t xml:space="preserve"> </w:t>
            </w:r>
            <w:r w:rsidR="006D0B94" w:rsidRPr="001B4F77">
              <w:rPr>
                <w:rFonts w:ascii="Calibri" w:hAnsi="Calibri" w:cs="Calibri"/>
              </w:rPr>
              <w:t>10/2016, 10/2017, 4/2019</w:t>
            </w:r>
          </w:p>
        </w:tc>
      </w:tr>
      <w:tr w:rsidR="00CA4664" w:rsidRPr="00F91072" w14:paraId="6D81BA71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46A4D01C" w14:textId="78031772" w:rsidR="00CA4664" w:rsidRPr="001B4F77" w:rsidRDefault="00CA4664" w:rsidP="00FC4F8A">
            <w:pPr>
              <w:jc w:val="right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>[</w:t>
            </w:r>
            <w:r w:rsidR="004C05BE" w:rsidRPr="001B4F77">
              <w:rPr>
                <w:rFonts w:ascii="Calibri" w:hAnsi="Calibri" w:cs="Calibri"/>
                <w:b/>
              </w:rPr>
              <w:t>T2</w:t>
            </w:r>
            <w:r w:rsidRPr="001B4F77">
              <w:rPr>
                <w:rFonts w:ascii="Calibri" w:hAnsi="Calibri" w:cs="Calibri"/>
                <w:b/>
              </w:rPr>
              <w:t>]</w:t>
            </w:r>
          </w:p>
        </w:tc>
        <w:tc>
          <w:tcPr>
            <w:tcW w:w="10390" w:type="dxa"/>
          </w:tcPr>
          <w:p w14:paraId="29138929" w14:textId="67EDE635" w:rsidR="004C05BE" w:rsidRPr="001B4F77" w:rsidRDefault="004C05BE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Professional Presentation</w:t>
            </w:r>
            <w:r w:rsidR="00D46D1B" w:rsidRPr="001B4F77">
              <w:rPr>
                <w:rFonts w:ascii="Calibri" w:hAnsi="Calibri" w:cs="Calibri"/>
              </w:rPr>
              <w:t xml:space="preserve">, 9th European Workshop on </w:t>
            </w:r>
            <w:r w:rsidR="00B673AA">
              <w:rPr>
                <w:rFonts w:ascii="Calibri" w:hAnsi="Calibri" w:cs="Calibri"/>
              </w:rPr>
              <w:t>SHM</w:t>
            </w:r>
            <w:r w:rsidR="00D46D1B" w:rsidRPr="001B4F77">
              <w:rPr>
                <w:rFonts w:ascii="Calibri" w:hAnsi="Calibri" w:cs="Calibri"/>
              </w:rPr>
              <w:t>, Manchester, UK, July</w:t>
            </w:r>
            <w:r w:rsidR="008562B7" w:rsidRPr="001B4F77">
              <w:rPr>
                <w:rFonts w:ascii="Calibri" w:hAnsi="Calibri" w:cs="Calibri"/>
              </w:rPr>
              <w:t xml:space="preserve"> …</w:t>
            </w:r>
            <w:r w:rsidR="008E0465" w:rsidRPr="001B4F77">
              <w:rPr>
                <w:rFonts w:ascii="Calibri" w:hAnsi="Calibri" w:cs="Calibri"/>
              </w:rPr>
              <w:t>……</w:t>
            </w:r>
            <w:r w:rsidR="00B673AA">
              <w:rPr>
                <w:rFonts w:ascii="Calibri" w:hAnsi="Calibri" w:cs="Calibri"/>
              </w:rPr>
              <w:t>……………</w:t>
            </w:r>
            <w:proofErr w:type="gramStart"/>
            <w:r w:rsidR="00B673AA">
              <w:rPr>
                <w:rFonts w:ascii="Calibri" w:hAnsi="Calibri" w:cs="Calibri"/>
              </w:rPr>
              <w:t>…..</w:t>
            </w:r>
            <w:proofErr w:type="gramEnd"/>
            <w:r w:rsidR="008E0465" w:rsidRPr="001B4F77">
              <w:rPr>
                <w:rFonts w:ascii="Calibri" w:hAnsi="Calibri" w:cs="Calibri"/>
              </w:rPr>
              <w:t>……..</w:t>
            </w:r>
            <w:r w:rsidRPr="001B4F77">
              <w:rPr>
                <w:rFonts w:ascii="Calibri" w:hAnsi="Calibri" w:cs="Calibri"/>
              </w:rPr>
              <w:t>.. 08/2018</w:t>
            </w:r>
          </w:p>
        </w:tc>
      </w:tr>
      <w:tr w:rsidR="00CA4664" w:rsidRPr="00F91072" w14:paraId="3460F374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0E91D9AC" w14:textId="29076088" w:rsidR="00CA4664" w:rsidRPr="001B4F77" w:rsidRDefault="004C05BE" w:rsidP="00FC4F8A">
            <w:pPr>
              <w:jc w:val="right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>[T1</w:t>
            </w:r>
            <w:r w:rsidR="00062033" w:rsidRPr="001B4F77">
              <w:rPr>
                <w:rFonts w:ascii="Calibri" w:hAnsi="Calibri" w:cs="Calibri"/>
                <w:b/>
              </w:rPr>
              <w:t>]</w:t>
            </w:r>
          </w:p>
        </w:tc>
        <w:tc>
          <w:tcPr>
            <w:tcW w:w="10390" w:type="dxa"/>
          </w:tcPr>
          <w:p w14:paraId="2822E957" w14:textId="626E1050" w:rsidR="00CA4664" w:rsidRDefault="004C05BE" w:rsidP="002F3D77">
            <w:pPr>
              <w:spacing w:after="160"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Poster Session</w:t>
            </w:r>
            <w:r w:rsidR="008562B7" w:rsidRPr="001B4F77">
              <w:rPr>
                <w:rFonts w:ascii="Calibri" w:hAnsi="Calibri" w:cs="Calibri"/>
              </w:rPr>
              <w:t>, Herrick board meeting, West Lafayette, IN, USA</w:t>
            </w:r>
            <w:r w:rsidRPr="001B4F77">
              <w:rPr>
                <w:rFonts w:ascii="Calibri" w:hAnsi="Calibri" w:cs="Calibri"/>
              </w:rPr>
              <w:t xml:space="preserve"> </w:t>
            </w:r>
            <w:r w:rsidR="008E0465" w:rsidRPr="001B4F77">
              <w:rPr>
                <w:rFonts w:ascii="Calibri" w:hAnsi="Calibri" w:cs="Calibri"/>
              </w:rPr>
              <w:t>…………</w:t>
            </w:r>
            <w:proofErr w:type="gramStart"/>
            <w:r w:rsidR="008E0465" w:rsidRPr="001B4F77">
              <w:rPr>
                <w:rFonts w:ascii="Calibri" w:hAnsi="Calibri" w:cs="Calibri"/>
              </w:rPr>
              <w:t>…..</w:t>
            </w:r>
            <w:proofErr w:type="gramEnd"/>
            <w:r w:rsidRPr="001B4F77">
              <w:rPr>
                <w:rFonts w:ascii="Calibri" w:hAnsi="Calibri" w:cs="Calibri"/>
              </w:rPr>
              <w:t xml:space="preserve"> 11/2015, 11/2016, 11/2017, and 11/2018</w:t>
            </w:r>
          </w:p>
          <w:p w14:paraId="0C585927" w14:textId="179772FC" w:rsidR="00D27E49" w:rsidRPr="001B4F77" w:rsidRDefault="00D27E49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</w:p>
        </w:tc>
      </w:tr>
      <w:tr w:rsidR="006B2613" w:rsidRPr="00F91072" w14:paraId="0631FAC4" w14:textId="77777777" w:rsidTr="00920EEE">
        <w:tc>
          <w:tcPr>
            <w:tcW w:w="10915" w:type="dxa"/>
            <w:gridSpan w:val="2"/>
            <w:tcBorders>
              <w:bottom w:val="single" w:sz="18" w:space="0" w:color="auto"/>
            </w:tcBorders>
            <w:tcMar>
              <w:left w:w="43" w:type="dxa"/>
              <w:right w:w="43" w:type="dxa"/>
            </w:tcMar>
          </w:tcPr>
          <w:p w14:paraId="6962966E" w14:textId="4398700B" w:rsidR="006B2613" w:rsidRPr="006B2613" w:rsidRDefault="006B2613" w:rsidP="002F3D77">
            <w:pPr>
              <w:spacing w:line="276" w:lineRule="auto"/>
              <w:jc w:val="both"/>
              <w:rPr>
                <w:rFonts w:ascii="Calibri" w:hAnsi="Calibri" w:cs="Calibri"/>
                <w:b/>
                <w:i/>
                <w:sz w:val="20"/>
                <w:u w:val="single"/>
              </w:rPr>
            </w:pPr>
            <w:r w:rsidRPr="00F91072">
              <w:rPr>
                <w:rFonts w:ascii="Calibri" w:hAnsi="Calibri" w:cs="Calibri"/>
                <w:b/>
                <w:sz w:val="24"/>
              </w:rPr>
              <w:t>TEACHING / MENTORING RECORDS</w:t>
            </w:r>
          </w:p>
        </w:tc>
      </w:tr>
      <w:tr w:rsidR="006B2613" w:rsidRPr="00F91072" w14:paraId="39121D67" w14:textId="77777777" w:rsidTr="00920EEE">
        <w:tc>
          <w:tcPr>
            <w:tcW w:w="10915" w:type="dxa"/>
            <w:gridSpan w:val="2"/>
            <w:tcBorders>
              <w:top w:val="single" w:sz="18" w:space="0" w:color="auto"/>
            </w:tcBorders>
            <w:tcMar>
              <w:left w:w="43" w:type="dxa"/>
              <w:right w:w="43" w:type="dxa"/>
            </w:tcMar>
          </w:tcPr>
          <w:p w14:paraId="635117FC" w14:textId="2C8F7C49" w:rsidR="006B2613" w:rsidRPr="00B673AA" w:rsidRDefault="006B2613" w:rsidP="002F3D77">
            <w:pPr>
              <w:spacing w:line="276" w:lineRule="auto"/>
              <w:jc w:val="both"/>
              <w:rPr>
                <w:rFonts w:ascii="Calibri" w:hAnsi="Calibri" w:cs="Calibri"/>
                <w:i/>
                <w:u w:val="single"/>
              </w:rPr>
            </w:pPr>
            <w:r w:rsidRPr="00B673AA">
              <w:rPr>
                <w:rFonts w:ascii="Calibri" w:hAnsi="Calibri" w:cs="Calibri"/>
                <w:b/>
                <w:i/>
                <w:u w:val="single"/>
              </w:rPr>
              <w:t>Research Advising (5 undergraduate students)</w:t>
            </w:r>
          </w:p>
        </w:tc>
      </w:tr>
      <w:tr w:rsidR="003F33B0" w:rsidRPr="00F91072" w14:paraId="432F84F5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387031B3" w14:textId="5A8CCB54" w:rsidR="003F33B0" w:rsidRPr="00B673AA" w:rsidRDefault="007F5371" w:rsidP="002F3D7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>Undergraduate Research Advisor ............................</w:t>
            </w:r>
            <w:r w:rsidR="00D27E49">
              <w:rPr>
                <w:rFonts w:ascii="Calibri" w:hAnsi="Calibri" w:cs="Calibri"/>
              </w:rPr>
              <w:t>...</w:t>
            </w:r>
            <w:r w:rsidRPr="00B673AA">
              <w:rPr>
                <w:rFonts w:ascii="Calibri" w:hAnsi="Calibri" w:cs="Calibri"/>
              </w:rPr>
              <w:t>................</w:t>
            </w:r>
            <w:r w:rsidR="00210A9A" w:rsidRPr="00B673AA">
              <w:rPr>
                <w:rFonts w:ascii="Calibri" w:hAnsi="Calibri" w:cs="Calibri"/>
              </w:rPr>
              <w:t>............</w:t>
            </w:r>
            <w:r w:rsidR="008E0465" w:rsidRPr="00B673AA">
              <w:rPr>
                <w:rFonts w:ascii="Calibri" w:hAnsi="Calibri" w:cs="Calibri"/>
              </w:rPr>
              <w:t>.........</w:t>
            </w:r>
            <w:r w:rsidR="00210A9A" w:rsidRPr="00B673AA">
              <w:rPr>
                <w:rFonts w:ascii="Calibri" w:hAnsi="Calibri" w:cs="Calibri"/>
              </w:rPr>
              <w:t>.......</w:t>
            </w:r>
            <w:r w:rsidRPr="00B673AA">
              <w:rPr>
                <w:rFonts w:ascii="Calibri" w:hAnsi="Calibri" w:cs="Calibri"/>
              </w:rPr>
              <w:t>.....</w:t>
            </w:r>
            <w:r w:rsidR="00AD5AE0" w:rsidRPr="00B673AA">
              <w:rPr>
                <w:rFonts w:ascii="Calibri" w:hAnsi="Calibri" w:cs="Calibri"/>
              </w:rPr>
              <w:t>.</w:t>
            </w:r>
            <w:r w:rsidRPr="00B673AA">
              <w:rPr>
                <w:rFonts w:ascii="Calibri" w:hAnsi="Calibri" w:cs="Calibri"/>
              </w:rPr>
              <w:t>.................. 08/2016 – current</w:t>
            </w:r>
          </w:p>
        </w:tc>
      </w:tr>
      <w:tr w:rsidR="003F33B0" w:rsidRPr="00F91072" w14:paraId="63DBA18D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567FCD9D" w14:textId="4C83EB75" w:rsidR="007F5371" w:rsidRPr="00B673AA" w:rsidRDefault="007F5371" w:rsidP="002F3D77">
            <w:pPr>
              <w:pStyle w:val="ListParagraph"/>
              <w:spacing w:line="276" w:lineRule="auto"/>
              <w:jc w:val="both"/>
              <w:rPr>
                <w:rFonts w:ascii="Calibri" w:hAnsi="Calibri" w:cs="Calibri"/>
              </w:rPr>
            </w:pPr>
            <w:proofErr w:type="spellStart"/>
            <w:r w:rsidRPr="00B673AA">
              <w:rPr>
                <w:rFonts w:ascii="Calibri" w:hAnsi="Calibri" w:cs="Calibri"/>
              </w:rPr>
              <w:t>Yisong</w:t>
            </w:r>
            <w:proofErr w:type="spellEnd"/>
            <w:r w:rsidRPr="00B673AA">
              <w:rPr>
                <w:rFonts w:ascii="Calibri" w:hAnsi="Calibri" w:cs="Calibri"/>
              </w:rPr>
              <w:t xml:space="preserve"> Yin, Undergrad Independent Research (Senior), 6 credits </w:t>
            </w:r>
            <w:r w:rsidR="00E2469D" w:rsidRPr="00B673AA">
              <w:rPr>
                <w:rFonts w:ascii="Calibri" w:hAnsi="Calibri" w:cs="Calibri"/>
              </w:rPr>
              <w:t>(</w:t>
            </w:r>
            <w:r w:rsidRPr="00B673AA">
              <w:rPr>
                <w:rFonts w:ascii="Calibri" w:hAnsi="Calibri" w:cs="Calibri"/>
              </w:rPr>
              <w:t>Fall 2016 – Spring 2017</w:t>
            </w:r>
            <w:r w:rsidR="00E2469D" w:rsidRPr="00B673AA">
              <w:rPr>
                <w:rFonts w:ascii="Calibri" w:hAnsi="Calibri" w:cs="Calibri"/>
              </w:rPr>
              <w:t>)</w:t>
            </w:r>
          </w:p>
          <w:p w14:paraId="7FFFD5D3" w14:textId="66CD269C" w:rsidR="007F5371" w:rsidRPr="00B673AA" w:rsidRDefault="007F5371" w:rsidP="002F3D77">
            <w:pPr>
              <w:pStyle w:val="ListParagraph"/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lastRenderedPageBreak/>
              <w:t xml:space="preserve">Sharda </w:t>
            </w:r>
            <w:proofErr w:type="spellStart"/>
            <w:r w:rsidRPr="00B673AA">
              <w:rPr>
                <w:rFonts w:ascii="Calibri" w:hAnsi="Calibri" w:cs="Calibri"/>
              </w:rPr>
              <w:t>Parth</w:t>
            </w:r>
            <w:proofErr w:type="spellEnd"/>
            <w:r w:rsidRPr="00B673AA">
              <w:rPr>
                <w:rFonts w:ascii="Calibri" w:hAnsi="Calibri" w:cs="Calibri"/>
              </w:rPr>
              <w:t>, Undergrad Independent Research (Senior), 3 credi</w:t>
            </w:r>
            <w:r w:rsidR="00E2469D" w:rsidRPr="00B673AA">
              <w:rPr>
                <w:rFonts w:ascii="Calibri" w:hAnsi="Calibri" w:cs="Calibri"/>
              </w:rPr>
              <w:t>ts (</w:t>
            </w:r>
            <w:r w:rsidRPr="00B673AA">
              <w:rPr>
                <w:rFonts w:ascii="Calibri" w:hAnsi="Calibri" w:cs="Calibri"/>
              </w:rPr>
              <w:t>Spring 2017</w:t>
            </w:r>
            <w:r w:rsidR="00E2469D" w:rsidRPr="00B673AA">
              <w:rPr>
                <w:rFonts w:ascii="Calibri" w:hAnsi="Calibri" w:cs="Calibri"/>
              </w:rPr>
              <w:t>)</w:t>
            </w:r>
          </w:p>
          <w:p w14:paraId="14BAFF09" w14:textId="077AAE6D" w:rsidR="007F5371" w:rsidRPr="00B673AA" w:rsidRDefault="007F5371" w:rsidP="002F3D77">
            <w:pPr>
              <w:pStyle w:val="ListParagraph"/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 xml:space="preserve">Gun </w:t>
            </w:r>
            <w:proofErr w:type="spellStart"/>
            <w:r w:rsidRPr="00B673AA">
              <w:rPr>
                <w:rFonts w:ascii="Calibri" w:hAnsi="Calibri" w:cs="Calibri"/>
              </w:rPr>
              <w:t>Wook</w:t>
            </w:r>
            <w:proofErr w:type="spellEnd"/>
            <w:r w:rsidRPr="00B673AA">
              <w:rPr>
                <w:rFonts w:ascii="Calibri" w:hAnsi="Calibri" w:cs="Calibri"/>
              </w:rPr>
              <w:t xml:space="preserve"> Park, Undergrad Independent Research (Senior), 6 credits </w:t>
            </w:r>
            <w:r w:rsidR="00E2469D" w:rsidRPr="00B673AA">
              <w:rPr>
                <w:rFonts w:ascii="Calibri" w:hAnsi="Calibri" w:cs="Calibri"/>
              </w:rPr>
              <w:t>(</w:t>
            </w:r>
            <w:r w:rsidRPr="00B673AA">
              <w:rPr>
                <w:rFonts w:ascii="Calibri" w:hAnsi="Calibri" w:cs="Calibri"/>
              </w:rPr>
              <w:t xml:space="preserve">Spring </w:t>
            </w:r>
            <w:proofErr w:type="gramStart"/>
            <w:r w:rsidRPr="00B673AA">
              <w:rPr>
                <w:rFonts w:ascii="Calibri" w:hAnsi="Calibri" w:cs="Calibri"/>
              </w:rPr>
              <w:t>–  Fall</w:t>
            </w:r>
            <w:proofErr w:type="gramEnd"/>
            <w:r w:rsidRPr="00B673AA">
              <w:rPr>
                <w:rFonts w:ascii="Calibri" w:hAnsi="Calibri" w:cs="Calibri"/>
              </w:rPr>
              <w:t xml:space="preserve"> 2017</w:t>
            </w:r>
            <w:r w:rsidR="00E2469D" w:rsidRPr="00B673AA">
              <w:rPr>
                <w:rFonts w:ascii="Calibri" w:hAnsi="Calibri" w:cs="Calibri"/>
              </w:rPr>
              <w:t>)</w:t>
            </w:r>
          </w:p>
          <w:p w14:paraId="64D6A7A7" w14:textId="77777777" w:rsidR="007F5371" w:rsidRPr="00B673AA" w:rsidRDefault="007F5371" w:rsidP="002F3D77">
            <w:pPr>
              <w:pStyle w:val="ListParagraph"/>
              <w:numPr>
                <w:ilvl w:val="0"/>
                <w:numId w:val="16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 xml:space="preserve">1 conference paper published </w:t>
            </w:r>
            <w:r w:rsidRPr="00B673AA">
              <w:rPr>
                <w:rFonts w:ascii="Calibri" w:hAnsi="Calibri" w:cs="Calibri"/>
                <w:b/>
              </w:rPr>
              <w:t>[C5]</w:t>
            </w:r>
          </w:p>
          <w:p w14:paraId="56F0E0A5" w14:textId="7869840A" w:rsidR="007F5371" w:rsidRPr="00B673AA" w:rsidRDefault="007F5371" w:rsidP="002F3D77">
            <w:pPr>
              <w:pStyle w:val="ListParagraph"/>
              <w:spacing w:line="276" w:lineRule="auto"/>
              <w:jc w:val="both"/>
              <w:rPr>
                <w:rFonts w:ascii="Calibri" w:hAnsi="Calibri" w:cs="Calibri"/>
              </w:rPr>
            </w:pPr>
            <w:proofErr w:type="spellStart"/>
            <w:r w:rsidRPr="00B673AA">
              <w:rPr>
                <w:rFonts w:ascii="Calibri" w:hAnsi="Calibri" w:cs="Calibri"/>
              </w:rPr>
              <w:t>Jonghyun</w:t>
            </w:r>
            <w:proofErr w:type="spellEnd"/>
            <w:r w:rsidRPr="00B673AA">
              <w:rPr>
                <w:rFonts w:ascii="Calibri" w:hAnsi="Calibri" w:cs="Calibri"/>
              </w:rPr>
              <w:t xml:space="preserve"> Park, Undergrad Independent Research (Senior), 6 credits</w:t>
            </w:r>
            <w:r w:rsidR="00E2469D" w:rsidRPr="00B673AA">
              <w:rPr>
                <w:rFonts w:ascii="Calibri" w:hAnsi="Calibri" w:cs="Calibri"/>
              </w:rPr>
              <w:t xml:space="preserve"> (</w:t>
            </w:r>
            <w:r w:rsidRPr="00B673AA">
              <w:rPr>
                <w:rFonts w:ascii="Calibri" w:hAnsi="Calibri" w:cs="Calibri"/>
              </w:rPr>
              <w:t>Spring 2018 – current</w:t>
            </w:r>
            <w:r w:rsidR="00E2469D" w:rsidRPr="00B673AA">
              <w:rPr>
                <w:rFonts w:ascii="Calibri" w:hAnsi="Calibri" w:cs="Calibri"/>
              </w:rPr>
              <w:t>)</w:t>
            </w:r>
          </w:p>
          <w:p w14:paraId="57F18278" w14:textId="77777777" w:rsidR="003F33B0" w:rsidRDefault="007F5371" w:rsidP="002F3D77">
            <w:pPr>
              <w:pStyle w:val="ListParagraph"/>
              <w:spacing w:after="160" w:line="276" w:lineRule="auto"/>
              <w:jc w:val="both"/>
              <w:rPr>
                <w:rFonts w:ascii="Calibri" w:hAnsi="Calibri" w:cs="Calibri"/>
              </w:rPr>
            </w:pPr>
            <w:proofErr w:type="spellStart"/>
            <w:r w:rsidRPr="00B673AA">
              <w:rPr>
                <w:rFonts w:ascii="Calibri" w:hAnsi="Calibri" w:cs="Calibri"/>
              </w:rPr>
              <w:t>Wookjin</w:t>
            </w:r>
            <w:proofErr w:type="spellEnd"/>
            <w:r w:rsidRPr="00B673AA">
              <w:rPr>
                <w:rFonts w:ascii="Calibri" w:hAnsi="Calibri" w:cs="Calibri"/>
              </w:rPr>
              <w:t xml:space="preserve"> Chung, Undergrad Independent Research (Senior), 6 credits </w:t>
            </w:r>
            <w:r w:rsidR="00E2469D" w:rsidRPr="00B673AA">
              <w:rPr>
                <w:rFonts w:ascii="Calibri" w:hAnsi="Calibri" w:cs="Calibri"/>
              </w:rPr>
              <w:t>(</w:t>
            </w:r>
            <w:r w:rsidRPr="00B673AA">
              <w:rPr>
                <w:rFonts w:ascii="Calibri" w:hAnsi="Calibri" w:cs="Calibri"/>
              </w:rPr>
              <w:t>Spring 2018 – current</w:t>
            </w:r>
            <w:r w:rsidR="00E2469D" w:rsidRPr="00B673AA">
              <w:rPr>
                <w:rFonts w:ascii="Calibri" w:hAnsi="Calibri" w:cs="Calibri"/>
              </w:rPr>
              <w:t>)</w:t>
            </w:r>
          </w:p>
          <w:p w14:paraId="7F686AF1" w14:textId="03CB5FE2" w:rsidR="00632539" w:rsidRPr="00632539" w:rsidRDefault="00632539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</w:p>
        </w:tc>
      </w:tr>
      <w:tr w:rsidR="003F33B0" w:rsidRPr="00F91072" w14:paraId="16EEA311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53C71147" w14:textId="161C8B8C" w:rsidR="003F33B0" w:rsidRPr="00B673AA" w:rsidRDefault="00837389" w:rsidP="002F3D77">
            <w:pPr>
              <w:spacing w:line="276" w:lineRule="auto"/>
              <w:jc w:val="both"/>
              <w:rPr>
                <w:rFonts w:ascii="Calibri" w:hAnsi="Calibri" w:cs="Calibri"/>
                <w:b/>
                <w:i/>
                <w:u w:val="single"/>
              </w:rPr>
            </w:pPr>
            <w:r w:rsidRPr="00B673AA">
              <w:rPr>
                <w:rFonts w:ascii="Calibri" w:hAnsi="Calibri" w:cs="Calibri"/>
                <w:b/>
                <w:i/>
                <w:u w:val="single"/>
              </w:rPr>
              <w:lastRenderedPageBreak/>
              <w:t>Course Teaching</w:t>
            </w:r>
          </w:p>
        </w:tc>
      </w:tr>
      <w:tr w:rsidR="00837389" w:rsidRPr="00F91072" w14:paraId="781103FA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1ED8A3CF" w14:textId="79D004D5" w:rsidR="00837389" w:rsidRPr="00B673AA" w:rsidRDefault="00837389" w:rsidP="002F3D7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ascii="Calibri" w:hAnsi="Calibri" w:cs="Calibri"/>
                <w:b/>
                <w:i/>
                <w:u w:val="single"/>
              </w:rPr>
            </w:pPr>
            <w:r w:rsidRPr="00B673AA">
              <w:rPr>
                <w:rFonts w:ascii="Calibri" w:hAnsi="Calibri" w:cs="Calibri"/>
              </w:rPr>
              <w:t>Teaching Assistant .............................................................................</w:t>
            </w:r>
            <w:r w:rsidR="00D27E49">
              <w:rPr>
                <w:rFonts w:ascii="Calibri" w:hAnsi="Calibri" w:cs="Calibri"/>
              </w:rPr>
              <w:t>.</w:t>
            </w:r>
            <w:r w:rsidRPr="00B673AA">
              <w:rPr>
                <w:rFonts w:ascii="Calibri" w:hAnsi="Calibri" w:cs="Calibri"/>
              </w:rPr>
              <w:t>...</w:t>
            </w:r>
            <w:r w:rsidR="00B11DB1" w:rsidRPr="00B673AA">
              <w:rPr>
                <w:rFonts w:ascii="Calibri" w:hAnsi="Calibri" w:cs="Calibri"/>
              </w:rPr>
              <w:t>..........</w:t>
            </w:r>
            <w:r w:rsidR="008E0465" w:rsidRPr="00B673AA">
              <w:rPr>
                <w:rFonts w:ascii="Calibri" w:hAnsi="Calibri" w:cs="Calibri"/>
              </w:rPr>
              <w:t>.............</w:t>
            </w:r>
            <w:r w:rsidR="00B11DB1" w:rsidRPr="00B673AA">
              <w:rPr>
                <w:rFonts w:ascii="Calibri" w:hAnsi="Calibri" w:cs="Calibri"/>
              </w:rPr>
              <w:t>......</w:t>
            </w:r>
            <w:r w:rsidRPr="00B673AA">
              <w:rPr>
                <w:rFonts w:ascii="Calibri" w:hAnsi="Calibri" w:cs="Calibri"/>
              </w:rPr>
              <w:t>.......... 05/2013 – 05/2014</w:t>
            </w:r>
          </w:p>
        </w:tc>
      </w:tr>
      <w:tr w:rsidR="00837389" w:rsidRPr="00F91072" w14:paraId="0F23D8CD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0004181B" w14:textId="77777777" w:rsidR="00837389" w:rsidRPr="00B673AA" w:rsidRDefault="00837389" w:rsidP="002F3D77">
            <w:pPr>
              <w:pStyle w:val="ListParagraph"/>
              <w:numPr>
                <w:ilvl w:val="0"/>
                <w:numId w:val="19"/>
              </w:numPr>
              <w:spacing w:line="276" w:lineRule="auto"/>
              <w:jc w:val="both"/>
              <w:rPr>
                <w:rFonts w:cstheme="minorHAnsi"/>
              </w:rPr>
            </w:pPr>
            <w:r w:rsidRPr="00B673AA">
              <w:rPr>
                <w:rFonts w:cstheme="minorHAnsi"/>
              </w:rPr>
              <w:t>ME325 Dynamics (typ. 70 students)</w:t>
            </w:r>
          </w:p>
          <w:p w14:paraId="2CB7487B" w14:textId="77777777" w:rsidR="00837389" w:rsidRPr="00D27E49" w:rsidRDefault="00837389" w:rsidP="002F3D77">
            <w:pPr>
              <w:pStyle w:val="ListParagraph"/>
              <w:numPr>
                <w:ilvl w:val="0"/>
                <w:numId w:val="19"/>
              </w:numPr>
              <w:spacing w:after="160" w:line="276" w:lineRule="auto"/>
              <w:ind w:left="1077" w:hanging="357"/>
              <w:jc w:val="both"/>
              <w:rPr>
                <w:rStyle w:val="lt-line-clampline"/>
                <w:rFonts w:cstheme="minorHAnsi"/>
              </w:rPr>
            </w:pPr>
            <w:r w:rsidRPr="00B673AA">
              <w:rPr>
                <w:rStyle w:val="lt-line-clampline"/>
                <w:rFonts w:cstheme="minorHAnsi"/>
                <w:bdr w:val="none" w:sz="0" w:space="0" w:color="auto" w:frame="1"/>
                <w:shd w:val="clear" w:color="auto" w:fill="FFFFFF"/>
              </w:rPr>
              <w:t>Primary responsibilities included weekly setup of equipment, presentation of pre-lab lectures, and grading.</w:t>
            </w:r>
          </w:p>
          <w:p w14:paraId="0BB08D27" w14:textId="6025FF12" w:rsidR="00D27E49" w:rsidRPr="00B673AA" w:rsidRDefault="00D27E49" w:rsidP="002F3D77">
            <w:pPr>
              <w:pStyle w:val="ListParagraph"/>
              <w:spacing w:after="160" w:line="276" w:lineRule="auto"/>
              <w:ind w:left="1077"/>
              <w:jc w:val="both"/>
              <w:rPr>
                <w:rFonts w:cstheme="minorHAnsi"/>
              </w:rPr>
            </w:pPr>
          </w:p>
        </w:tc>
      </w:tr>
      <w:tr w:rsidR="00837389" w:rsidRPr="00F91072" w14:paraId="71300803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6D40FCD2" w14:textId="3A8E6703" w:rsidR="00837389" w:rsidRPr="00B673AA" w:rsidRDefault="00234D18" w:rsidP="002F3D77">
            <w:pPr>
              <w:spacing w:line="276" w:lineRule="auto"/>
              <w:jc w:val="both"/>
              <w:rPr>
                <w:rFonts w:ascii="Calibri" w:hAnsi="Calibri" w:cs="Calibri"/>
                <w:b/>
                <w:i/>
                <w:u w:val="single"/>
              </w:rPr>
            </w:pPr>
            <w:r w:rsidRPr="00B673AA">
              <w:rPr>
                <w:rFonts w:ascii="Calibri" w:hAnsi="Calibri" w:cs="Calibri"/>
                <w:b/>
                <w:i/>
                <w:u w:val="single"/>
              </w:rPr>
              <w:t>STEM Curriculum Development for K-12 Students</w:t>
            </w:r>
          </w:p>
        </w:tc>
      </w:tr>
      <w:tr w:rsidR="00234D18" w:rsidRPr="00F91072" w14:paraId="214A3D1C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775C0C21" w14:textId="5DD3CD0C" w:rsidR="00234D18" w:rsidRPr="00B673AA" w:rsidRDefault="00234D18" w:rsidP="002F3D7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>TRAILS: Teachers and Researchers Advancing Integrated Lessons in STEM ………</w:t>
            </w:r>
            <w:r w:rsidR="00B11DB1" w:rsidRPr="00B673AA">
              <w:rPr>
                <w:rFonts w:ascii="Calibri" w:hAnsi="Calibri" w:cs="Calibri"/>
              </w:rPr>
              <w:t>………</w:t>
            </w:r>
            <w:proofErr w:type="gramStart"/>
            <w:r w:rsidR="00AD5AE0" w:rsidRPr="00B673AA">
              <w:rPr>
                <w:rFonts w:ascii="Calibri" w:hAnsi="Calibri" w:cs="Calibri"/>
              </w:rPr>
              <w:t>…</w:t>
            </w:r>
            <w:r w:rsidR="00D27E49">
              <w:rPr>
                <w:rFonts w:ascii="Calibri" w:hAnsi="Calibri" w:cs="Calibri"/>
              </w:rPr>
              <w:t>..</w:t>
            </w:r>
            <w:proofErr w:type="gramEnd"/>
            <w:r w:rsidRPr="00B673AA">
              <w:rPr>
                <w:rFonts w:ascii="Calibri" w:hAnsi="Calibri" w:cs="Calibri"/>
              </w:rPr>
              <w:t>………….. 02/2016 – 01/2020</w:t>
            </w:r>
          </w:p>
        </w:tc>
      </w:tr>
      <w:tr w:rsidR="00234D18" w:rsidRPr="00F91072" w14:paraId="69C1AF25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0193796A" w14:textId="77777777" w:rsidR="00234D18" w:rsidRPr="00B673AA" w:rsidRDefault="00234D18" w:rsidP="002F3D77">
            <w:pPr>
              <w:pStyle w:val="ListParagraph"/>
              <w:numPr>
                <w:ilvl w:val="0"/>
                <w:numId w:val="16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>Supported by NSF under Grant No. NSF-1513248</w:t>
            </w:r>
          </w:p>
          <w:p w14:paraId="11A597B9" w14:textId="0D723B0B" w:rsidR="00234D18" w:rsidRPr="00B673AA" w:rsidRDefault="00865F85" w:rsidP="002F3D77">
            <w:pPr>
              <w:pStyle w:val="ListParagraph"/>
              <w:numPr>
                <w:ilvl w:val="0"/>
                <w:numId w:val="16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</w:t>
            </w:r>
            <w:r w:rsidR="00234D18" w:rsidRPr="00B673AA">
              <w:rPr>
                <w:rFonts w:ascii="Calibri" w:hAnsi="Calibri" w:cs="Calibri"/>
              </w:rPr>
              <w:t>romote practices that increase students' motivations and capacities to pursue careers in STEM</w:t>
            </w:r>
            <w:r>
              <w:rPr>
                <w:rFonts w:ascii="Calibri" w:hAnsi="Calibri" w:cs="Calibri"/>
              </w:rPr>
              <w:t xml:space="preserve"> area</w:t>
            </w:r>
            <w:r w:rsidR="00234D18" w:rsidRPr="00B673AA">
              <w:rPr>
                <w:rFonts w:ascii="Calibri" w:hAnsi="Calibri" w:cs="Calibri"/>
              </w:rPr>
              <w:t>.</w:t>
            </w:r>
          </w:p>
          <w:p w14:paraId="38171D09" w14:textId="5991D4DA" w:rsidR="00234D18" w:rsidRPr="00B673AA" w:rsidRDefault="00234D18" w:rsidP="002F3D77">
            <w:pPr>
              <w:pStyle w:val="ListParagraph"/>
              <w:numPr>
                <w:ilvl w:val="0"/>
                <w:numId w:val="16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>My role includes analyzing video data to observe students’ behavior. (08/2016 – 05/2017)</w:t>
            </w:r>
          </w:p>
        </w:tc>
      </w:tr>
      <w:tr w:rsidR="00234D18" w:rsidRPr="00F91072" w14:paraId="626D9511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46205BC6" w14:textId="5187CF12" w:rsidR="00234D18" w:rsidRPr="00B673AA" w:rsidRDefault="00234D18" w:rsidP="002F3D7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>SLED: ​ Science Learning through Engineering Design ………………………</w:t>
            </w:r>
            <w:r w:rsidR="00D27E49">
              <w:rPr>
                <w:rFonts w:ascii="Calibri" w:hAnsi="Calibri" w:cs="Calibri"/>
              </w:rPr>
              <w:t>…</w:t>
            </w:r>
            <w:r w:rsidR="00B11DB1" w:rsidRPr="00B673AA">
              <w:rPr>
                <w:rFonts w:ascii="Calibri" w:hAnsi="Calibri" w:cs="Calibri"/>
              </w:rPr>
              <w:t>……</w:t>
            </w:r>
            <w:r w:rsidR="00AD5AE0" w:rsidRPr="00B673AA">
              <w:rPr>
                <w:rFonts w:ascii="Calibri" w:hAnsi="Calibri" w:cs="Calibri"/>
              </w:rPr>
              <w:t>……………..</w:t>
            </w:r>
            <w:r w:rsidR="00B11DB1" w:rsidRPr="00B673AA">
              <w:rPr>
                <w:rFonts w:ascii="Calibri" w:hAnsi="Calibri" w:cs="Calibri"/>
              </w:rPr>
              <w:t>..</w:t>
            </w:r>
            <w:r w:rsidRPr="00B673AA">
              <w:rPr>
                <w:rFonts w:ascii="Calibri" w:hAnsi="Calibri" w:cs="Calibri"/>
              </w:rPr>
              <w:t>……………… 09/2010 – 08/2019</w:t>
            </w:r>
          </w:p>
        </w:tc>
      </w:tr>
      <w:tr w:rsidR="00234D18" w:rsidRPr="00F91072" w14:paraId="15C8741D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3C7C230B" w14:textId="77777777" w:rsidR="00234D18" w:rsidRPr="00B673AA" w:rsidRDefault="00234D18" w:rsidP="002F3D77">
            <w:pPr>
              <w:pStyle w:val="ListParagraph"/>
              <w:numPr>
                <w:ilvl w:val="0"/>
                <w:numId w:val="16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>Supported by NSF under Grant No. NSF-0962840</w:t>
            </w:r>
          </w:p>
          <w:p w14:paraId="01593291" w14:textId="6B4DCC11" w:rsidR="00234D18" w:rsidRPr="00B673AA" w:rsidRDefault="00234D18" w:rsidP="002F3D77">
            <w:pPr>
              <w:pStyle w:val="ListParagraph"/>
              <w:numPr>
                <w:ilvl w:val="0"/>
                <w:numId w:val="16"/>
              </w:numPr>
              <w:spacing w:line="276" w:lineRule="auto"/>
              <w:jc w:val="both"/>
              <w:rPr>
                <w:rFonts w:eastAsia="Batang" w:cstheme="minorHAnsi"/>
                <w:color w:val="000000"/>
              </w:rPr>
            </w:pPr>
            <w:r w:rsidRPr="00B673AA">
              <w:rPr>
                <w:rFonts w:eastAsia="Batang" w:cstheme="minorHAnsi"/>
                <w:color w:val="000000"/>
              </w:rPr>
              <w:t>Collaboration between STEM disciplinary faculty and grades 3-6 teachers to develop engineering</w:t>
            </w:r>
            <w:r w:rsidR="00FD4A77" w:rsidRPr="00B673AA">
              <w:rPr>
                <w:rFonts w:eastAsia="Batang" w:cstheme="minorHAnsi"/>
                <w:color w:val="000000"/>
              </w:rPr>
              <w:t>-</w:t>
            </w:r>
            <w:r w:rsidRPr="00B673AA">
              <w:rPr>
                <w:rFonts w:eastAsia="Batang" w:cstheme="minorHAnsi"/>
                <w:color w:val="000000"/>
              </w:rPr>
              <w:t>based tasks.</w:t>
            </w:r>
          </w:p>
          <w:p w14:paraId="3C26EE68" w14:textId="77777777" w:rsidR="00D27E49" w:rsidRPr="00D27E49" w:rsidRDefault="00234D18" w:rsidP="002F3D77">
            <w:pPr>
              <w:pStyle w:val="ListParagraph"/>
              <w:numPr>
                <w:ilvl w:val="0"/>
                <w:numId w:val="16"/>
              </w:numPr>
              <w:spacing w:after="160" w:line="276" w:lineRule="auto"/>
              <w:ind w:left="1077" w:hanging="357"/>
              <w:jc w:val="both"/>
              <w:rPr>
                <w:rFonts w:eastAsia="Batang" w:cstheme="minorHAnsi"/>
                <w:color w:val="000000"/>
              </w:rPr>
            </w:pPr>
            <w:r w:rsidRPr="00B673AA">
              <w:rPr>
                <w:rFonts w:ascii="Calibri" w:hAnsi="Calibri" w:cs="Calibri"/>
              </w:rPr>
              <w:t>My role includes analyzing video data to observe students’ behavior (09/2015 – 08/2016)</w:t>
            </w:r>
          </w:p>
          <w:p w14:paraId="20FC9AB9" w14:textId="0E646297" w:rsidR="00D27E49" w:rsidRPr="00D27E49" w:rsidRDefault="00D27E49" w:rsidP="002F3D77">
            <w:pPr>
              <w:pStyle w:val="ListParagraph"/>
              <w:spacing w:after="160" w:line="276" w:lineRule="auto"/>
              <w:ind w:left="1077"/>
              <w:jc w:val="both"/>
              <w:rPr>
                <w:rFonts w:eastAsia="Batang" w:cstheme="minorHAnsi"/>
                <w:color w:val="000000"/>
              </w:rPr>
            </w:pPr>
          </w:p>
        </w:tc>
      </w:tr>
      <w:tr w:rsidR="00234D18" w:rsidRPr="00F91072" w14:paraId="7CE20596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0E26ADB1" w14:textId="4A13791E" w:rsidR="00234D18" w:rsidRPr="00B673AA" w:rsidRDefault="00234D18" w:rsidP="002F3D77">
            <w:pPr>
              <w:spacing w:line="276" w:lineRule="auto"/>
              <w:jc w:val="both"/>
              <w:rPr>
                <w:rFonts w:ascii="Calibri" w:hAnsi="Calibri" w:cs="Calibri"/>
                <w:b/>
                <w:i/>
                <w:u w:val="single"/>
              </w:rPr>
            </w:pPr>
            <w:r w:rsidRPr="00B673AA">
              <w:rPr>
                <w:rFonts w:ascii="Calibri" w:hAnsi="Calibri" w:cs="Calibri"/>
                <w:b/>
                <w:i/>
                <w:u w:val="single"/>
              </w:rPr>
              <w:t>Teaching and Educational Services</w:t>
            </w:r>
          </w:p>
        </w:tc>
      </w:tr>
      <w:tr w:rsidR="00234D18" w:rsidRPr="00F91072" w14:paraId="60426983" w14:textId="77777777" w:rsidTr="00920EEE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00BFCED4" w14:textId="77777777" w:rsidR="00234D18" w:rsidRPr="00B673AA" w:rsidRDefault="00234D18" w:rsidP="002F3D7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>TRAILS K-12 Outreach: Collaborated Eng. Project &amp; Activity w/ McCutcheon High School (Lafayette, IN)</w:t>
            </w:r>
          </w:p>
          <w:p w14:paraId="596E4C2B" w14:textId="77777777" w:rsidR="00234D18" w:rsidRPr="00B673AA" w:rsidRDefault="00234D18" w:rsidP="002F3D7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>TRAILS K-12 Outreach: Collaborated Project Evaluation w/ Mishawaka High School (South Bend, IN)</w:t>
            </w:r>
          </w:p>
          <w:p w14:paraId="776CED74" w14:textId="77777777" w:rsidR="00234D18" w:rsidRPr="00B673AA" w:rsidRDefault="00234D18" w:rsidP="002F3D7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 xml:space="preserve">TRAILS K-12 Outreach: Collaborated Eng. Project Activity w/ </w:t>
            </w:r>
            <w:proofErr w:type="spellStart"/>
            <w:r w:rsidRPr="00B673AA">
              <w:rPr>
                <w:rFonts w:ascii="Calibri" w:hAnsi="Calibri" w:cs="Calibri"/>
              </w:rPr>
              <w:t>Wea</w:t>
            </w:r>
            <w:proofErr w:type="spellEnd"/>
            <w:r w:rsidRPr="00B673AA">
              <w:rPr>
                <w:rFonts w:ascii="Calibri" w:hAnsi="Calibri" w:cs="Calibri"/>
              </w:rPr>
              <w:t xml:space="preserve"> Ridge Middle School (Lafayette, IN)</w:t>
            </w:r>
          </w:p>
          <w:p w14:paraId="28DE6CA9" w14:textId="77777777" w:rsidR="00234D18" w:rsidRPr="00B673AA" w:rsidRDefault="00234D18" w:rsidP="002F3D7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>TRAILS K-12 Outreach: Collaborated Project Evaluation w/ Peru High School (Peru, IN)</w:t>
            </w:r>
          </w:p>
          <w:p w14:paraId="2339D627" w14:textId="77777777" w:rsidR="00234D18" w:rsidRDefault="00234D18" w:rsidP="002F3D77">
            <w:pPr>
              <w:pStyle w:val="ListParagraph"/>
              <w:numPr>
                <w:ilvl w:val="0"/>
                <w:numId w:val="2"/>
              </w:numPr>
              <w:spacing w:after="160" w:line="276" w:lineRule="auto"/>
              <w:ind w:left="714" w:hanging="357"/>
              <w:jc w:val="both"/>
              <w:rPr>
                <w:rFonts w:ascii="Calibri" w:hAnsi="Calibri" w:cs="Calibri"/>
              </w:rPr>
            </w:pPr>
            <w:r w:rsidRPr="00B673AA">
              <w:rPr>
                <w:rFonts w:ascii="Calibri" w:hAnsi="Calibri" w:cs="Calibri"/>
              </w:rPr>
              <w:t>TRAILS K-12 Outreach: Collaborated Eng. Project Activity w/ Battle Ground Middle School (Lafayette, IN)</w:t>
            </w:r>
          </w:p>
          <w:p w14:paraId="05FD44BB" w14:textId="2B8B89FF" w:rsidR="00D27E49" w:rsidRPr="00B673AA" w:rsidRDefault="00D27E49" w:rsidP="002F3D77">
            <w:pPr>
              <w:pStyle w:val="ListParagraph"/>
              <w:spacing w:after="160" w:line="276" w:lineRule="auto"/>
              <w:ind w:left="714"/>
              <w:jc w:val="both"/>
              <w:rPr>
                <w:rFonts w:ascii="Calibri" w:hAnsi="Calibri" w:cs="Calibri"/>
              </w:rPr>
            </w:pPr>
          </w:p>
        </w:tc>
      </w:tr>
      <w:tr w:rsidR="00994F5F" w:rsidRPr="00F91072" w14:paraId="02DFBDC8" w14:textId="77777777" w:rsidTr="00920EEE">
        <w:tc>
          <w:tcPr>
            <w:tcW w:w="10915" w:type="dxa"/>
            <w:gridSpan w:val="2"/>
            <w:tcBorders>
              <w:bottom w:val="single" w:sz="18" w:space="0" w:color="auto"/>
            </w:tcBorders>
            <w:tcMar>
              <w:left w:w="43" w:type="dxa"/>
              <w:right w:w="43" w:type="dxa"/>
            </w:tcMar>
          </w:tcPr>
          <w:p w14:paraId="2BEECA9D" w14:textId="4350F082" w:rsidR="00994F5F" w:rsidRPr="00234D18" w:rsidRDefault="00994F5F" w:rsidP="002F3D77">
            <w:pPr>
              <w:spacing w:line="276" w:lineRule="auto"/>
              <w:jc w:val="both"/>
              <w:rPr>
                <w:rFonts w:ascii="Calibri" w:hAnsi="Calibri" w:cs="Calibri"/>
                <w:b/>
                <w:sz w:val="24"/>
              </w:rPr>
            </w:pPr>
            <w:r w:rsidRPr="00F91072">
              <w:rPr>
                <w:rFonts w:ascii="Calibri" w:hAnsi="Calibri" w:cs="Calibri"/>
                <w:b/>
                <w:sz w:val="24"/>
              </w:rPr>
              <w:t>PROFESSIONAL SERVICE &amp; OTHER QUALIFICATIONS</w:t>
            </w:r>
          </w:p>
        </w:tc>
      </w:tr>
      <w:tr w:rsidR="00994F5F" w:rsidRPr="00F91072" w14:paraId="44CFCE30" w14:textId="77777777" w:rsidTr="00920EEE">
        <w:tc>
          <w:tcPr>
            <w:tcW w:w="10915" w:type="dxa"/>
            <w:gridSpan w:val="2"/>
            <w:tcBorders>
              <w:top w:val="single" w:sz="18" w:space="0" w:color="auto"/>
            </w:tcBorders>
            <w:tcMar>
              <w:left w:w="43" w:type="dxa"/>
              <w:right w:w="43" w:type="dxa"/>
            </w:tcMar>
          </w:tcPr>
          <w:p w14:paraId="5C8065D7" w14:textId="158A189F" w:rsidR="00994F5F" w:rsidRPr="00D27E49" w:rsidRDefault="00994F5F" w:rsidP="002F3D77">
            <w:pPr>
              <w:spacing w:line="276" w:lineRule="auto"/>
              <w:rPr>
                <w:rFonts w:ascii="Calibri" w:hAnsi="Calibri" w:cs="Calibri"/>
                <w:b/>
                <w:i/>
                <w:u w:val="single"/>
              </w:rPr>
            </w:pPr>
            <w:r w:rsidRPr="00D27E49">
              <w:rPr>
                <w:rFonts w:ascii="Calibri" w:hAnsi="Calibri" w:cs="Calibri"/>
                <w:b/>
                <w:i/>
                <w:u w:val="single"/>
              </w:rPr>
              <w:t>Awards &amp; Scholarships</w:t>
            </w:r>
          </w:p>
        </w:tc>
      </w:tr>
      <w:tr w:rsidR="00994F5F" w:rsidRPr="00F91072" w14:paraId="31271554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12FDFF89" w14:textId="599BB316" w:rsidR="00994F5F" w:rsidRPr="00D27E49" w:rsidRDefault="00994F5F" w:rsidP="002F3D77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732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  <w:b/>
              </w:rPr>
              <w:t>Honorable Mentions</w:t>
            </w:r>
            <w:r w:rsidRPr="00D27E49">
              <w:rPr>
                <w:rFonts w:ascii="Calibri" w:hAnsi="Calibri" w:cs="Calibri"/>
              </w:rPr>
              <w:t xml:space="preserve"> from 3</w:t>
            </w:r>
            <w:r w:rsidRPr="00D27E49">
              <w:rPr>
                <w:rFonts w:ascii="Calibri" w:hAnsi="Calibri" w:cs="Calibri"/>
                <w:vertAlign w:val="superscript"/>
              </w:rPr>
              <w:t>rd</w:t>
            </w:r>
            <w:r w:rsidRPr="00D27E49">
              <w:rPr>
                <w:rFonts w:ascii="Calibri" w:hAnsi="Calibri" w:cs="Calibri"/>
              </w:rPr>
              <w:t xml:space="preserve"> Midwest Smart Structure Colloquium, University of Illinois (UIUC) …</w:t>
            </w:r>
            <w:r w:rsidR="00AD5AE0" w:rsidRPr="00D27E49">
              <w:rPr>
                <w:rFonts w:ascii="Calibri" w:hAnsi="Calibri" w:cs="Calibri"/>
              </w:rPr>
              <w:t>…</w:t>
            </w:r>
            <w:r w:rsidR="00D27E49">
              <w:rPr>
                <w:rFonts w:ascii="Calibri" w:hAnsi="Calibri" w:cs="Calibri"/>
              </w:rPr>
              <w:t>….</w:t>
            </w:r>
            <w:r w:rsidR="00AD5AE0" w:rsidRPr="00D27E49">
              <w:rPr>
                <w:rFonts w:ascii="Calibri" w:hAnsi="Calibri" w:cs="Calibri"/>
              </w:rPr>
              <w:t>….</w:t>
            </w:r>
            <w:r w:rsidRPr="00D27E49">
              <w:rPr>
                <w:rFonts w:ascii="Calibri" w:hAnsi="Calibri" w:cs="Calibri"/>
              </w:rPr>
              <w:t>.. 10/2017</w:t>
            </w:r>
          </w:p>
          <w:p w14:paraId="3540F327" w14:textId="1B666A74" w:rsidR="00994F5F" w:rsidRPr="00D27E49" w:rsidRDefault="00994F5F" w:rsidP="002F3D77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732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  <w:b/>
              </w:rPr>
              <w:t>Travel</w:t>
            </w:r>
            <w:r w:rsidRPr="00D27E49">
              <w:rPr>
                <w:rFonts w:ascii="Calibri" w:hAnsi="Calibri" w:cs="Calibri"/>
              </w:rPr>
              <w:t xml:space="preserve"> </w:t>
            </w:r>
            <w:r w:rsidRPr="00D27E49">
              <w:rPr>
                <w:rFonts w:ascii="Calibri" w:hAnsi="Calibri" w:cs="Calibri"/>
                <w:b/>
              </w:rPr>
              <w:t xml:space="preserve">Award &amp; Workshop Invitation </w:t>
            </w:r>
            <w:r w:rsidRPr="00D27E49">
              <w:rPr>
                <w:rFonts w:ascii="Calibri" w:hAnsi="Calibri" w:cs="Calibri"/>
              </w:rPr>
              <w:t>from NHERI RAPID Experimental Facility, NSF…………………</w:t>
            </w:r>
            <w:r w:rsidR="00AD5AE0" w:rsidRPr="00D27E49">
              <w:rPr>
                <w:rFonts w:ascii="Calibri" w:hAnsi="Calibri" w:cs="Calibri"/>
              </w:rPr>
              <w:t>………….</w:t>
            </w:r>
            <w:r w:rsidRPr="00D27E49">
              <w:rPr>
                <w:rFonts w:ascii="Calibri" w:hAnsi="Calibri" w:cs="Calibri"/>
              </w:rPr>
              <w:t>…. 07/2019</w:t>
            </w:r>
          </w:p>
          <w:p w14:paraId="17BCE47B" w14:textId="77777777" w:rsidR="00994F5F" w:rsidRPr="00D27E49" w:rsidRDefault="00994F5F" w:rsidP="002F3D77">
            <w:pPr>
              <w:pStyle w:val="ListParagraph"/>
              <w:spacing w:line="276" w:lineRule="auto"/>
              <w:ind w:left="732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This award selects 20 attendees who has professional research background for the RAPID 4 days Equipment Training Workshop at the University of Washington, Seattle, as well as support up to $1,500 Travel Fund.</w:t>
            </w:r>
          </w:p>
          <w:p w14:paraId="4495F6D5" w14:textId="5A7C19C0" w:rsidR="00994F5F" w:rsidRPr="00D27E49" w:rsidRDefault="00994F5F" w:rsidP="002F3D77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732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  <w:b/>
              </w:rPr>
              <w:t>Travel Award</w:t>
            </w:r>
            <w:r w:rsidR="00F145F9" w:rsidRPr="00D27E49">
              <w:rPr>
                <w:rFonts w:ascii="Calibri" w:hAnsi="Calibri" w:cs="Calibri"/>
                <w:b/>
              </w:rPr>
              <w:t xml:space="preserve"> </w:t>
            </w:r>
            <w:r w:rsidR="00A06721" w:rsidRPr="00D27E49">
              <w:rPr>
                <w:rFonts w:ascii="Calibri" w:hAnsi="Calibri" w:cs="Calibri"/>
                <w:b/>
              </w:rPr>
              <w:t>for Conference</w:t>
            </w:r>
            <w:r w:rsidRPr="00D27E49">
              <w:rPr>
                <w:rFonts w:ascii="Calibri" w:hAnsi="Calibri" w:cs="Calibri"/>
              </w:rPr>
              <w:t xml:space="preserve"> from College of Engineering, Purdue University..................</w:t>
            </w:r>
            <w:r w:rsidR="00B11DB1" w:rsidRPr="00D27E49">
              <w:rPr>
                <w:rFonts w:ascii="Calibri" w:hAnsi="Calibri" w:cs="Calibri"/>
              </w:rPr>
              <w:t>..........</w:t>
            </w:r>
            <w:r w:rsidRPr="00D27E49">
              <w:rPr>
                <w:rFonts w:ascii="Calibri" w:hAnsi="Calibri" w:cs="Calibri"/>
              </w:rPr>
              <w:t>........</w:t>
            </w:r>
            <w:r w:rsidR="00AD5AE0" w:rsidRPr="00D27E49">
              <w:rPr>
                <w:rFonts w:ascii="Calibri" w:hAnsi="Calibri" w:cs="Calibri"/>
              </w:rPr>
              <w:t>....</w:t>
            </w:r>
            <w:r w:rsidR="00A06721" w:rsidRPr="00D27E49">
              <w:rPr>
                <w:rFonts w:ascii="Calibri" w:hAnsi="Calibri" w:cs="Calibri"/>
              </w:rPr>
              <w:t>.</w:t>
            </w:r>
            <w:r w:rsidRPr="00D27E49">
              <w:rPr>
                <w:rFonts w:ascii="Calibri" w:hAnsi="Calibri" w:cs="Calibri"/>
              </w:rPr>
              <w:t>..... 05/2018</w:t>
            </w:r>
          </w:p>
          <w:p w14:paraId="482B3367" w14:textId="77777777" w:rsidR="00994F5F" w:rsidRPr="00D27E49" w:rsidRDefault="00994F5F" w:rsidP="002F3D77">
            <w:pPr>
              <w:pStyle w:val="ListParagraph"/>
              <w:spacing w:line="276" w:lineRule="auto"/>
              <w:ind w:left="732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This award recognizes excellence PhD candidates supporting up to $1,000 for 2019 EWSHM conference at Hilton Hotel, Manchester, UK</w:t>
            </w:r>
          </w:p>
          <w:p w14:paraId="3C5FD115" w14:textId="77777777" w:rsidR="00994F5F" w:rsidRPr="00D27E49" w:rsidRDefault="00994F5F" w:rsidP="002F3D77">
            <w:pPr>
              <w:pStyle w:val="ListParagraph"/>
              <w:spacing w:line="276" w:lineRule="auto"/>
              <w:ind w:left="732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This award recognizes excellence in research presentation.</w:t>
            </w:r>
          </w:p>
          <w:p w14:paraId="42E4E43A" w14:textId="064D6450" w:rsidR="00994F5F" w:rsidRPr="00D27E49" w:rsidRDefault="00994F5F" w:rsidP="002F3D77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732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  <w:b/>
              </w:rPr>
              <w:t>Resident Assistant Scholarship</w:t>
            </w:r>
            <w:r w:rsidRPr="00D27E49">
              <w:rPr>
                <w:rFonts w:ascii="Calibri" w:hAnsi="Calibri" w:cs="Calibri"/>
              </w:rPr>
              <w:t xml:space="preserve"> from University of Mississippi …………………</w:t>
            </w:r>
            <w:r w:rsidR="00B11DB1" w:rsidRPr="00D27E49">
              <w:rPr>
                <w:rFonts w:ascii="Calibri" w:hAnsi="Calibri" w:cs="Calibri"/>
              </w:rPr>
              <w:t>……..</w:t>
            </w:r>
            <w:r w:rsidRPr="00D27E49">
              <w:rPr>
                <w:rFonts w:ascii="Calibri" w:hAnsi="Calibri" w:cs="Calibri"/>
              </w:rPr>
              <w:t>.……</w:t>
            </w:r>
            <w:r w:rsidR="00AD5AE0" w:rsidRPr="00D27E49">
              <w:rPr>
                <w:rFonts w:ascii="Calibri" w:hAnsi="Calibri" w:cs="Calibri"/>
              </w:rPr>
              <w:t>………………</w:t>
            </w:r>
            <w:r w:rsidRPr="00D27E49">
              <w:rPr>
                <w:rFonts w:ascii="Calibri" w:hAnsi="Calibri" w:cs="Calibri"/>
              </w:rPr>
              <w:t>… 08/2012 – 08/2013</w:t>
            </w:r>
          </w:p>
          <w:p w14:paraId="6214577D" w14:textId="497791AA" w:rsidR="00994F5F" w:rsidRPr="00D27E49" w:rsidRDefault="00994F5F" w:rsidP="002F3D77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732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  <w:b/>
              </w:rPr>
              <w:t>Honor Program Scholarship</w:t>
            </w:r>
            <w:r w:rsidRPr="00D27E49">
              <w:rPr>
                <w:rFonts w:ascii="Calibri" w:hAnsi="Calibri" w:cs="Calibri"/>
              </w:rPr>
              <w:t xml:space="preserve"> from University of Mississippi ...................</w:t>
            </w:r>
            <w:r w:rsidR="00B11DB1" w:rsidRPr="00D27E49">
              <w:rPr>
                <w:rFonts w:ascii="Calibri" w:hAnsi="Calibri" w:cs="Calibri"/>
              </w:rPr>
              <w:t>................</w:t>
            </w:r>
            <w:r w:rsidRPr="00D27E49">
              <w:rPr>
                <w:rFonts w:ascii="Calibri" w:hAnsi="Calibri" w:cs="Calibri"/>
              </w:rPr>
              <w:t>.</w:t>
            </w:r>
            <w:r w:rsidR="00AD5AE0" w:rsidRPr="00D27E49">
              <w:rPr>
                <w:rFonts w:ascii="Calibri" w:hAnsi="Calibri" w:cs="Calibri"/>
              </w:rPr>
              <w:t>.............</w:t>
            </w:r>
            <w:r w:rsidRPr="00D27E49">
              <w:rPr>
                <w:rFonts w:ascii="Calibri" w:hAnsi="Calibri" w:cs="Calibri"/>
              </w:rPr>
              <w:t xml:space="preserve">......................... </w:t>
            </w:r>
            <w:r w:rsidR="006A7ABC" w:rsidRPr="00D27E49">
              <w:rPr>
                <w:rFonts w:ascii="Calibri" w:hAnsi="Calibri" w:cs="Calibri"/>
              </w:rPr>
              <w:t>01/</w:t>
            </w:r>
            <w:r w:rsidRPr="00D27E49">
              <w:rPr>
                <w:rFonts w:ascii="Calibri" w:hAnsi="Calibri" w:cs="Calibri"/>
              </w:rPr>
              <w:t>2011</w:t>
            </w:r>
          </w:p>
          <w:p w14:paraId="59C1EC76" w14:textId="77777777" w:rsidR="00994F5F" w:rsidRDefault="00994F5F" w:rsidP="002F3D77">
            <w:pPr>
              <w:pStyle w:val="ListParagraph"/>
              <w:spacing w:after="160" w:line="276" w:lineRule="auto"/>
              <w:ind w:left="731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This scholarship is awarded to prominent undergraduate students in the School of Engineering</w:t>
            </w:r>
            <w:r w:rsidR="00D27E49">
              <w:rPr>
                <w:rFonts w:ascii="Calibri" w:hAnsi="Calibri" w:cs="Calibri"/>
              </w:rPr>
              <w:t>.</w:t>
            </w:r>
          </w:p>
          <w:p w14:paraId="0D23CAC8" w14:textId="5C7D9B76" w:rsidR="00D27E49" w:rsidRPr="00D27E49" w:rsidRDefault="00D27E49" w:rsidP="002F3D77">
            <w:pPr>
              <w:pStyle w:val="ListParagraph"/>
              <w:spacing w:after="160" w:line="276" w:lineRule="auto"/>
              <w:ind w:left="731"/>
              <w:jc w:val="both"/>
              <w:rPr>
                <w:rFonts w:ascii="Calibri" w:hAnsi="Calibri" w:cs="Calibri"/>
              </w:rPr>
            </w:pPr>
          </w:p>
        </w:tc>
      </w:tr>
      <w:tr w:rsidR="00994F5F" w:rsidRPr="00F91072" w14:paraId="52B37512" w14:textId="77777777" w:rsidTr="00AD5AE0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4369F39C" w14:textId="090C7BCA" w:rsidR="00994F5F" w:rsidRPr="00D27E49" w:rsidRDefault="00994F5F" w:rsidP="002F3D77">
            <w:pPr>
              <w:spacing w:line="276" w:lineRule="auto"/>
              <w:rPr>
                <w:rFonts w:ascii="Calibri" w:hAnsi="Calibri" w:cs="Calibri"/>
                <w:b/>
                <w:i/>
                <w:u w:val="single"/>
              </w:rPr>
            </w:pPr>
            <w:r w:rsidRPr="00D27E49">
              <w:rPr>
                <w:rFonts w:ascii="Calibri" w:hAnsi="Calibri" w:cs="Calibri"/>
                <w:b/>
                <w:i/>
                <w:u w:val="single"/>
              </w:rPr>
              <w:lastRenderedPageBreak/>
              <w:t>Professional Affiliation</w:t>
            </w:r>
          </w:p>
        </w:tc>
      </w:tr>
      <w:tr w:rsidR="00994F5F" w:rsidRPr="00F91072" w14:paraId="705A197F" w14:textId="77777777" w:rsidTr="00920EEE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5E1BE475" w14:textId="26DB9317" w:rsidR="00CE7E45" w:rsidRPr="00D27E49" w:rsidRDefault="00CE7E45" w:rsidP="002F3D77">
            <w:pPr>
              <w:pStyle w:val="ListParagraph"/>
              <w:numPr>
                <w:ilvl w:val="0"/>
                <w:numId w:val="23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President of Siloam Purdue Presbyterian church, Purdue University …………………………………</w:t>
            </w:r>
            <w:proofErr w:type="gramStart"/>
            <w:r w:rsidRPr="00D27E49">
              <w:rPr>
                <w:rFonts w:ascii="Calibri" w:hAnsi="Calibri" w:cs="Calibri"/>
              </w:rPr>
              <w:t>…..</w:t>
            </w:r>
            <w:proofErr w:type="gramEnd"/>
            <w:r w:rsidRPr="00D27E49">
              <w:rPr>
                <w:rFonts w:ascii="Calibri" w:hAnsi="Calibri" w:cs="Calibri"/>
              </w:rPr>
              <w:t>…. 01/2018 – 01/2019</w:t>
            </w:r>
          </w:p>
          <w:p w14:paraId="6F184986" w14:textId="7A1F9C87" w:rsidR="00CE7E45" w:rsidRPr="00D27E49" w:rsidRDefault="00CE7E45" w:rsidP="002F3D77">
            <w:pPr>
              <w:pStyle w:val="ListParagraph"/>
              <w:numPr>
                <w:ilvl w:val="0"/>
                <w:numId w:val="23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President of Korean Student Association (</w:t>
            </w:r>
            <w:proofErr w:type="spellStart"/>
            <w:r w:rsidRPr="00D27E49">
              <w:rPr>
                <w:rFonts w:ascii="Calibri" w:hAnsi="Calibri" w:cs="Calibri"/>
              </w:rPr>
              <w:t>Olemiss</w:t>
            </w:r>
            <w:proofErr w:type="spellEnd"/>
            <w:r w:rsidRPr="00D27E49">
              <w:rPr>
                <w:rFonts w:ascii="Calibri" w:hAnsi="Calibri" w:cs="Calibri"/>
              </w:rPr>
              <w:t xml:space="preserve"> KSA), Uni</w:t>
            </w:r>
            <w:r w:rsidR="003B1236">
              <w:rPr>
                <w:rFonts w:ascii="Calibri" w:hAnsi="Calibri" w:cs="Calibri"/>
              </w:rPr>
              <w:t>versity</w:t>
            </w:r>
            <w:r w:rsidRPr="00D27E49">
              <w:rPr>
                <w:rFonts w:ascii="Calibri" w:hAnsi="Calibri" w:cs="Calibri"/>
              </w:rPr>
              <w:t xml:space="preserve"> of Mississippi ………………….... 05/2014 – 08/2014</w:t>
            </w:r>
          </w:p>
          <w:p w14:paraId="7A081420" w14:textId="19249D3D" w:rsidR="00CE7E45" w:rsidRPr="00D27E49" w:rsidRDefault="00CE7E45" w:rsidP="002F3D77">
            <w:pPr>
              <w:pStyle w:val="ListParagraph"/>
              <w:numPr>
                <w:ilvl w:val="0"/>
                <w:numId w:val="23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American Society of Engineering Education (ASEE) ............................................................................... since 08/2017</w:t>
            </w:r>
          </w:p>
          <w:p w14:paraId="3536051B" w14:textId="77777777" w:rsidR="00994F5F" w:rsidRDefault="00CE7E45" w:rsidP="002F3D77">
            <w:pPr>
              <w:pStyle w:val="ListParagraph"/>
              <w:numPr>
                <w:ilvl w:val="0"/>
                <w:numId w:val="23"/>
              </w:numPr>
              <w:spacing w:after="160" w:line="276" w:lineRule="auto"/>
              <w:ind w:left="714" w:hanging="357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American Society of Mechanical Engineering (ASME) …………………………………………………………</w:t>
            </w:r>
            <w:proofErr w:type="gramStart"/>
            <w:r w:rsidRPr="00D27E49">
              <w:rPr>
                <w:rFonts w:ascii="Calibri" w:hAnsi="Calibri" w:cs="Calibri"/>
              </w:rPr>
              <w:t>…..</w:t>
            </w:r>
            <w:proofErr w:type="gramEnd"/>
            <w:r w:rsidRPr="00D27E49">
              <w:rPr>
                <w:rFonts w:ascii="Calibri" w:hAnsi="Calibri" w:cs="Calibri"/>
              </w:rPr>
              <w:t>…….… since 04/2011</w:t>
            </w:r>
          </w:p>
          <w:p w14:paraId="797749E0" w14:textId="3BC2A4B8" w:rsidR="00D27E49" w:rsidRPr="00D27E49" w:rsidRDefault="00D27E49" w:rsidP="002F3D77">
            <w:pPr>
              <w:pStyle w:val="ListParagraph"/>
              <w:spacing w:after="160" w:line="276" w:lineRule="auto"/>
              <w:ind w:left="714"/>
              <w:jc w:val="both"/>
              <w:rPr>
                <w:rFonts w:ascii="Calibri" w:hAnsi="Calibri" w:cs="Calibri"/>
              </w:rPr>
            </w:pPr>
          </w:p>
        </w:tc>
      </w:tr>
      <w:tr w:rsidR="00A61A09" w:rsidRPr="00234D18" w14:paraId="7CC8B2F4" w14:textId="77777777" w:rsidTr="00920EEE">
        <w:tc>
          <w:tcPr>
            <w:tcW w:w="10915" w:type="dxa"/>
            <w:gridSpan w:val="2"/>
            <w:tcBorders>
              <w:bottom w:val="single" w:sz="18" w:space="0" w:color="auto"/>
            </w:tcBorders>
            <w:tcMar>
              <w:left w:w="43" w:type="dxa"/>
              <w:right w:w="43" w:type="dxa"/>
            </w:tcMar>
          </w:tcPr>
          <w:p w14:paraId="5304DE15" w14:textId="77777777" w:rsidR="00A61A09" w:rsidRPr="00234D18" w:rsidRDefault="00A61A09" w:rsidP="002F3D77">
            <w:pPr>
              <w:spacing w:line="276" w:lineRule="auto"/>
              <w:jc w:val="both"/>
              <w:rPr>
                <w:rFonts w:ascii="Calibri" w:hAnsi="Calibri" w:cs="Calibri"/>
                <w:b/>
                <w:sz w:val="24"/>
              </w:rPr>
            </w:pPr>
            <w:r w:rsidRPr="00F91072">
              <w:rPr>
                <w:rFonts w:ascii="Calibri" w:hAnsi="Calibri" w:cs="Calibri"/>
                <w:b/>
                <w:sz w:val="24"/>
              </w:rPr>
              <w:t>PROFESSIONAL LEADERSHIP EXPERIENCE</w:t>
            </w:r>
          </w:p>
        </w:tc>
      </w:tr>
      <w:tr w:rsidR="00A61A09" w:rsidRPr="005A3124" w14:paraId="47928490" w14:textId="77777777" w:rsidTr="00920EEE">
        <w:tc>
          <w:tcPr>
            <w:tcW w:w="10915" w:type="dxa"/>
            <w:gridSpan w:val="2"/>
            <w:tcBorders>
              <w:top w:val="single" w:sz="18" w:space="0" w:color="auto"/>
            </w:tcBorders>
            <w:tcMar>
              <w:left w:w="43" w:type="dxa"/>
              <w:right w:w="43" w:type="dxa"/>
            </w:tcMar>
          </w:tcPr>
          <w:p w14:paraId="3A8626FD" w14:textId="7B0340D0" w:rsidR="00A61A09" w:rsidRPr="00D27E49" w:rsidRDefault="00A61A09" w:rsidP="002F3D77">
            <w:pPr>
              <w:spacing w:line="276" w:lineRule="auto"/>
              <w:jc w:val="both"/>
              <w:rPr>
                <w:rFonts w:ascii="Calibri" w:hAnsi="Calibri" w:cs="Calibri"/>
                <w:u w:val="single"/>
              </w:rPr>
            </w:pPr>
            <w:r w:rsidRPr="00D27E49">
              <w:rPr>
                <w:rFonts w:ascii="Calibri" w:hAnsi="Calibri" w:cs="Calibri"/>
                <w:b/>
              </w:rPr>
              <w:t xml:space="preserve">IT Manager </w:t>
            </w:r>
            <w:r w:rsidR="00D450C8">
              <w:rPr>
                <w:rFonts w:ascii="Calibri" w:hAnsi="Calibri" w:cs="Calibri"/>
              </w:rPr>
              <w:t>……………….</w:t>
            </w:r>
            <w:r w:rsidRPr="00D27E49">
              <w:rPr>
                <w:rFonts w:ascii="Calibri" w:hAnsi="Calibri" w:cs="Calibri"/>
              </w:rPr>
              <w:t>…………………………………………………………………</w:t>
            </w:r>
            <w:proofErr w:type="gramStart"/>
            <w:r w:rsidRPr="00D27E49">
              <w:rPr>
                <w:rFonts w:ascii="Calibri" w:hAnsi="Calibri" w:cs="Calibri"/>
              </w:rPr>
              <w:t>….…..</w:t>
            </w:r>
            <w:proofErr w:type="gramEnd"/>
            <w:r w:rsidRPr="00D27E49">
              <w:rPr>
                <w:rFonts w:ascii="Calibri" w:hAnsi="Calibri" w:cs="Calibri"/>
              </w:rPr>
              <w:t>……………….………………….…………… 03/2016 – Present</w:t>
            </w:r>
          </w:p>
        </w:tc>
      </w:tr>
      <w:tr w:rsidR="00A61A09" w:rsidRPr="00234D18" w14:paraId="1AB0F0AA" w14:textId="77777777" w:rsidTr="00D85523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5AF45B2F" w14:textId="77777777" w:rsidR="00A61A09" w:rsidRPr="00D27E49" w:rsidRDefault="00A61A09" w:rsidP="002F3D77">
            <w:pPr>
              <w:pStyle w:val="ListParagraph"/>
              <w:numPr>
                <w:ilvl w:val="0"/>
                <w:numId w:val="24"/>
              </w:numPr>
              <w:spacing w:line="276" w:lineRule="auto"/>
              <w:ind w:left="718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IISL Laboratory, Purdue University, West Lafayette, IN, USA</w:t>
            </w:r>
          </w:p>
          <w:p w14:paraId="6B5AEFDD" w14:textId="77777777" w:rsidR="00A61A09" w:rsidRPr="00D27E49" w:rsidRDefault="00A61A09" w:rsidP="002F3D77">
            <w:pPr>
              <w:pStyle w:val="ListParagraph"/>
              <w:numPr>
                <w:ilvl w:val="0"/>
                <w:numId w:val="24"/>
              </w:numPr>
              <w:spacing w:line="276" w:lineRule="auto"/>
              <w:ind w:left="718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Responsibility: manage website and update.</w:t>
            </w:r>
          </w:p>
        </w:tc>
      </w:tr>
      <w:tr w:rsidR="00A61A09" w:rsidRPr="009176ED" w14:paraId="4D47E438" w14:textId="77777777" w:rsidTr="00D85523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110D7B82" w14:textId="58CF7F8F" w:rsidR="00A61A09" w:rsidRPr="00D27E49" w:rsidRDefault="00A61A09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  <w:b/>
              </w:rPr>
              <w:t>Workshop director</w:t>
            </w:r>
            <w:r w:rsidRPr="00D27E49">
              <w:rPr>
                <w:rFonts w:ascii="Calibri" w:hAnsi="Calibri" w:cs="Calibri"/>
              </w:rPr>
              <w:t xml:space="preserve"> </w:t>
            </w:r>
            <w:r w:rsidR="00D450C8">
              <w:rPr>
                <w:rFonts w:ascii="Calibri" w:hAnsi="Calibri" w:cs="Calibri"/>
              </w:rPr>
              <w:t>…………</w:t>
            </w:r>
            <w:r w:rsidRPr="00D27E49">
              <w:rPr>
                <w:rFonts w:ascii="Calibri" w:hAnsi="Calibri" w:cs="Calibri"/>
              </w:rPr>
              <w:t>…………………………………………………………………………………………………</w:t>
            </w:r>
            <w:proofErr w:type="gramStart"/>
            <w:r w:rsidRPr="00D27E49">
              <w:rPr>
                <w:rFonts w:ascii="Calibri" w:hAnsi="Calibri" w:cs="Calibri"/>
              </w:rPr>
              <w:t>…</w:t>
            </w:r>
            <w:r w:rsidR="00D450C8">
              <w:rPr>
                <w:rFonts w:ascii="Calibri" w:hAnsi="Calibri" w:cs="Calibri"/>
              </w:rPr>
              <w:t>..</w:t>
            </w:r>
            <w:proofErr w:type="gramEnd"/>
            <w:r w:rsidRPr="00D27E49">
              <w:rPr>
                <w:rFonts w:ascii="Calibri" w:hAnsi="Calibri" w:cs="Calibri"/>
              </w:rPr>
              <w:t>……………</w:t>
            </w:r>
            <w:r w:rsidR="00D27E49">
              <w:rPr>
                <w:rFonts w:ascii="Calibri" w:hAnsi="Calibri" w:cs="Calibri"/>
              </w:rPr>
              <w:t>…</w:t>
            </w:r>
            <w:r w:rsidRPr="00D27E49">
              <w:rPr>
                <w:rFonts w:ascii="Calibri" w:hAnsi="Calibri" w:cs="Calibri"/>
              </w:rPr>
              <w:t>…………….. 04/2019</w:t>
            </w:r>
          </w:p>
        </w:tc>
      </w:tr>
      <w:tr w:rsidR="00A61A09" w:rsidRPr="00DD658D" w14:paraId="79297FB0" w14:textId="77777777" w:rsidTr="00D85523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5A0B28CF" w14:textId="77777777" w:rsidR="00A61A09" w:rsidRPr="00D27E49" w:rsidRDefault="00A61A09" w:rsidP="002F3D77">
            <w:pPr>
              <w:pStyle w:val="ListParagraph"/>
              <w:numPr>
                <w:ilvl w:val="0"/>
                <w:numId w:val="29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4</w:t>
            </w:r>
            <w:r w:rsidRPr="00D27E49">
              <w:rPr>
                <w:rFonts w:ascii="Calibri" w:hAnsi="Calibri" w:cs="Calibri"/>
                <w:vertAlign w:val="superscript"/>
              </w:rPr>
              <w:t>th</w:t>
            </w:r>
            <w:r w:rsidRPr="00D27E49">
              <w:rPr>
                <w:rFonts w:ascii="Calibri" w:hAnsi="Calibri" w:cs="Calibri"/>
              </w:rPr>
              <w:t xml:space="preserve"> Midwest Smart Structure Colloquium from Apr 12014, 2019 at Purdue University West Lafayette, IN, USA.</w:t>
            </w:r>
          </w:p>
        </w:tc>
      </w:tr>
      <w:tr w:rsidR="00A61A09" w:rsidRPr="005A3124" w14:paraId="535CEBD4" w14:textId="77777777" w:rsidTr="00D85523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481471C2" w14:textId="51F79778" w:rsidR="00A61A09" w:rsidRPr="00D27E49" w:rsidRDefault="00A61A09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  <w:b/>
              </w:rPr>
              <w:t>K-12 Video Data Collector &amp; Analyzer</w:t>
            </w:r>
            <w:r w:rsidRPr="00D27E49">
              <w:rPr>
                <w:rFonts w:ascii="Calibri" w:hAnsi="Calibri" w:cs="Calibri"/>
              </w:rPr>
              <w:t xml:space="preserve"> </w:t>
            </w:r>
            <w:r w:rsidR="00D450C8">
              <w:rPr>
                <w:rFonts w:ascii="Calibri" w:hAnsi="Calibri" w:cs="Calibri"/>
              </w:rPr>
              <w:t>……………………</w:t>
            </w:r>
            <w:r w:rsidRPr="00D27E49">
              <w:rPr>
                <w:rFonts w:ascii="Calibri" w:hAnsi="Calibri" w:cs="Calibri"/>
              </w:rPr>
              <w:t>………………………………………………………………</w:t>
            </w:r>
            <w:proofErr w:type="gramStart"/>
            <w:r w:rsidRPr="00D27E49">
              <w:rPr>
                <w:rFonts w:ascii="Calibri" w:hAnsi="Calibri" w:cs="Calibri"/>
              </w:rPr>
              <w:t>….…..</w:t>
            </w:r>
            <w:proofErr w:type="gramEnd"/>
            <w:r w:rsidRPr="00D27E49">
              <w:rPr>
                <w:rFonts w:ascii="Calibri" w:hAnsi="Calibri" w:cs="Calibri"/>
              </w:rPr>
              <w:t>….… 09/2015 – 05/2017</w:t>
            </w:r>
          </w:p>
        </w:tc>
      </w:tr>
      <w:tr w:rsidR="00A61A09" w:rsidRPr="00083AE0" w14:paraId="11DFFDB0" w14:textId="77777777" w:rsidTr="00D85523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2ED00161" w14:textId="77777777" w:rsidR="00A61A09" w:rsidRPr="00D27E49" w:rsidRDefault="00A61A09" w:rsidP="002F3D77">
            <w:pPr>
              <w:pStyle w:val="ListParagraph"/>
              <w:numPr>
                <w:ilvl w:val="0"/>
                <w:numId w:val="25"/>
              </w:numPr>
              <w:spacing w:line="276" w:lineRule="auto"/>
              <w:ind w:left="718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 xml:space="preserve">TRIALS &amp; SLED research groups (NSF-1513248 &amp; NSF-0962840), Purdue University, West Lafayette, IN, USA </w:t>
            </w:r>
          </w:p>
          <w:p w14:paraId="7CD1A626" w14:textId="77777777" w:rsidR="00A61A09" w:rsidRPr="00D27E49" w:rsidRDefault="00A61A09" w:rsidP="002F3D77">
            <w:pPr>
              <w:pStyle w:val="ListParagraph"/>
              <w:numPr>
                <w:ilvl w:val="0"/>
                <w:numId w:val="25"/>
              </w:numPr>
              <w:spacing w:line="276" w:lineRule="auto"/>
              <w:ind w:left="718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Responsibility: analyze the video data to observe K-12 student behavior in scientific &amp; communicate with teachers and students to proceed a newly developed curriculum from our engineering education team.</w:t>
            </w:r>
          </w:p>
        </w:tc>
      </w:tr>
      <w:tr w:rsidR="00A61A09" w:rsidRPr="005A3124" w14:paraId="6FAD35D5" w14:textId="77777777" w:rsidTr="00D85523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59140268" w14:textId="48587E04" w:rsidR="00A61A09" w:rsidRPr="00D27E49" w:rsidRDefault="00A61A09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  <w:b/>
              </w:rPr>
              <w:t xml:space="preserve">Volunteer Staff Caregiver </w:t>
            </w:r>
            <w:r w:rsidR="00D450C8">
              <w:rPr>
                <w:rFonts w:ascii="Calibri" w:hAnsi="Calibri" w:cs="Calibri"/>
                <w:b/>
              </w:rPr>
              <w:t>………………</w:t>
            </w:r>
            <w:r w:rsidRPr="00D27E49">
              <w:rPr>
                <w:rFonts w:ascii="Calibri" w:hAnsi="Calibri" w:cs="Calibri"/>
              </w:rPr>
              <w:t>……………………………………………</w:t>
            </w:r>
            <w:proofErr w:type="gramStart"/>
            <w:r w:rsidRPr="00D27E49">
              <w:rPr>
                <w:rFonts w:ascii="Calibri" w:hAnsi="Calibri" w:cs="Calibri"/>
              </w:rPr>
              <w:t>…..</w:t>
            </w:r>
            <w:proofErr w:type="gramEnd"/>
            <w:r w:rsidRPr="00D27E49">
              <w:rPr>
                <w:rFonts w:ascii="Calibri" w:hAnsi="Calibri" w:cs="Calibri"/>
              </w:rPr>
              <w:t>…………………………………..…………… 09/2009 – 10/2010</w:t>
            </w:r>
          </w:p>
        </w:tc>
      </w:tr>
      <w:tr w:rsidR="00A61A09" w:rsidRPr="00083AE0" w14:paraId="28BA34A1" w14:textId="77777777" w:rsidTr="00D85523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62F7155A" w14:textId="77777777" w:rsidR="00A61A09" w:rsidRPr="00D27E49" w:rsidRDefault="00A61A09" w:rsidP="002F3D77">
            <w:pPr>
              <w:pStyle w:val="ListParagraph"/>
              <w:numPr>
                <w:ilvl w:val="0"/>
                <w:numId w:val="26"/>
              </w:numPr>
              <w:spacing w:line="276" w:lineRule="auto"/>
              <w:ind w:left="718"/>
              <w:jc w:val="both"/>
              <w:rPr>
                <w:rFonts w:ascii="Calibri" w:hAnsi="Calibri" w:cs="Calibri"/>
              </w:rPr>
            </w:pPr>
            <w:proofErr w:type="spellStart"/>
            <w:r w:rsidRPr="00D27E49">
              <w:rPr>
                <w:rFonts w:ascii="Calibri" w:hAnsi="Calibri" w:cs="Calibri"/>
              </w:rPr>
              <w:t>ReVitailse</w:t>
            </w:r>
            <w:proofErr w:type="spellEnd"/>
            <w:r w:rsidRPr="00D27E49">
              <w:rPr>
                <w:rFonts w:ascii="Calibri" w:hAnsi="Calibri" w:cs="Calibri"/>
              </w:rPr>
              <w:t>, Southport, Merseyside, UK</w:t>
            </w:r>
          </w:p>
          <w:p w14:paraId="3BFB09F8" w14:textId="77777777" w:rsidR="00A61A09" w:rsidRPr="00D27E49" w:rsidRDefault="00A61A09" w:rsidP="00D450C8">
            <w:pPr>
              <w:pStyle w:val="ListParagraph"/>
              <w:numPr>
                <w:ilvl w:val="0"/>
                <w:numId w:val="26"/>
              </w:numPr>
              <w:spacing w:after="160" w:line="276" w:lineRule="auto"/>
              <w:ind w:left="714" w:hanging="357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>Responsibility: operate and maintain medical devices; train weekly volunteers for the devices.</w:t>
            </w:r>
          </w:p>
        </w:tc>
      </w:tr>
      <w:tr w:rsidR="00920EEE" w:rsidRPr="001B4F77" w14:paraId="437EB7DB" w14:textId="77777777" w:rsidTr="00920EEE">
        <w:tc>
          <w:tcPr>
            <w:tcW w:w="10915" w:type="dxa"/>
            <w:gridSpan w:val="2"/>
            <w:tcBorders>
              <w:bottom w:val="single" w:sz="18" w:space="0" w:color="auto"/>
            </w:tcBorders>
            <w:tcMar>
              <w:left w:w="43" w:type="dxa"/>
              <w:right w:w="43" w:type="dxa"/>
            </w:tcMar>
          </w:tcPr>
          <w:p w14:paraId="29AF03B6" w14:textId="77777777" w:rsidR="00D450C8" w:rsidRDefault="00D450C8" w:rsidP="002F3D77">
            <w:pPr>
              <w:spacing w:line="276" w:lineRule="auto"/>
              <w:jc w:val="both"/>
              <w:rPr>
                <w:rFonts w:ascii="Calibri" w:hAnsi="Calibri" w:cs="Calibri"/>
                <w:b/>
                <w:sz w:val="24"/>
              </w:rPr>
            </w:pPr>
          </w:p>
          <w:p w14:paraId="2CFB65D7" w14:textId="436F2415" w:rsidR="00920EEE" w:rsidRPr="001B4F77" w:rsidRDefault="00920EEE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  <w:sz w:val="24"/>
              </w:rPr>
              <w:t>PROPOSAL DEVELOPMENT</w:t>
            </w:r>
          </w:p>
        </w:tc>
      </w:tr>
      <w:tr w:rsidR="00920EEE" w:rsidRPr="001B4F77" w14:paraId="6D873186" w14:textId="77777777" w:rsidTr="00920EEE">
        <w:tc>
          <w:tcPr>
            <w:tcW w:w="525" w:type="dxa"/>
            <w:tcBorders>
              <w:top w:val="single" w:sz="18" w:space="0" w:color="auto"/>
            </w:tcBorders>
            <w:tcMar>
              <w:left w:w="43" w:type="dxa"/>
              <w:right w:w="43" w:type="dxa"/>
            </w:tcMar>
          </w:tcPr>
          <w:p w14:paraId="6F6022B9" w14:textId="77777777" w:rsidR="00920EEE" w:rsidRPr="001B4F77" w:rsidRDefault="00920EEE" w:rsidP="002F3D77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>[P5]</w:t>
            </w:r>
          </w:p>
        </w:tc>
        <w:tc>
          <w:tcPr>
            <w:tcW w:w="10390" w:type="dxa"/>
            <w:tcBorders>
              <w:top w:val="single" w:sz="18" w:space="0" w:color="auto"/>
            </w:tcBorders>
          </w:tcPr>
          <w:p w14:paraId="56210F10" w14:textId="028A7AB1" w:rsidR="00920EEE" w:rsidRPr="001B4F77" w:rsidRDefault="00920EEE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  <w:b/>
              </w:rPr>
              <w:t xml:space="preserve">Active Citizen Engagement to Enable Lifecycle Management of Infrastructure Systems </w:t>
            </w:r>
            <w:r w:rsidRPr="001B4F77">
              <w:rPr>
                <w:rFonts w:ascii="Calibri" w:hAnsi="Calibri" w:cs="Calibri"/>
              </w:rPr>
              <w:t>……</w:t>
            </w:r>
            <w:r>
              <w:rPr>
                <w:rFonts w:ascii="Calibri" w:hAnsi="Calibri" w:cs="Calibri"/>
              </w:rPr>
              <w:t>………………</w:t>
            </w:r>
            <w:r w:rsidRPr="001B4F77">
              <w:rPr>
                <w:rFonts w:ascii="Calibri" w:hAnsi="Calibri" w:cs="Calibri"/>
              </w:rPr>
              <w:t>…</w:t>
            </w:r>
            <w:proofErr w:type="gramStart"/>
            <w:r w:rsidRPr="001B4F77">
              <w:rPr>
                <w:rFonts w:ascii="Calibri" w:hAnsi="Calibri" w:cs="Calibri"/>
              </w:rPr>
              <w:t>…..</w:t>
            </w:r>
            <w:proofErr w:type="gramEnd"/>
            <w:r w:rsidRPr="001B4F77">
              <w:rPr>
                <w:rFonts w:ascii="Calibri" w:hAnsi="Calibri" w:cs="Calibri"/>
              </w:rPr>
              <w:t xml:space="preserve"> 07/2016</w:t>
            </w:r>
          </w:p>
          <w:p w14:paraId="4D4BBC64" w14:textId="77777777" w:rsidR="00920EEE" w:rsidRPr="001B4F77" w:rsidRDefault="00920EEE" w:rsidP="002F3D77">
            <w:pPr>
              <w:pStyle w:val="ListParagraph"/>
              <w:numPr>
                <w:ilvl w:val="0"/>
                <w:numId w:val="12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  <w:b/>
              </w:rPr>
              <w:t>(Funded</w:t>
            </w:r>
            <w:r w:rsidRPr="001B4F77">
              <w:rPr>
                <w:rFonts w:ascii="Calibri" w:hAnsi="Calibri" w:cs="Calibri"/>
              </w:rPr>
              <w:t xml:space="preserve"> under Grant No.</w:t>
            </w:r>
            <w:r w:rsidRPr="001B4F77">
              <w:rPr>
                <w:rFonts w:ascii="Calibri" w:hAnsi="Calibri" w:cs="Calibri"/>
                <w:b/>
              </w:rPr>
              <w:t xml:space="preserve"> CMMI-1645047)</w:t>
            </w:r>
            <w:r w:rsidRPr="001B4F77">
              <w:rPr>
                <w:rFonts w:ascii="Calibri" w:hAnsi="Calibri" w:cs="Calibri"/>
              </w:rPr>
              <w:t xml:space="preserve"> Co-authored successful proposal on behalf of Prof. Shirley J. Dyke with funded $100,000 from National Science Foundation (NSF).</w:t>
            </w:r>
          </w:p>
        </w:tc>
      </w:tr>
      <w:tr w:rsidR="00920EEE" w:rsidRPr="001B4F77" w14:paraId="0A5C4136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7683E2C7" w14:textId="77777777" w:rsidR="00920EEE" w:rsidRPr="001B4F77" w:rsidRDefault="00920EEE" w:rsidP="002F3D77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>[P4]</w:t>
            </w:r>
          </w:p>
        </w:tc>
        <w:tc>
          <w:tcPr>
            <w:tcW w:w="10390" w:type="dxa"/>
          </w:tcPr>
          <w:p w14:paraId="3C9FEB4C" w14:textId="1591803E" w:rsidR="00920EEE" w:rsidRPr="001B4F77" w:rsidRDefault="00920EEE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8046A1">
              <w:rPr>
                <w:rFonts w:ascii="Calibri" w:hAnsi="Calibri" w:cs="Calibri"/>
                <w:b/>
              </w:rPr>
              <w:t>HDBE</w:t>
            </w:r>
            <w:r>
              <w:rPr>
                <w:rFonts w:ascii="Calibri" w:hAnsi="Calibri" w:cs="Calibri"/>
                <w:b/>
              </w:rPr>
              <w:t xml:space="preserve"> (</w:t>
            </w:r>
            <w:r w:rsidRPr="001B4F77">
              <w:rPr>
                <w:rFonts w:ascii="Calibri" w:hAnsi="Calibri" w:cs="Calibri"/>
                <w:b/>
              </w:rPr>
              <w:t>E-Defense</w:t>
            </w:r>
            <w:r>
              <w:rPr>
                <w:rFonts w:ascii="Calibri" w:hAnsi="Calibri" w:cs="Calibri"/>
                <w:b/>
              </w:rPr>
              <w:t>)</w:t>
            </w:r>
            <w:r w:rsidRPr="001B4F77">
              <w:rPr>
                <w:rFonts w:ascii="Calibri" w:hAnsi="Calibri" w:cs="Calibri"/>
                <w:b/>
              </w:rPr>
              <w:t xml:space="preserve">: Enabling Building Damage Assessment by Engaging Remote Experts </w:t>
            </w:r>
            <w:r w:rsidRPr="001B4F77">
              <w:rPr>
                <w:rFonts w:ascii="Calibri" w:hAnsi="Calibri" w:cs="Calibri"/>
              </w:rPr>
              <w:t>……………</w:t>
            </w:r>
            <w:r>
              <w:rPr>
                <w:rFonts w:ascii="Calibri" w:hAnsi="Calibri" w:cs="Calibri"/>
              </w:rPr>
              <w:t>……</w:t>
            </w:r>
            <w:r w:rsidRPr="001B4F77">
              <w:rPr>
                <w:rFonts w:ascii="Calibri" w:hAnsi="Calibri" w:cs="Calibri"/>
              </w:rPr>
              <w:t>….... 01/2018</w:t>
            </w:r>
          </w:p>
          <w:p w14:paraId="5E1297F4" w14:textId="77777777" w:rsidR="00920EEE" w:rsidRPr="001B4F77" w:rsidRDefault="00920EEE" w:rsidP="002F3D77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 xml:space="preserve">Co-authored on behalf of Prof. Shirley J. Dyke and </w:t>
            </w:r>
            <w:proofErr w:type="spellStart"/>
            <w:r w:rsidRPr="001B4F77">
              <w:rPr>
                <w:rFonts w:ascii="Calibri" w:hAnsi="Calibri" w:cs="Calibri"/>
              </w:rPr>
              <w:t>requrested</w:t>
            </w:r>
            <w:proofErr w:type="spellEnd"/>
            <w:r w:rsidRPr="001B4F77">
              <w:rPr>
                <w:rFonts w:ascii="Calibri" w:hAnsi="Calibri" w:cs="Calibri"/>
              </w:rPr>
              <w:t xml:space="preserve"> $700,000 to National Science Foundation (NSF).</w:t>
            </w:r>
          </w:p>
        </w:tc>
      </w:tr>
      <w:tr w:rsidR="00920EEE" w:rsidRPr="001B4F77" w14:paraId="30AD9116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103E78BB" w14:textId="77777777" w:rsidR="00920EEE" w:rsidRPr="001B4F77" w:rsidRDefault="00920EEE" w:rsidP="002F3D77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>[P3]</w:t>
            </w:r>
          </w:p>
        </w:tc>
        <w:tc>
          <w:tcPr>
            <w:tcW w:w="10390" w:type="dxa"/>
          </w:tcPr>
          <w:p w14:paraId="47AA55AE" w14:textId="77777777" w:rsidR="00920EEE" w:rsidRPr="001B4F77" w:rsidRDefault="00920EEE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 xml:space="preserve">S&amp;SA: Autonomous Infrastructure Inspection and Condition-Based </w:t>
            </w:r>
            <w:proofErr w:type="gramStart"/>
            <w:r w:rsidRPr="001B4F77">
              <w:rPr>
                <w:rFonts w:ascii="Calibri" w:hAnsi="Calibri" w:cs="Calibri"/>
                <w:b/>
              </w:rPr>
              <w:t xml:space="preserve">Maintenance  </w:t>
            </w:r>
            <w:r w:rsidRPr="001B4F77">
              <w:rPr>
                <w:rFonts w:ascii="Calibri" w:hAnsi="Calibri" w:cs="Calibri"/>
              </w:rPr>
              <w:t>…</w:t>
            </w:r>
            <w:proofErr w:type="gramEnd"/>
            <w:r w:rsidRPr="001B4F77">
              <w:rPr>
                <w:rFonts w:ascii="Calibri" w:hAnsi="Calibri" w:cs="Calibri"/>
              </w:rPr>
              <w:t>………………………..…….. 05/2017</w:t>
            </w:r>
          </w:p>
          <w:p w14:paraId="6CA5D371" w14:textId="77777777" w:rsidR="00920EEE" w:rsidRPr="001B4F77" w:rsidRDefault="00920EEE" w:rsidP="002F3D77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 xml:space="preserve">Co-authored proposal on behalf of Prof. David. </w:t>
            </w:r>
            <w:proofErr w:type="spellStart"/>
            <w:r w:rsidRPr="001B4F77">
              <w:rPr>
                <w:rFonts w:ascii="Calibri" w:hAnsi="Calibri" w:cs="Calibri"/>
              </w:rPr>
              <w:t>Cappelleri</w:t>
            </w:r>
            <w:proofErr w:type="spellEnd"/>
            <w:r w:rsidRPr="001B4F77">
              <w:rPr>
                <w:rFonts w:ascii="Calibri" w:hAnsi="Calibri" w:cs="Calibri"/>
              </w:rPr>
              <w:t xml:space="preserve"> and requested to National Science Foundation (NSF).</w:t>
            </w:r>
          </w:p>
        </w:tc>
      </w:tr>
      <w:tr w:rsidR="00920EEE" w:rsidRPr="001B4F77" w14:paraId="735EB4B5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0DA3B65D" w14:textId="77777777" w:rsidR="00920EEE" w:rsidRPr="001B4F77" w:rsidRDefault="00920EEE" w:rsidP="002F3D77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>[P2]</w:t>
            </w:r>
          </w:p>
        </w:tc>
        <w:tc>
          <w:tcPr>
            <w:tcW w:w="10390" w:type="dxa"/>
          </w:tcPr>
          <w:p w14:paraId="5C97B831" w14:textId="0F6A9AF7" w:rsidR="00920EEE" w:rsidRPr="001B4F77" w:rsidRDefault="00920EEE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 xml:space="preserve">S&amp;SA: Reconfigurable Aerial Robots for Intelligent Assessment to Industrial Disasters </w:t>
            </w:r>
            <w:r w:rsidRPr="001B4F77">
              <w:rPr>
                <w:rFonts w:ascii="Calibri" w:hAnsi="Calibri" w:cs="Calibri"/>
              </w:rPr>
              <w:t>…………</w:t>
            </w:r>
            <w:proofErr w:type="gramStart"/>
            <w:r w:rsidRPr="001B4F77">
              <w:rPr>
                <w:rFonts w:ascii="Calibri" w:hAnsi="Calibri" w:cs="Calibri"/>
              </w:rPr>
              <w:t>…..</w:t>
            </w:r>
            <w:proofErr w:type="gramEnd"/>
            <w:r w:rsidRPr="001B4F77">
              <w:rPr>
                <w:rFonts w:ascii="Calibri" w:hAnsi="Calibri" w:cs="Calibri"/>
              </w:rPr>
              <w:t>……</w:t>
            </w:r>
            <w:r>
              <w:rPr>
                <w:rFonts w:ascii="Calibri" w:hAnsi="Calibri" w:cs="Calibri"/>
              </w:rPr>
              <w:t>…</w:t>
            </w:r>
            <w:r w:rsidRPr="001B4F77">
              <w:rPr>
                <w:rFonts w:ascii="Calibri" w:hAnsi="Calibri" w:cs="Calibri"/>
              </w:rPr>
              <w:t>……11/2016</w:t>
            </w:r>
          </w:p>
          <w:p w14:paraId="438228A9" w14:textId="77777777" w:rsidR="00920EEE" w:rsidRPr="001B4F77" w:rsidRDefault="00920EEE" w:rsidP="002F3D77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 xml:space="preserve">Co-authored proposal on behalf of Prof. </w:t>
            </w:r>
            <w:proofErr w:type="spellStart"/>
            <w:r w:rsidRPr="001B4F77">
              <w:rPr>
                <w:rFonts w:ascii="Calibri" w:hAnsi="Calibri" w:cs="Calibri"/>
              </w:rPr>
              <w:t>Xinyan</w:t>
            </w:r>
            <w:proofErr w:type="spellEnd"/>
            <w:r w:rsidRPr="001B4F77">
              <w:rPr>
                <w:rFonts w:ascii="Calibri" w:hAnsi="Calibri" w:cs="Calibri"/>
              </w:rPr>
              <w:t xml:space="preserve"> Deng and requested to National Science Foundation (NSF).</w:t>
            </w:r>
          </w:p>
        </w:tc>
      </w:tr>
      <w:tr w:rsidR="00920EEE" w:rsidRPr="001B4F77" w14:paraId="10F1EEFE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13477161" w14:textId="77777777" w:rsidR="00920EEE" w:rsidRPr="001B4F77" w:rsidRDefault="00920EEE" w:rsidP="002F3D77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>[P1]</w:t>
            </w:r>
          </w:p>
        </w:tc>
        <w:tc>
          <w:tcPr>
            <w:tcW w:w="10390" w:type="dxa"/>
          </w:tcPr>
          <w:p w14:paraId="36D53FD3" w14:textId="09F176E3" w:rsidR="00920EEE" w:rsidRPr="001B4F77" w:rsidRDefault="00920EEE" w:rsidP="002F3D77">
            <w:pPr>
              <w:spacing w:line="276" w:lineRule="auto"/>
              <w:jc w:val="both"/>
              <w:rPr>
                <w:rFonts w:ascii="Calibri" w:hAnsi="Calibri" w:cs="Calibri"/>
                <w:b/>
              </w:rPr>
            </w:pPr>
            <w:r w:rsidRPr="001B4F77">
              <w:rPr>
                <w:rFonts w:ascii="Calibri" w:hAnsi="Calibri" w:cs="Calibri"/>
                <w:b/>
              </w:rPr>
              <w:t xml:space="preserve">Automated Vision-based Welding Inspection Methods on a Large-scale Structures </w:t>
            </w:r>
            <w:r w:rsidRPr="001B4F77">
              <w:rPr>
                <w:rFonts w:ascii="Calibri" w:hAnsi="Calibri" w:cs="Calibri"/>
              </w:rPr>
              <w:t>……………….…</w:t>
            </w:r>
            <w:r>
              <w:rPr>
                <w:rFonts w:ascii="Calibri" w:hAnsi="Calibri" w:cs="Calibri"/>
              </w:rPr>
              <w:t>….</w:t>
            </w:r>
            <w:r w:rsidRPr="001B4F77">
              <w:rPr>
                <w:rFonts w:ascii="Calibri" w:hAnsi="Calibri" w:cs="Calibri"/>
              </w:rPr>
              <w:t>..…</w:t>
            </w:r>
            <w:proofErr w:type="gramStart"/>
            <w:r w:rsidRPr="001B4F77">
              <w:rPr>
                <w:rFonts w:ascii="Calibri" w:hAnsi="Calibri" w:cs="Calibri"/>
              </w:rPr>
              <w:t>…..</w:t>
            </w:r>
            <w:proofErr w:type="gramEnd"/>
            <w:r w:rsidRPr="001B4F77">
              <w:rPr>
                <w:rFonts w:ascii="Calibri" w:hAnsi="Calibri" w:cs="Calibri"/>
              </w:rPr>
              <w:t xml:space="preserve"> 10/2015</w:t>
            </w:r>
            <w:r w:rsidRPr="001B4F77">
              <w:rPr>
                <w:rFonts w:ascii="Calibri" w:hAnsi="Calibri" w:cs="Calibri"/>
                <w:b/>
              </w:rPr>
              <w:t xml:space="preserve"> </w:t>
            </w:r>
          </w:p>
          <w:p w14:paraId="2DFE543A" w14:textId="77777777" w:rsidR="00920EEE" w:rsidRPr="001B4F77" w:rsidRDefault="00920EEE" w:rsidP="002F3D77">
            <w:pPr>
              <w:pStyle w:val="ListParagraph"/>
              <w:numPr>
                <w:ilvl w:val="0"/>
                <w:numId w:val="20"/>
              </w:numPr>
              <w:spacing w:after="160" w:line="276" w:lineRule="auto"/>
              <w:ind w:left="357" w:hanging="357"/>
              <w:jc w:val="both"/>
              <w:rPr>
                <w:rFonts w:ascii="Calibri" w:hAnsi="Calibri" w:cs="Calibri"/>
              </w:rPr>
            </w:pPr>
            <w:r w:rsidRPr="001B4F77">
              <w:rPr>
                <w:rFonts w:ascii="Calibri" w:hAnsi="Calibri" w:cs="Calibri"/>
              </w:rPr>
              <w:t>Co-authored proposal on behalf of Prof. Shirley J. Dyke and requested to INDOT.</w:t>
            </w:r>
          </w:p>
        </w:tc>
      </w:tr>
      <w:tr w:rsidR="00920EEE" w:rsidRPr="00083AE0" w14:paraId="24266358" w14:textId="77777777" w:rsidTr="00920EEE">
        <w:tc>
          <w:tcPr>
            <w:tcW w:w="10915" w:type="dxa"/>
            <w:gridSpan w:val="2"/>
            <w:tcMar>
              <w:left w:w="43" w:type="dxa"/>
              <w:right w:w="43" w:type="dxa"/>
            </w:tcMar>
          </w:tcPr>
          <w:p w14:paraId="58A7459C" w14:textId="77777777" w:rsidR="00920EEE" w:rsidRPr="00920EEE" w:rsidRDefault="00920EEE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</w:p>
        </w:tc>
      </w:tr>
      <w:tr w:rsidR="000B0461" w:rsidRPr="00F91072" w14:paraId="66D12B17" w14:textId="77777777" w:rsidTr="00920EEE">
        <w:tc>
          <w:tcPr>
            <w:tcW w:w="10915" w:type="dxa"/>
            <w:gridSpan w:val="2"/>
            <w:tcBorders>
              <w:bottom w:val="single" w:sz="18" w:space="0" w:color="auto"/>
            </w:tcBorders>
            <w:tcMar>
              <w:left w:w="43" w:type="dxa"/>
              <w:right w:w="43" w:type="dxa"/>
            </w:tcMar>
          </w:tcPr>
          <w:p w14:paraId="7BC8F0F7" w14:textId="20D209D6" w:rsidR="000B0461" w:rsidRPr="00F91072" w:rsidRDefault="000B0461" w:rsidP="002F3D77">
            <w:pPr>
              <w:spacing w:line="276" w:lineRule="auto"/>
              <w:jc w:val="both"/>
              <w:rPr>
                <w:rFonts w:ascii="Calibri" w:hAnsi="Calibri" w:cs="Calibri"/>
                <w:b/>
                <w:sz w:val="20"/>
              </w:rPr>
            </w:pPr>
            <w:r>
              <w:rPr>
                <w:rFonts w:ascii="Calibri" w:hAnsi="Calibri" w:cs="Calibri"/>
                <w:b/>
                <w:sz w:val="24"/>
              </w:rPr>
              <w:t>PEER-REVIEWED JOURNAL PAPERS</w:t>
            </w:r>
          </w:p>
        </w:tc>
      </w:tr>
      <w:tr w:rsidR="000B0461" w:rsidRPr="0027604B" w14:paraId="33EC693C" w14:textId="77777777" w:rsidTr="00920EEE">
        <w:tc>
          <w:tcPr>
            <w:tcW w:w="525" w:type="dxa"/>
            <w:tcBorders>
              <w:top w:val="single" w:sz="18" w:space="0" w:color="auto"/>
            </w:tcBorders>
            <w:tcMar>
              <w:left w:w="43" w:type="dxa"/>
              <w:right w:w="43" w:type="dxa"/>
            </w:tcMar>
          </w:tcPr>
          <w:p w14:paraId="016EF8D6" w14:textId="77777777" w:rsidR="000B0461" w:rsidRPr="00D27E49" w:rsidRDefault="000B0461" w:rsidP="002F3D77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J10]</w:t>
            </w:r>
          </w:p>
        </w:tc>
        <w:tc>
          <w:tcPr>
            <w:tcW w:w="10390" w:type="dxa"/>
            <w:tcBorders>
              <w:top w:val="single" w:sz="18" w:space="0" w:color="auto"/>
            </w:tcBorders>
          </w:tcPr>
          <w:p w14:paraId="194CD74D" w14:textId="74647471" w:rsidR="000B0461" w:rsidRPr="00D64C13" w:rsidRDefault="00D64C13" w:rsidP="002F3D77">
            <w:pPr>
              <w:spacing w:line="276" w:lineRule="auto"/>
              <w:jc w:val="both"/>
              <w:rPr>
                <w:rFonts w:ascii="Calibri" w:hAnsi="Calibri" w:cs="Calibri"/>
                <w:b/>
                <w:u w:val="single"/>
              </w:rPr>
            </w:pPr>
            <w:r w:rsidRPr="0065167A">
              <w:rPr>
                <w:rFonts w:ascii="Calibri" w:hAnsi="Calibri" w:cs="Calibri"/>
                <w:b/>
                <w:u w:val="single"/>
              </w:rPr>
              <w:t>Jongseong Choi</w:t>
            </w:r>
            <w:r w:rsidRPr="00D27E49">
              <w:rPr>
                <w:rFonts w:ascii="Calibri" w:hAnsi="Calibri" w:cs="Calibri"/>
              </w:rPr>
              <w:t xml:space="preserve">, </w:t>
            </w: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</w:rPr>
              <w:t xml:space="preserve">, Ali </w:t>
            </w:r>
            <w:proofErr w:type="spellStart"/>
            <w:r w:rsidRPr="00D27E49">
              <w:rPr>
                <w:rFonts w:ascii="Calibri" w:hAnsi="Calibri" w:cs="Calibri"/>
              </w:rPr>
              <w:t>Lenjani</w:t>
            </w:r>
            <w:proofErr w:type="spellEnd"/>
            <w:r w:rsidRPr="00D27E49">
              <w:rPr>
                <w:rFonts w:ascii="Calibri" w:hAnsi="Calibri" w:cs="Calibri"/>
              </w:rPr>
              <w:t xml:space="preserve">, &amp; Shirley J. Dyke, A Novel Building Searching &amp; Identification Method for A Large Volume of Reconnaissance Images, in preparation - exp. submission in </w:t>
            </w:r>
            <w:r>
              <w:rPr>
                <w:rFonts w:ascii="Calibri" w:hAnsi="Calibri" w:cs="Calibri"/>
              </w:rPr>
              <w:t>February</w:t>
            </w:r>
            <w:r w:rsidRPr="00D27E49">
              <w:rPr>
                <w:rFonts w:ascii="Calibri" w:hAnsi="Calibri" w:cs="Calibri"/>
              </w:rPr>
              <w:t xml:space="preserve"> 20</w:t>
            </w:r>
            <w:r>
              <w:rPr>
                <w:rFonts w:ascii="Calibri" w:hAnsi="Calibri" w:cs="Calibri"/>
              </w:rPr>
              <w:t>20</w:t>
            </w:r>
          </w:p>
        </w:tc>
      </w:tr>
      <w:tr w:rsidR="000B0461" w:rsidRPr="00F91072" w14:paraId="4BAC797B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0F8DF3FC" w14:textId="77777777" w:rsidR="000B0461" w:rsidRPr="00D27E49" w:rsidRDefault="000B0461" w:rsidP="002F3D77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J9]</w:t>
            </w:r>
          </w:p>
        </w:tc>
        <w:tc>
          <w:tcPr>
            <w:tcW w:w="10390" w:type="dxa"/>
          </w:tcPr>
          <w:p w14:paraId="53D5C9D3" w14:textId="48018B8F" w:rsidR="000B0461" w:rsidRPr="00D27E49" w:rsidRDefault="00D64C13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65167A">
              <w:rPr>
                <w:rFonts w:ascii="Calibri" w:hAnsi="Calibri" w:cs="Calibri"/>
                <w:b/>
                <w:u w:val="single"/>
              </w:rPr>
              <w:t>Jongseong</w:t>
            </w:r>
            <w:r>
              <w:rPr>
                <w:rFonts w:ascii="Calibri" w:hAnsi="Calibri" w:cs="Calibri"/>
                <w:b/>
                <w:u w:val="single"/>
              </w:rPr>
              <w:t xml:space="preserve"> </w:t>
            </w:r>
            <w:r w:rsidRPr="0065167A">
              <w:rPr>
                <w:rFonts w:ascii="Calibri" w:hAnsi="Calibri" w:cs="Calibri"/>
                <w:b/>
                <w:u w:val="single"/>
              </w:rPr>
              <w:t>Choi</w:t>
            </w:r>
            <w:r w:rsidRPr="00D27E49">
              <w:rPr>
                <w:rFonts w:ascii="Calibri" w:hAnsi="Calibri" w:cs="Calibri"/>
                <w:b/>
              </w:rPr>
              <w:t xml:space="preserve"> </w:t>
            </w:r>
            <w:r w:rsidRPr="00D27E49">
              <w:rPr>
                <w:rFonts w:ascii="Calibri" w:hAnsi="Calibri" w:cs="Calibri"/>
              </w:rPr>
              <w:t>&amp; Shirley J. Dyke (20</w:t>
            </w:r>
            <w:r>
              <w:rPr>
                <w:rFonts w:ascii="Calibri" w:hAnsi="Calibri" w:cs="Calibri"/>
              </w:rPr>
              <w:t>20</w:t>
            </w:r>
            <w:r w:rsidRPr="00D27E49">
              <w:rPr>
                <w:rFonts w:ascii="Calibri" w:hAnsi="Calibri" w:cs="Calibri"/>
              </w:rPr>
              <w:t xml:space="preserve">), </w:t>
            </w:r>
            <w:proofErr w:type="spellStart"/>
            <w:r w:rsidRPr="00D27E49">
              <w:rPr>
                <w:rFonts w:ascii="Calibri" w:eastAsia="Batang" w:hAnsi="Calibri" w:cs="Calibri"/>
              </w:rPr>
              <w:t>CrowdLIM</w:t>
            </w:r>
            <w:proofErr w:type="spellEnd"/>
            <w:r w:rsidRPr="00D27E49">
              <w:rPr>
                <w:rFonts w:ascii="Calibri" w:eastAsia="Batang" w:hAnsi="Calibri" w:cs="Calibri"/>
              </w:rPr>
              <w:t xml:space="preserve">: Crowdsourcing to Enable Lifecycle Infrastructure Management. </w:t>
            </w:r>
            <w:r w:rsidRPr="00D27E49">
              <w:rPr>
                <w:rFonts w:ascii="Calibri" w:eastAsia="Batang" w:hAnsi="Calibri" w:cs="Calibri"/>
                <w:i/>
              </w:rPr>
              <w:t>Computers in Industry</w:t>
            </w:r>
            <w:r w:rsidRPr="00D27E49">
              <w:rPr>
                <w:rFonts w:ascii="Calibri" w:hAnsi="Calibri" w:cs="Calibri"/>
              </w:rPr>
              <w:t xml:space="preserve">, </w:t>
            </w:r>
            <w:r>
              <w:rPr>
                <w:rFonts w:ascii="Calibri" w:hAnsi="Calibri" w:cs="Calibri"/>
              </w:rPr>
              <w:t>115, 103185.</w:t>
            </w:r>
          </w:p>
        </w:tc>
      </w:tr>
      <w:tr w:rsidR="000B0461" w:rsidRPr="00F91072" w14:paraId="41DA2745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32BD5354" w14:textId="77777777" w:rsidR="000B0461" w:rsidRPr="00D27E49" w:rsidRDefault="000B0461" w:rsidP="002F3D77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J8]</w:t>
            </w:r>
          </w:p>
        </w:tc>
        <w:tc>
          <w:tcPr>
            <w:tcW w:w="10390" w:type="dxa"/>
          </w:tcPr>
          <w:p w14:paraId="243289B8" w14:textId="5ED2A154" w:rsidR="00947325" w:rsidRPr="00D27E49" w:rsidRDefault="00D64C13" w:rsidP="002F3D77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 xml:space="preserve">Ali </w:t>
            </w:r>
            <w:proofErr w:type="spellStart"/>
            <w:r w:rsidRPr="00D27E49">
              <w:rPr>
                <w:rFonts w:ascii="Calibri" w:hAnsi="Calibri" w:cs="Calibri"/>
              </w:rPr>
              <w:t>Lenjani</w:t>
            </w:r>
            <w:proofErr w:type="spellEnd"/>
            <w:r w:rsidRPr="00D27E49">
              <w:rPr>
                <w:rFonts w:ascii="Calibri" w:hAnsi="Calibri" w:cs="Calibri"/>
              </w:rPr>
              <w:t xml:space="preserve">, Shirley J. Dyke, </w:t>
            </w:r>
            <w:proofErr w:type="spellStart"/>
            <w:r w:rsidRPr="00D27E49">
              <w:rPr>
                <w:rFonts w:ascii="Calibri" w:hAnsi="Calibri" w:cs="Calibri"/>
              </w:rPr>
              <w:t>Ilias</w:t>
            </w:r>
            <w:proofErr w:type="spellEnd"/>
            <w:r w:rsidRPr="00D27E49">
              <w:rPr>
                <w:rFonts w:ascii="Calibri" w:hAnsi="Calibri" w:cs="Calibri"/>
              </w:rPr>
              <w:t xml:space="preserve"> </w:t>
            </w:r>
            <w:proofErr w:type="spellStart"/>
            <w:r w:rsidRPr="00D27E49">
              <w:rPr>
                <w:rFonts w:ascii="Calibri" w:hAnsi="Calibri" w:cs="Calibri"/>
              </w:rPr>
              <w:t>Bilionis</w:t>
            </w:r>
            <w:proofErr w:type="spellEnd"/>
            <w:r w:rsidRPr="00D27E49">
              <w:rPr>
                <w:rFonts w:ascii="Calibri" w:hAnsi="Calibri" w:cs="Calibri"/>
              </w:rPr>
              <w:t xml:space="preserve">, </w:t>
            </w: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</w:rPr>
              <w:t xml:space="preserve">, Kenzo </w:t>
            </w:r>
            <w:proofErr w:type="spellStart"/>
            <w:r w:rsidRPr="00D27E49">
              <w:rPr>
                <w:rFonts w:ascii="Calibri" w:hAnsi="Calibri" w:cs="Calibri"/>
              </w:rPr>
              <w:t>Kamiya</w:t>
            </w:r>
            <w:proofErr w:type="spellEnd"/>
            <w:r w:rsidRPr="00D27E49">
              <w:rPr>
                <w:rFonts w:ascii="Calibri" w:hAnsi="Calibri" w:cs="Calibri"/>
              </w:rPr>
              <w:t xml:space="preserve">, </w:t>
            </w:r>
            <w:r w:rsidRPr="0065167A">
              <w:rPr>
                <w:rFonts w:ascii="Calibri" w:hAnsi="Calibri" w:cs="Calibri"/>
                <w:b/>
                <w:u w:val="single"/>
              </w:rPr>
              <w:t>Jongseong Choi</w:t>
            </w:r>
            <w:r w:rsidRPr="00D27E49">
              <w:rPr>
                <w:rFonts w:ascii="Calibri" w:hAnsi="Calibri" w:cs="Calibri"/>
              </w:rPr>
              <w:t xml:space="preserve">, </w:t>
            </w:r>
            <w:proofErr w:type="spellStart"/>
            <w:r w:rsidRPr="00D27E49">
              <w:rPr>
                <w:rFonts w:ascii="Calibri" w:hAnsi="Calibri" w:cs="Calibri"/>
              </w:rPr>
              <w:t>Xiaoyu</w:t>
            </w:r>
            <w:proofErr w:type="spellEnd"/>
            <w:r w:rsidRPr="00D27E49">
              <w:rPr>
                <w:rFonts w:ascii="Calibri" w:hAnsi="Calibri" w:cs="Calibri"/>
              </w:rPr>
              <w:t xml:space="preserve"> Liu, &amp; Arindam G. Chowdhury (20</w:t>
            </w:r>
            <w:r>
              <w:rPr>
                <w:rFonts w:ascii="Calibri" w:hAnsi="Calibri" w:cs="Calibri"/>
              </w:rPr>
              <w:t>19</w:t>
            </w:r>
            <w:r w:rsidRPr="00D27E49">
              <w:rPr>
                <w:rFonts w:ascii="Calibri" w:hAnsi="Calibri" w:cs="Calibri"/>
              </w:rPr>
              <w:t xml:space="preserve">), Towards fully automated post-event data collection and analysis: pre-event and post-event information fusion. </w:t>
            </w:r>
            <w:r w:rsidRPr="00D27E49">
              <w:rPr>
                <w:rFonts w:ascii="Calibri" w:hAnsi="Calibri" w:cs="Calibri"/>
                <w:i/>
              </w:rPr>
              <w:t>Engineering Structure</w:t>
            </w:r>
            <w:r>
              <w:rPr>
                <w:rFonts w:ascii="Calibri" w:hAnsi="Calibri" w:cs="Calibri"/>
                <w:i/>
              </w:rPr>
              <w:t>,</w:t>
            </w:r>
            <w:r w:rsidRPr="00D27E49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a</w:t>
            </w:r>
            <w:r w:rsidRPr="00D27E49">
              <w:rPr>
                <w:rFonts w:ascii="Calibri" w:hAnsi="Calibri" w:cs="Calibri"/>
              </w:rPr>
              <w:t>ccepted</w:t>
            </w:r>
          </w:p>
        </w:tc>
      </w:tr>
      <w:tr w:rsidR="00AF56CE" w:rsidRPr="00F91072" w14:paraId="730E5FD5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69214A38" w14:textId="77777777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lastRenderedPageBreak/>
              <w:t>[J7]</w:t>
            </w:r>
          </w:p>
        </w:tc>
        <w:tc>
          <w:tcPr>
            <w:tcW w:w="10390" w:type="dxa"/>
          </w:tcPr>
          <w:p w14:paraId="3D294379" w14:textId="32DBF278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65167A">
              <w:rPr>
                <w:rFonts w:ascii="Calibri" w:hAnsi="Calibri" w:cs="Calibri"/>
                <w:b/>
                <w:u w:val="single"/>
              </w:rPr>
              <w:t>Jongseong Choi</w:t>
            </w:r>
            <w:r w:rsidRPr="00D27E49">
              <w:rPr>
                <w:rFonts w:ascii="Calibri" w:hAnsi="Calibri" w:cs="Calibri"/>
              </w:rPr>
              <w:t xml:space="preserve">, </w:t>
            </w:r>
            <w:proofErr w:type="spellStart"/>
            <w:r w:rsidRPr="00D27E49">
              <w:rPr>
                <w:rFonts w:ascii="Calibri" w:hAnsi="Calibri" w:cs="Calibri"/>
              </w:rPr>
              <w:t>Patrikakis</w:t>
            </w:r>
            <w:proofErr w:type="spellEnd"/>
            <w:r w:rsidRPr="00D27E49">
              <w:rPr>
                <w:rFonts w:ascii="Calibri" w:hAnsi="Calibri" w:cs="Calibri"/>
              </w:rPr>
              <w:t xml:space="preserve"> </w:t>
            </w:r>
            <w:proofErr w:type="spellStart"/>
            <w:r w:rsidRPr="00D27E49">
              <w:rPr>
                <w:rFonts w:ascii="Calibri" w:hAnsi="Calibri" w:cs="Calibri"/>
              </w:rPr>
              <w:t>Charalampos</w:t>
            </w:r>
            <w:proofErr w:type="spellEnd"/>
            <w:r w:rsidRPr="00D27E49">
              <w:rPr>
                <w:rFonts w:ascii="Calibri" w:hAnsi="Calibri" w:cs="Calibri"/>
              </w:rPr>
              <w:t xml:space="preserve">, </w:t>
            </w: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</w:rPr>
              <w:t xml:space="preserve">, &amp; Shirley J. Dyke, </w:t>
            </w:r>
            <w:r w:rsidRPr="00D27E49">
              <w:rPr>
                <w:rFonts w:ascii="Calibri" w:eastAsia="Batang" w:hAnsi="Calibri" w:cs="Calibri"/>
              </w:rPr>
              <w:t>Robust Graffiti Detection Approach in European Historical Monuments</w:t>
            </w:r>
            <w:r w:rsidRPr="00D27E49">
              <w:rPr>
                <w:rFonts w:ascii="Calibri" w:hAnsi="Calibri" w:cs="Calibri"/>
              </w:rPr>
              <w:t>,</w:t>
            </w:r>
            <w:r>
              <w:rPr>
                <w:rFonts w:ascii="Calibri" w:hAnsi="Calibri" w:cs="Calibri"/>
              </w:rPr>
              <w:t xml:space="preserve"> </w:t>
            </w:r>
            <w:r>
              <w:rPr>
                <w:rFonts w:ascii="Calibri" w:eastAsia="Batang" w:hAnsi="Calibri" w:cs="Calibri"/>
                <w:i/>
              </w:rPr>
              <w:t>Sensors,</w:t>
            </w:r>
            <w:r w:rsidRPr="00D27E49">
              <w:rPr>
                <w:rFonts w:ascii="Calibri" w:hAnsi="Calibri" w:cs="Calibri"/>
              </w:rPr>
              <w:t xml:space="preserve"> under review</w:t>
            </w:r>
          </w:p>
        </w:tc>
      </w:tr>
      <w:tr w:rsidR="00AF56CE" w:rsidRPr="00F91072" w14:paraId="5226BCDD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097F5748" w14:textId="77777777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J6]</w:t>
            </w:r>
          </w:p>
        </w:tc>
        <w:tc>
          <w:tcPr>
            <w:tcW w:w="10390" w:type="dxa"/>
          </w:tcPr>
          <w:p w14:paraId="75442405" w14:textId="3248DE53" w:rsidR="00AF56CE" w:rsidRPr="0093546D" w:rsidRDefault="0093546D" w:rsidP="00AF56CE">
            <w:pPr>
              <w:spacing w:line="276" w:lineRule="auto"/>
              <w:jc w:val="both"/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</w:pP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, </w:t>
            </w: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  <w:b/>
                <w:color w:val="222222"/>
                <w:shd w:val="clear" w:color="auto" w:fill="FFFFFF"/>
              </w:rPr>
              <w:t xml:space="preserve">, 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&amp; </w:t>
            </w:r>
            <w:r w:rsidRPr="00D27E49">
              <w:rPr>
                <w:rFonts w:ascii="Calibri" w:hAnsi="Calibri" w:cs="Calibri"/>
              </w:rPr>
              <w:t>Shirley J. Dyke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. (201</w:t>
            </w:r>
            <w:r>
              <w:rPr>
                <w:rFonts w:ascii="Calibri" w:hAnsi="Calibri" w:cs="Calibri"/>
                <w:color w:val="222222"/>
                <w:shd w:val="clear" w:color="auto" w:fill="FFFFFF"/>
              </w:rPr>
              <w:t>9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), Automated region-of-interest localization and classification for vision-based visual assessment of civil infrastructure. </w:t>
            </w:r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>Structural Health Monitoring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, 1475921718765419.</w:t>
            </w:r>
            <w:bookmarkStart w:id="0" w:name="_GoBack"/>
            <w:bookmarkEnd w:id="0"/>
          </w:p>
        </w:tc>
      </w:tr>
      <w:tr w:rsidR="00AF56CE" w:rsidRPr="00F91072" w14:paraId="24224CD4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33285D9A" w14:textId="77777777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J5]</w:t>
            </w:r>
          </w:p>
        </w:tc>
        <w:tc>
          <w:tcPr>
            <w:tcW w:w="10390" w:type="dxa"/>
          </w:tcPr>
          <w:p w14:paraId="2E9BA554" w14:textId="2F365ABF" w:rsidR="00AF56CE" w:rsidRPr="00D27E49" w:rsidRDefault="0093546D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, </w:t>
            </w:r>
            <w:r w:rsidRPr="00D27E49">
              <w:rPr>
                <w:rFonts w:ascii="Calibri" w:hAnsi="Calibri" w:cs="Calibri"/>
              </w:rPr>
              <w:t>Shirley J. Dyke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, &amp; Mohammad J. </w:t>
            </w:r>
            <w:proofErr w:type="spellStart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Jahanshahi</w:t>
            </w:r>
            <w:proofErr w:type="spellEnd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 (2018), Computer-aided approach for rapid post-event visual evaluation of a building façade. </w:t>
            </w:r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>Sensors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, </w:t>
            </w:r>
            <w:r w:rsidRPr="00D27E49">
              <w:rPr>
                <w:rFonts w:ascii="Calibri" w:hAnsi="Calibri" w:cs="Calibri"/>
                <w:iCs/>
                <w:color w:val="222222"/>
                <w:shd w:val="clear" w:color="auto" w:fill="FFFFFF"/>
              </w:rPr>
              <w:t>18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(9), 3017.</w:t>
            </w:r>
          </w:p>
        </w:tc>
      </w:tr>
      <w:tr w:rsidR="00AF56CE" w:rsidRPr="00F91072" w14:paraId="613B62D1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52EA152A" w14:textId="77777777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J4]</w:t>
            </w:r>
          </w:p>
        </w:tc>
        <w:tc>
          <w:tcPr>
            <w:tcW w:w="10390" w:type="dxa"/>
          </w:tcPr>
          <w:p w14:paraId="793AD647" w14:textId="4BA338AD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, </w:t>
            </w: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, &amp; </w:t>
            </w:r>
            <w:r w:rsidRPr="00D27E49">
              <w:rPr>
                <w:rFonts w:ascii="Calibri" w:hAnsi="Calibri" w:cs="Calibri"/>
              </w:rPr>
              <w:t>Shirley J. Dyke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 (2017), Autonomous image localization for visual inspection of civil infrastructure. </w:t>
            </w:r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>Smart Materials and Structures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, </w:t>
            </w:r>
            <w:r w:rsidRPr="00D27E49">
              <w:rPr>
                <w:rFonts w:ascii="Calibri" w:hAnsi="Calibri" w:cs="Calibri"/>
                <w:iCs/>
                <w:color w:val="222222"/>
                <w:shd w:val="clear" w:color="auto" w:fill="FFFFFF"/>
              </w:rPr>
              <w:t>26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(3), 035051.</w:t>
            </w:r>
            <w:r>
              <w:rPr>
                <w:rFonts w:ascii="Calibri" w:hAnsi="Calibri" w:cs="Calibri"/>
                <w:color w:val="222222"/>
                <w:shd w:val="clear" w:color="auto" w:fill="FFFFFF"/>
              </w:rPr>
              <w:t xml:space="preserve"> </w:t>
            </w:r>
          </w:p>
        </w:tc>
      </w:tr>
      <w:tr w:rsidR="00AF56CE" w:rsidRPr="00F91072" w14:paraId="5AE6A397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3E4AE409" w14:textId="77777777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J3]</w:t>
            </w:r>
          </w:p>
        </w:tc>
        <w:tc>
          <w:tcPr>
            <w:tcW w:w="10390" w:type="dxa"/>
          </w:tcPr>
          <w:p w14:paraId="5A1B0DA0" w14:textId="392F6E0A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Jeffrey A. Roux, </w:t>
            </w: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, &amp; </w:t>
            </w:r>
            <w:proofErr w:type="spellStart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Neerad</w:t>
            </w:r>
            <w:proofErr w:type="spellEnd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 Shakya (2014), Parametric scramjet cycle analysis for nonideal mass flow rate. </w:t>
            </w:r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 xml:space="preserve">Journal of </w:t>
            </w:r>
            <w:proofErr w:type="spellStart"/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>Thermophysics</w:t>
            </w:r>
            <w:proofErr w:type="spellEnd"/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 xml:space="preserve"> and Heat Transfer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, </w:t>
            </w:r>
            <w:r w:rsidRPr="00D27E49">
              <w:rPr>
                <w:rFonts w:ascii="Calibri" w:hAnsi="Calibri" w:cs="Calibri"/>
                <w:iCs/>
                <w:color w:val="222222"/>
                <w:shd w:val="clear" w:color="auto" w:fill="FFFFFF"/>
              </w:rPr>
              <w:t>28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(1), 166-171.</w:t>
            </w:r>
          </w:p>
        </w:tc>
      </w:tr>
      <w:tr w:rsidR="00AF56CE" w:rsidRPr="00F91072" w14:paraId="626A91A8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5D1ECA58" w14:textId="77777777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J2]</w:t>
            </w:r>
          </w:p>
        </w:tc>
        <w:tc>
          <w:tcPr>
            <w:tcW w:w="10390" w:type="dxa"/>
          </w:tcPr>
          <w:p w14:paraId="014580CB" w14:textId="4FFD47F9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Jeffrey A. Roux, </w:t>
            </w:r>
            <w:proofErr w:type="spellStart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Neerad</w:t>
            </w:r>
            <w:proofErr w:type="spellEnd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 Shakya, &amp; </w:t>
            </w: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 (2013), Scramjet: minimum thrust-specific fuel consumption with material limit. </w:t>
            </w:r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 xml:space="preserve">Journal of </w:t>
            </w:r>
            <w:proofErr w:type="spellStart"/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>Thermophysics</w:t>
            </w:r>
            <w:proofErr w:type="spellEnd"/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 xml:space="preserve"> and Heat Transfer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, </w:t>
            </w:r>
            <w:r w:rsidRPr="00D27E49">
              <w:rPr>
                <w:rFonts w:ascii="Calibri" w:hAnsi="Calibri" w:cs="Calibri"/>
                <w:iCs/>
                <w:color w:val="222222"/>
                <w:shd w:val="clear" w:color="auto" w:fill="FFFFFF"/>
              </w:rPr>
              <w:t>27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(2), 367-368.</w:t>
            </w:r>
          </w:p>
        </w:tc>
      </w:tr>
      <w:tr w:rsidR="00AF56CE" w:rsidRPr="00F91072" w14:paraId="2364F73A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2D62D6CA" w14:textId="77777777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J1]</w:t>
            </w:r>
          </w:p>
        </w:tc>
        <w:tc>
          <w:tcPr>
            <w:tcW w:w="10390" w:type="dxa"/>
          </w:tcPr>
          <w:p w14:paraId="5387B0D3" w14:textId="1994B300" w:rsidR="00AF56CE" w:rsidRDefault="00AF56CE" w:rsidP="00AF56CE">
            <w:pPr>
              <w:spacing w:after="160" w:line="276" w:lineRule="auto"/>
              <w:jc w:val="both"/>
              <w:rPr>
                <w:rFonts w:ascii="Calibri" w:hAnsi="Calibri" w:cs="Calibri"/>
                <w:color w:val="222222"/>
                <w:shd w:val="clear" w:color="auto" w:fill="FFFFFF"/>
              </w:rPr>
            </w:pP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Jeffrey A. Roux, </w:t>
            </w:r>
            <w:proofErr w:type="spellStart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Neerad</w:t>
            </w:r>
            <w:proofErr w:type="spellEnd"/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 Shakya, &amp; </w:t>
            </w: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 xml:space="preserve"> (2012), Revised parametric ideal scramjet cycle analysis. </w:t>
            </w:r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 xml:space="preserve">Journal of </w:t>
            </w:r>
            <w:proofErr w:type="spellStart"/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>Thermophysics</w:t>
            </w:r>
            <w:proofErr w:type="spellEnd"/>
            <w:r w:rsidRPr="00D27E49">
              <w:rPr>
                <w:rFonts w:ascii="Calibri" w:hAnsi="Calibri" w:cs="Calibri"/>
                <w:i/>
                <w:iCs/>
                <w:color w:val="222222"/>
                <w:shd w:val="clear" w:color="auto" w:fill="FFFFFF"/>
              </w:rPr>
              <w:t xml:space="preserve"> and Heat Transfer</w:t>
            </w:r>
            <w:r w:rsidRPr="00D27E49">
              <w:rPr>
                <w:rFonts w:ascii="Calibri" w:hAnsi="Calibri" w:cs="Calibri"/>
                <w:i/>
                <w:color w:val="222222"/>
                <w:shd w:val="clear" w:color="auto" w:fill="FFFFFF"/>
              </w:rPr>
              <w:t>, </w:t>
            </w:r>
            <w:r w:rsidRPr="00D27E49">
              <w:rPr>
                <w:rFonts w:ascii="Calibri" w:hAnsi="Calibri" w:cs="Calibri"/>
                <w:iCs/>
                <w:color w:val="222222"/>
                <w:shd w:val="clear" w:color="auto" w:fill="FFFFFF"/>
              </w:rPr>
              <w:t>27</w:t>
            </w:r>
            <w:r w:rsidRPr="00D27E49">
              <w:rPr>
                <w:rFonts w:ascii="Calibri" w:hAnsi="Calibri" w:cs="Calibri"/>
                <w:color w:val="222222"/>
                <w:shd w:val="clear" w:color="auto" w:fill="FFFFFF"/>
              </w:rPr>
              <w:t>(1), 178-183.</w:t>
            </w:r>
          </w:p>
          <w:p w14:paraId="43D6D2E2" w14:textId="746EA39D" w:rsidR="00AF56CE" w:rsidRPr="00D27E49" w:rsidRDefault="00AF56CE" w:rsidP="00AF56CE">
            <w:pPr>
              <w:spacing w:after="160" w:line="276" w:lineRule="auto"/>
              <w:jc w:val="both"/>
              <w:rPr>
                <w:rFonts w:ascii="Calibri" w:hAnsi="Calibri" w:cs="Calibri"/>
              </w:rPr>
            </w:pPr>
          </w:p>
        </w:tc>
      </w:tr>
      <w:tr w:rsidR="00AF56CE" w:rsidRPr="00F91072" w14:paraId="396201FD" w14:textId="77777777" w:rsidTr="00920EEE">
        <w:tc>
          <w:tcPr>
            <w:tcW w:w="10915" w:type="dxa"/>
            <w:gridSpan w:val="2"/>
            <w:tcBorders>
              <w:bottom w:val="single" w:sz="18" w:space="0" w:color="auto"/>
            </w:tcBorders>
            <w:tcMar>
              <w:left w:w="43" w:type="dxa"/>
              <w:right w:w="43" w:type="dxa"/>
            </w:tcMar>
          </w:tcPr>
          <w:p w14:paraId="7121D129" w14:textId="76E36BB4" w:rsidR="00AF56CE" w:rsidRPr="00F91072" w:rsidRDefault="00AF56CE" w:rsidP="00AF56CE">
            <w:pPr>
              <w:spacing w:line="276" w:lineRule="auto"/>
              <w:jc w:val="both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b/>
                <w:sz w:val="24"/>
              </w:rPr>
              <w:t xml:space="preserve">CONFERENCE PROCEEDINGS &amp; OTHER ARTICLES </w:t>
            </w:r>
          </w:p>
        </w:tc>
      </w:tr>
      <w:tr w:rsidR="00AF56CE" w:rsidRPr="00D27E49" w14:paraId="64BEC2A4" w14:textId="77777777" w:rsidTr="00920EEE">
        <w:tc>
          <w:tcPr>
            <w:tcW w:w="525" w:type="dxa"/>
            <w:tcBorders>
              <w:top w:val="single" w:sz="18" w:space="0" w:color="auto"/>
            </w:tcBorders>
            <w:tcMar>
              <w:left w:w="43" w:type="dxa"/>
              <w:right w:w="43" w:type="dxa"/>
            </w:tcMar>
          </w:tcPr>
          <w:p w14:paraId="7FF3168E" w14:textId="39335A11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C</w:t>
            </w:r>
            <w:r>
              <w:rPr>
                <w:rFonts w:ascii="Calibri" w:hAnsi="Calibri" w:cs="Calibri"/>
                <w:b/>
              </w:rPr>
              <w:t>6</w:t>
            </w:r>
            <w:r w:rsidRPr="00D27E49">
              <w:rPr>
                <w:rFonts w:ascii="Calibri" w:hAnsi="Calibri" w:cs="Calibri"/>
                <w:b/>
              </w:rPr>
              <w:t>]</w:t>
            </w:r>
          </w:p>
        </w:tc>
        <w:tc>
          <w:tcPr>
            <w:tcW w:w="10390" w:type="dxa"/>
            <w:tcBorders>
              <w:top w:val="single" w:sz="18" w:space="0" w:color="auto"/>
            </w:tcBorders>
          </w:tcPr>
          <w:p w14:paraId="2BB54903" w14:textId="5C4B102C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D27E49">
              <w:rPr>
                <w:rFonts w:ascii="Calibri" w:hAnsi="Calibri" w:cs="Calibri"/>
              </w:rPr>
              <w:t xml:space="preserve">Shirley J. Dyke, </w:t>
            </w:r>
            <w:proofErr w:type="spellStart"/>
            <w:r w:rsidRPr="00D27E49">
              <w:rPr>
                <w:rFonts w:ascii="Calibri" w:hAnsi="Calibri" w:cs="Calibri"/>
              </w:rPr>
              <w:t>Xiaoyu</w:t>
            </w:r>
            <w:proofErr w:type="spellEnd"/>
            <w:r w:rsidRPr="00D27E49">
              <w:rPr>
                <w:rFonts w:ascii="Calibri" w:hAnsi="Calibri" w:cs="Calibri"/>
              </w:rPr>
              <w:t xml:space="preserve"> Liu, </w:t>
            </w: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</w:rPr>
              <w:t xml:space="preserve">, </w:t>
            </w: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</w:rPr>
              <w:t xml:space="preserve">, Juan Park, Ali </w:t>
            </w:r>
            <w:proofErr w:type="spellStart"/>
            <w:r w:rsidRPr="00D27E49">
              <w:rPr>
                <w:rFonts w:ascii="Calibri" w:hAnsi="Calibri" w:cs="Calibri"/>
              </w:rPr>
              <w:t>Lenjani</w:t>
            </w:r>
            <w:proofErr w:type="spellEnd"/>
            <w:r w:rsidRPr="00D27E49">
              <w:rPr>
                <w:rFonts w:ascii="Calibri" w:hAnsi="Calibri" w:cs="Calibri"/>
              </w:rPr>
              <w:t xml:space="preserve">, Julio </w:t>
            </w:r>
            <w:r w:rsidRPr="00D27E49">
              <w:rPr>
                <w:rFonts w:ascii="Calibri" w:hAnsi="Calibri" w:cs="Calibri" w:hint="eastAsia"/>
              </w:rPr>
              <w:t>A.</w:t>
            </w:r>
            <w:r w:rsidRPr="00D27E49">
              <w:rPr>
                <w:rFonts w:ascii="Calibri" w:hAnsi="Calibri" w:cs="Calibri"/>
              </w:rPr>
              <w:t xml:space="preserve"> Ramirez, &amp; Randall Poston (2020), “Learning from Earthquakes Using the Automatic Reconnaissance Image Organizer,” Proceedings of 17</w:t>
            </w:r>
            <w:r w:rsidRPr="00D27E49">
              <w:rPr>
                <w:rFonts w:ascii="Calibri" w:hAnsi="Calibri" w:cs="Calibri"/>
                <w:vertAlign w:val="superscript"/>
              </w:rPr>
              <w:t>th</w:t>
            </w:r>
            <w:r w:rsidRPr="00D27E49">
              <w:rPr>
                <w:rFonts w:ascii="Calibri" w:hAnsi="Calibri" w:cs="Calibri"/>
              </w:rPr>
              <w:t xml:space="preserve"> World Conference on Earthquake Engineering, Sendai, Japan, Sep 13-18, 2020</w:t>
            </w:r>
            <w:r>
              <w:rPr>
                <w:rFonts w:ascii="Calibri" w:hAnsi="Calibri" w:cs="Calibri"/>
              </w:rPr>
              <w:t>, submitted</w:t>
            </w:r>
          </w:p>
        </w:tc>
      </w:tr>
      <w:tr w:rsidR="00AF56CE" w:rsidRPr="00D27E49" w14:paraId="70435BE2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053E0385" w14:textId="588E11D5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C</w:t>
            </w:r>
            <w:r>
              <w:rPr>
                <w:rFonts w:ascii="Calibri" w:hAnsi="Calibri" w:cs="Calibri"/>
                <w:b/>
              </w:rPr>
              <w:t>5</w:t>
            </w:r>
            <w:r w:rsidRPr="00D27E49">
              <w:rPr>
                <w:rFonts w:ascii="Calibri" w:hAnsi="Calibri" w:cs="Calibri"/>
                <w:b/>
              </w:rPr>
              <w:t>]</w:t>
            </w:r>
          </w:p>
        </w:tc>
        <w:tc>
          <w:tcPr>
            <w:tcW w:w="10390" w:type="dxa"/>
          </w:tcPr>
          <w:p w14:paraId="3719B50C" w14:textId="77777777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proofErr w:type="spellStart"/>
            <w:r w:rsidRPr="00D27E49">
              <w:rPr>
                <w:rFonts w:ascii="Calibri" w:hAnsi="Calibri" w:cs="Calibri"/>
              </w:rPr>
              <w:t>Audai</w:t>
            </w:r>
            <w:proofErr w:type="spellEnd"/>
            <w:r w:rsidRPr="00D27E49">
              <w:rPr>
                <w:rFonts w:ascii="Calibri" w:hAnsi="Calibri" w:cs="Calibri"/>
              </w:rPr>
              <w:t xml:space="preserve"> </w:t>
            </w:r>
            <w:proofErr w:type="spellStart"/>
            <w:r w:rsidRPr="00D27E49">
              <w:rPr>
                <w:rFonts w:ascii="Calibri" w:hAnsi="Calibri" w:cs="Calibri"/>
              </w:rPr>
              <w:t>Theinat</w:t>
            </w:r>
            <w:proofErr w:type="spellEnd"/>
            <w:r w:rsidRPr="00D27E49">
              <w:rPr>
                <w:rFonts w:ascii="Calibri" w:hAnsi="Calibri" w:cs="Calibri"/>
              </w:rPr>
              <w:t xml:space="preserve">, Anahita </w:t>
            </w:r>
            <w:proofErr w:type="spellStart"/>
            <w:r w:rsidRPr="00D27E49">
              <w:rPr>
                <w:rFonts w:ascii="Calibri" w:hAnsi="Calibri" w:cs="Calibri"/>
              </w:rPr>
              <w:t>Modiriasari</w:t>
            </w:r>
            <w:proofErr w:type="spellEnd"/>
            <w:r w:rsidRPr="00D27E49">
              <w:rPr>
                <w:rFonts w:ascii="Calibri" w:hAnsi="Calibri" w:cs="Calibri"/>
              </w:rPr>
              <w:t xml:space="preserve">, Antonio Bobet, Jay </w:t>
            </w:r>
            <w:proofErr w:type="spellStart"/>
            <w:r w:rsidRPr="00D27E49">
              <w:rPr>
                <w:rFonts w:ascii="Calibri" w:hAnsi="Calibri" w:cs="Calibri"/>
              </w:rPr>
              <w:t>Melosh</w:t>
            </w:r>
            <w:proofErr w:type="spellEnd"/>
            <w:r w:rsidRPr="00D27E49">
              <w:rPr>
                <w:rFonts w:ascii="Calibri" w:hAnsi="Calibri" w:cs="Calibri"/>
              </w:rPr>
              <w:t xml:space="preserve">, Shirley J. Dyke, Julio A. Ramirez, </w:t>
            </w: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</w:rPr>
              <w:t xml:space="preserve">, Amin </w:t>
            </w:r>
            <w:proofErr w:type="spellStart"/>
            <w:r w:rsidRPr="00D27E49">
              <w:rPr>
                <w:rFonts w:ascii="Calibri" w:hAnsi="Calibri" w:cs="Calibri"/>
              </w:rPr>
              <w:t>Maghareh</w:t>
            </w:r>
            <w:proofErr w:type="spellEnd"/>
            <w:r w:rsidRPr="00D27E49">
              <w:rPr>
                <w:rFonts w:ascii="Calibri" w:hAnsi="Calibri" w:cs="Calibri"/>
              </w:rPr>
              <w:t>, &amp; Daniel Gomez (2019, March), “Geology Explorations of Lava Tubes in the National Beds Lava Monuments,” In Lunar and Planetary Science Conference (Vol. 50).</w:t>
            </w:r>
          </w:p>
        </w:tc>
      </w:tr>
      <w:tr w:rsidR="00AF56CE" w:rsidRPr="00D27E49" w14:paraId="3126A8DA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6328D4BA" w14:textId="6A4DC5A2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C</w:t>
            </w:r>
            <w:r>
              <w:rPr>
                <w:rFonts w:ascii="Calibri" w:hAnsi="Calibri" w:cs="Calibri"/>
                <w:b/>
              </w:rPr>
              <w:t>4</w:t>
            </w:r>
            <w:r w:rsidRPr="00D27E49">
              <w:rPr>
                <w:rFonts w:ascii="Calibri" w:hAnsi="Calibri" w:cs="Calibri"/>
                <w:b/>
              </w:rPr>
              <w:t>]</w:t>
            </w:r>
          </w:p>
        </w:tc>
        <w:tc>
          <w:tcPr>
            <w:tcW w:w="10390" w:type="dxa"/>
          </w:tcPr>
          <w:p w14:paraId="3075C581" w14:textId="77777777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</w:rPr>
              <w:t xml:space="preserve">, </w:t>
            </w: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</w:rPr>
              <w:t xml:space="preserve">, Shirley J. Dyke, Mohammad R. </w:t>
            </w:r>
            <w:proofErr w:type="spellStart"/>
            <w:r w:rsidRPr="00D27E49">
              <w:rPr>
                <w:rFonts w:ascii="Calibri" w:hAnsi="Calibri" w:cs="Calibri"/>
              </w:rPr>
              <w:t>Jahanshahi</w:t>
            </w:r>
            <w:proofErr w:type="spellEnd"/>
            <w:r w:rsidRPr="00D27E49">
              <w:rPr>
                <w:rFonts w:ascii="Calibri" w:hAnsi="Calibri" w:cs="Calibri"/>
              </w:rPr>
              <w:t xml:space="preserve">, &amp; Gun </w:t>
            </w:r>
            <w:proofErr w:type="spellStart"/>
            <w:r w:rsidRPr="00D27E49">
              <w:rPr>
                <w:rFonts w:ascii="Calibri" w:hAnsi="Calibri" w:cs="Calibri"/>
              </w:rPr>
              <w:t>Wook</w:t>
            </w:r>
            <w:proofErr w:type="spellEnd"/>
            <w:r w:rsidRPr="00D27E49">
              <w:rPr>
                <w:rFonts w:ascii="Calibri" w:hAnsi="Calibri" w:cs="Calibri"/>
              </w:rPr>
              <w:t xml:space="preserve"> Park (2018), “Rapid Vision-Based Inspection of Nonstructural Components in Buildings,” Proceedings of the 9th European Workshop on Structural Health Monitoring, Manchester, UK, July 10-13, 2018.</w:t>
            </w:r>
          </w:p>
        </w:tc>
      </w:tr>
      <w:tr w:rsidR="00AF56CE" w:rsidRPr="00D27E49" w14:paraId="592911B7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22F7A51C" w14:textId="77777777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C3]</w:t>
            </w:r>
          </w:p>
        </w:tc>
        <w:tc>
          <w:tcPr>
            <w:tcW w:w="10390" w:type="dxa"/>
          </w:tcPr>
          <w:p w14:paraId="1185E82F" w14:textId="77777777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</w:rPr>
              <w:t xml:space="preserve">, Anup Mohan, Shirley J. Dyke, Mohammad R. </w:t>
            </w:r>
            <w:proofErr w:type="spellStart"/>
            <w:r w:rsidRPr="00D27E49">
              <w:rPr>
                <w:rFonts w:ascii="Calibri" w:hAnsi="Calibri" w:cs="Calibri"/>
              </w:rPr>
              <w:t>Jahanshahi</w:t>
            </w:r>
            <w:proofErr w:type="spellEnd"/>
            <w:r w:rsidRPr="00D27E49">
              <w:rPr>
                <w:rFonts w:ascii="Calibri" w:hAnsi="Calibri" w:cs="Calibri"/>
              </w:rPr>
              <w:t xml:space="preserve">, </w:t>
            </w: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</w:rPr>
              <w:t xml:space="preserve">, </w:t>
            </w:r>
            <w:proofErr w:type="spellStart"/>
            <w:r w:rsidRPr="00D27E49">
              <w:rPr>
                <w:rFonts w:ascii="Calibri" w:hAnsi="Calibri" w:cs="Calibri"/>
              </w:rPr>
              <w:t>Ziyi</w:t>
            </w:r>
            <w:proofErr w:type="spellEnd"/>
            <w:r w:rsidRPr="00D27E49">
              <w:rPr>
                <w:rFonts w:ascii="Calibri" w:hAnsi="Calibri" w:cs="Calibri"/>
              </w:rPr>
              <w:t xml:space="preserve"> Zhao, &amp; Julio A. Ramirez (2017), “Image-Based Collection and Measurements for Construction Pay Items,” Purdue University e-</w:t>
            </w:r>
            <w:proofErr w:type="spellStart"/>
            <w:r w:rsidRPr="00D27E49">
              <w:rPr>
                <w:rFonts w:ascii="Calibri" w:hAnsi="Calibri" w:cs="Calibri"/>
              </w:rPr>
              <w:t>publidation</w:t>
            </w:r>
            <w:proofErr w:type="spellEnd"/>
            <w:r w:rsidRPr="00D27E49">
              <w:rPr>
                <w:rFonts w:ascii="Calibri" w:hAnsi="Calibri" w:cs="Calibri"/>
              </w:rPr>
              <w:t>.</w:t>
            </w:r>
          </w:p>
        </w:tc>
      </w:tr>
      <w:tr w:rsidR="00AF56CE" w:rsidRPr="00D27E49" w14:paraId="0EBA3292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17996DA1" w14:textId="77777777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C2]</w:t>
            </w:r>
          </w:p>
        </w:tc>
        <w:tc>
          <w:tcPr>
            <w:tcW w:w="10390" w:type="dxa"/>
          </w:tcPr>
          <w:p w14:paraId="740F6C49" w14:textId="77777777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</w:rPr>
              <w:t xml:space="preserve">, </w:t>
            </w: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</w:rPr>
              <w:t>, &amp; Shirley J. Dyke (2017), “</w:t>
            </w:r>
            <w:r w:rsidRPr="00D27E49">
              <w:rPr>
                <w:rFonts w:eastAsia="Batang" w:cstheme="minorHAnsi"/>
                <w:bCs/>
                <w:szCs w:val="20"/>
              </w:rPr>
              <w:t>Automated Region-of-Interest Localization and Classification for Visual Assessment on Civil Infrastructure,</w:t>
            </w:r>
            <w:r w:rsidRPr="00D27E49">
              <w:rPr>
                <w:rFonts w:ascii="Calibri" w:hAnsi="Calibri" w:cs="Calibri"/>
              </w:rPr>
              <w:t>” Proceedings of the 11th International Workshop on Structural Health Monitoring, Stanford, CA, September 12-14, 2017.</w:t>
            </w:r>
          </w:p>
        </w:tc>
      </w:tr>
      <w:tr w:rsidR="00AF56CE" w:rsidRPr="00D27E49" w14:paraId="0AC27CEC" w14:textId="77777777" w:rsidTr="00920EEE">
        <w:tc>
          <w:tcPr>
            <w:tcW w:w="525" w:type="dxa"/>
            <w:tcMar>
              <w:left w:w="43" w:type="dxa"/>
              <w:right w:w="43" w:type="dxa"/>
            </w:tcMar>
          </w:tcPr>
          <w:p w14:paraId="1832BCDE" w14:textId="77777777" w:rsidR="00AF56CE" w:rsidRPr="00D27E49" w:rsidRDefault="00AF56CE" w:rsidP="00AF56CE">
            <w:pPr>
              <w:spacing w:line="276" w:lineRule="auto"/>
              <w:jc w:val="right"/>
              <w:rPr>
                <w:rFonts w:ascii="Calibri" w:hAnsi="Calibri" w:cs="Calibri"/>
                <w:b/>
              </w:rPr>
            </w:pPr>
            <w:r w:rsidRPr="00D27E49">
              <w:rPr>
                <w:rFonts w:ascii="Calibri" w:hAnsi="Calibri" w:cs="Calibri"/>
                <w:b/>
              </w:rPr>
              <w:t>[C1]</w:t>
            </w:r>
          </w:p>
        </w:tc>
        <w:tc>
          <w:tcPr>
            <w:tcW w:w="10390" w:type="dxa"/>
            <w:shd w:val="clear" w:color="auto" w:fill="auto"/>
          </w:tcPr>
          <w:p w14:paraId="6D846278" w14:textId="77777777" w:rsidR="00AF56CE" w:rsidRPr="00D27E49" w:rsidRDefault="00AF56CE" w:rsidP="00AF56CE">
            <w:pPr>
              <w:spacing w:line="276" w:lineRule="auto"/>
              <w:jc w:val="both"/>
              <w:rPr>
                <w:rFonts w:ascii="Calibri" w:hAnsi="Calibri" w:cs="Calibri"/>
              </w:rPr>
            </w:pPr>
            <w:proofErr w:type="spellStart"/>
            <w:r w:rsidRPr="00D27E49">
              <w:rPr>
                <w:rFonts w:ascii="Calibri" w:hAnsi="Calibri" w:cs="Calibri"/>
              </w:rPr>
              <w:t>Chul</w:t>
            </w:r>
            <w:proofErr w:type="spellEnd"/>
            <w:r w:rsidRPr="00D27E49">
              <w:rPr>
                <w:rFonts w:ascii="Calibri" w:hAnsi="Calibri" w:cs="Calibri"/>
              </w:rPr>
              <w:t xml:space="preserve"> Min </w:t>
            </w:r>
            <w:proofErr w:type="spellStart"/>
            <w:r w:rsidRPr="00D27E49">
              <w:rPr>
                <w:rFonts w:ascii="Calibri" w:hAnsi="Calibri" w:cs="Calibri"/>
              </w:rPr>
              <w:t>Yeum</w:t>
            </w:r>
            <w:proofErr w:type="spellEnd"/>
            <w:r w:rsidRPr="00D27E49">
              <w:rPr>
                <w:rFonts w:ascii="Calibri" w:hAnsi="Calibri" w:cs="Calibri"/>
              </w:rPr>
              <w:t xml:space="preserve">, </w:t>
            </w:r>
            <w:r w:rsidRPr="0065167A">
              <w:rPr>
                <w:rFonts w:ascii="Calibri" w:hAnsi="Calibri" w:cs="Calibri"/>
                <w:b/>
                <w:color w:val="222222"/>
                <w:u w:val="single"/>
                <w:shd w:val="clear" w:color="auto" w:fill="FFFFFF"/>
              </w:rPr>
              <w:t>Jongseong Choi</w:t>
            </w:r>
            <w:r w:rsidRPr="00D27E49">
              <w:rPr>
                <w:rFonts w:ascii="Calibri" w:hAnsi="Calibri" w:cs="Calibri"/>
              </w:rPr>
              <w:t xml:space="preserve">, &amp; Shirley J. Dyke (2017), “Image Localization for Computer-enhanced Visual Inspection of Civil Infrastructure,” Proceedings of Engineering Mechanics Institute Conference, San </w:t>
            </w:r>
            <w:proofErr w:type="spellStart"/>
            <w:r w:rsidRPr="00D27E49">
              <w:rPr>
                <w:rFonts w:ascii="Calibri" w:hAnsi="Calibri" w:cs="Calibri"/>
              </w:rPr>
              <w:t>Diago</w:t>
            </w:r>
            <w:proofErr w:type="spellEnd"/>
            <w:r w:rsidRPr="00D27E49">
              <w:rPr>
                <w:rFonts w:ascii="Calibri" w:hAnsi="Calibri" w:cs="Calibri"/>
              </w:rPr>
              <w:t>, CA, United States, June 4-7, 2017.</w:t>
            </w:r>
          </w:p>
        </w:tc>
      </w:tr>
    </w:tbl>
    <w:p w14:paraId="2734B6C8" w14:textId="7805001F" w:rsidR="00967BB1" w:rsidRDefault="00967BB1" w:rsidP="002F3D77">
      <w:pPr>
        <w:spacing w:after="0" w:line="276" w:lineRule="auto"/>
        <w:jc w:val="both"/>
        <w:rPr>
          <w:rFonts w:ascii="Calibri" w:hAnsi="Calibri" w:cs="Calibri"/>
          <w:sz w:val="20"/>
        </w:rPr>
      </w:pPr>
    </w:p>
    <w:p w14:paraId="72E292A8" w14:textId="79212F70" w:rsidR="00AA2250" w:rsidRPr="00AA2250" w:rsidRDefault="00AA2250" w:rsidP="00AA2250">
      <w:pPr>
        <w:rPr>
          <w:rFonts w:ascii="Calibri" w:hAnsi="Calibri" w:cs="Calibri"/>
          <w:sz w:val="20"/>
        </w:rPr>
      </w:pPr>
    </w:p>
    <w:p w14:paraId="0925D7FF" w14:textId="0BDC124E" w:rsidR="00AA2250" w:rsidRPr="00AA2250" w:rsidRDefault="00AA2250" w:rsidP="00AA2250">
      <w:pPr>
        <w:rPr>
          <w:rFonts w:ascii="Calibri" w:hAnsi="Calibri" w:cs="Calibri"/>
          <w:sz w:val="20"/>
        </w:rPr>
      </w:pPr>
    </w:p>
    <w:p w14:paraId="14B6E473" w14:textId="4766C666" w:rsidR="00AA2250" w:rsidRPr="00AA2250" w:rsidRDefault="00AA2250" w:rsidP="00AA2250">
      <w:pPr>
        <w:rPr>
          <w:rFonts w:ascii="Calibri" w:hAnsi="Calibri" w:cs="Calibri"/>
          <w:sz w:val="20"/>
        </w:rPr>
      </w:pPr>
    </w:p>
    <w:p w14:paraId="4CD620DA" w14:textId="4DB73751" w:rsidR="00AA2250" w:rsidRPr="00AA2250" w:rsidRDefault="00AA2250" w:rsidP="00AA2250">
      <w:pPr>
        <w:rPr>
          <w:rFonts w:ascii="Calibri" w:hAnsi="Calibri" w:cs="Calibri"/>
          <w:sz w:val="20"/>
        </w:rPr>
      </w:pPr>
    </w:p>
    <w:p w14:paraId="06D76E41" w14:textId="7CEF3C4C" w:rsidR="00AA2250" w:rsidRPr="00AA2250" w:rsidRDefault="00AA2250" w:rsidP="00AA2250">
      <w:pPr>
        <w:tabs>
          <w:tab w:val="left" w:pos="2866"/>
        </w:tabs>
        <w:rPr>
          <w:rFonts w:ascii="Calibri" w:hAnsi="Calibri" w:cs="Calibri"/>
          <w:sz w:val="20"/>
        </w:rPr>
      </w:pPr>
    </w:p>
    <w:sectPr w:rsidR="00AA2250" w:rsidRPr="00AA2250" w:rsidSect="005F023C">
      <w:footerReference w:type="defaul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A86283" w14:textId="77777777" w:rsidR="00722A58" w:rsidRDefault="00722A58" w:rsidP="00164D0C">
      <w:pPr>
        <w:spacing w:after="0" w:line="240" w:lineRule="auto"/>
      </w:pPr>
      <w:r>
        <w:separator/>
      </w:r>
    </w:p>
  </w:endnote>
  <w:endnote w:type="continuationSeparator" w:id="0">
    <w:p w14:paraId="65475161" w14:textId="77777777" w:rsidR="00722A58" w:rsidRDefault="00722A58" w:rsidP="00164D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D7049A" w14:textId="72ED8185" w:rsidR="00FC4F8A" w:rsidRPr="0050299F" w:rsidRDefault="00886832" w:rsidP="00886832">
    <w:pPr>
      <w:pStyle w:val="Footer"/>
    </w:pPr>
    <w:r>
      <w:t xml:space="preserve">Page </w:t>
    </w:r>
    <w:sdt>
      <w:sdtPr>
        <w:id w:val="-124487885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                                                                                                                                                                    Jongseong Choi (Brad)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4A59C3" w14:textId="77777777" w:rsidR="00722A58" w:rsidRDefault="00722A58" w:rsidP="00164D0C">
      <w:pPr>
        <w:spacing w:after="0" w:line="240" w:lineRule="auto"/>
      </w:pPr>
      <w:r>
        <w:separator/>
      </w:r>
    </w:p>
  </w:footnote>
  <w:footnote w:type="continuationSeparator" w:id="0">
    <w:p w14:paraId="44C98294" w14:textId="77777777" w:rsidR="00722A58" w:rsidRDefault="00722A58" w:rsidP="00164D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348C"/>
      </v:shape>
    </w:pict>
  </w:numPicBullet>
  <w:abstractNum w:abstractNumId="0" w15:restartNumberingAfterBreak="0">
    <w:nsid w:val="05BC3CCA"/>
    <w:multiLevelType w:val="hybridMultilevel"/>
    <w:tmpl w:val="4440C558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C721D5"/>
    <w:multiLevelType w:val="hybridMultilevel"/>
    <w:tmpl w:val="BB80B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40AF4"/>
    <w:multiLevelType w:val="hybridMultilevel"/>
    <w:tmpl w:val="083C4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32A93"/>
    <w:multiLevelType w:val="hybridMultilevel"/>
    <w:tmpl w:val="221CEC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79730E7"/>
    <w:multiLevelType w:val="hybridMultilevel"/>
    <w:tmpl w:val="B61E28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D2F4FEB"/>
    <w:multiLevelType w:val="hybridMultilevel"/>
    <w:tmpl w:val="1EEE1170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26360F"/>
    <w:multiLevelType w:val="hybridMultilevel"/>
    <w:tmpl w:val="41BC2A8C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BA311E"/>
    <w:multiLevelType w:val="hybridMultilevel"/>
    <w:tmpl w:val="2E0A8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5C1807"/>
    <w:multiLevelType w:val="hybridMultilevel"/>
    <w:tmpl w:val="DFB252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86305BB"/>
    <w:multiLevelType w:val="hybridMultilevel"/>
    <w:tmpl w:val="3D94BD7E"/>
    <w:lvl w:ilvl="0" w:tplc="7ADCE406">
      <w:start w:val="2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CE752CD"/>
    <w:multiLevelType w:val="hybridMultilevel"/>
    <w:tmpl w:val="9664F4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EE421EC"/>
    <w:multiLevelType w:val="hybridMultilevel"/>
    <w:tmpl w:val="2E7CB2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5123E4"/>
    <w:multiLevelType w:val="hybridMultilevel"/>
    <w:tmpl w:val="16762F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044BE8"/>
    <w:multiLevelType w:val="hybridMultilevel"/>
    <w:tmpl w:val="B63A5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217E99"/>
    <w:multiLevelType w:val="hybridMultilevel"/>
    <w:tmpl w:val="11149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E66716"/>
    <w:multiLevelType w:val="hybridMultilevel"/>
    <w:tmpl w:val="4AF8A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5D0F63"/>
    <w:multiLevelType w:val="hybridMultilevel"/>
    <w:tmpl w:val="A328A4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8A62F5"/>
    <w:multiLevelType w:val="hybridMultilevel"/>
    <w:tmpl w:val="187E0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BE0A12"/>
    <w:multiLevelType w:val="hybridMultilevel"/>
    <w:tmpl w:val="1D6039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8C85950"/>
    <w:multiLevelType w:val="hybridMultilevel"/>
    <w:tmpl w:val="334C70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443450A"/>
    <w:multiLevelType w:val="hybridMultilevel"/>
    <w:tmpl w:val="8B6088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4977458"/>
    <w:multiLevelType w:val="hybridMultilevel"/>
    <w:tmpl w:val="56C66D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457215"/>
    <w:multiLevelType w:val="hybridMultilevel"/>
    <w:tmpl w:val="E0D868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9D86AEB"/>
    <w:multiLevelType w:val="hybridMultilevel"/>
    <w:tmpl w:val="ECC270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D234A73"/>
    <w:multiLevelType w:val="hybridMultilevel"/>
    <w:tmpl w:val="2A36CFAE"/>
    <w:lvl w:ilvl="0" w:tplc="5666F68E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03A3B46"/>
    <w:multiLevelType w:val="hybridMultilevel"/>
    <w:tmpl w:val="6A1418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54118BF"/>
    <w:multiLevelType w:val="hybridMultilevel"/>
    <w:tmpl w:val="7DC6A6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6BA0E00"/>
    <w:multiLevelType w:val="hybridMultilevel"/>
    <w:tmpl w:val="5F20E5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A014139"/>
    <w:multiLevelType w:val="hybridMultilevel"/>
    <w:tmpl w:val="DB0853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2"/>
  </w:num>
  <w:num w:numId="4">
    <w:abstractNumId w:val="13"/>
  </w:num>
  <w:num w:numId="5">
    <w:abstractNumId w:val="1"/>
  </w:num>
  <w:num w:numId="6">
    <w:abstractNumId w:val="28"/>
  </w:num>
  <w:num w:numId="7">
    <w:abstractNumId w:val="18"/>
  </w:num>
  <w:num w:numId="8">
    <w:abstractNumId w:val="3"/>
  </w:num>
  <w:num w:numId="9">
    <w:abstractNumId w:val="8"/>
  </w:num>
  <w:num w:numId="10">
    <w:abstractNumId w:val="25"/>
  </w:num>
  <w:num w:numId="11">
    <w:abstractNumId w:val="4"/>
  </w:num>
  <w:num w:numId="12">
    <w:abstractNumId w:val="20"/>
  </w:num>
  <w:num w:numId="13">
    <w:abstractNumId w:val="23"/>
  </w:num>
  <w:num w:numId="14">
    <w:abstractNumId w:val="16"/>
  </w:num>
  <w:num w:numId="15">
    <w:abstractNumId w:val="26"/>
  </w:num>
  <w:num w:numId="16">
    <w:abstractNumId w:val="24"/>
  </w:num>
  <w:num w:numId="17">
    <w:abstractNumId w:val="5"/>
  </w:num>
  <w:num w:numId="18">
    <w:abstractNumId w:val="11"/>
  </w:num>
  <w:num w:numId="19">
    <w:abstractNumId w:val="9"/>
  </w:num>
  <w:num w:numId="20">
    <w:abstractNumId w:val="27"/>
  </w:num>
  <w:num w:numId="21">
    <w:abstractNumId w:val="6"/>
  </w:num>
  <w:num w:numId="22">
    <w:abstractNumId w:val="10"/>
  </w:num>
  <w:num w:numId="23">
    <w:abstractNumId w:val="7"/>
  </w:num>
  <w:num w:numId="24">
    <w:abstractNumId w:val="22"/>
  </w:num>
  <w:num w:numId="25">
    <w:abstractNumId w:val="21"/>
  </w:num>
  <w:num w:numId="26">
    <w:abstractNumId w:val="19"/>
  </w:num>
  <w:num w:numId="27">
    <w:abstractNumId w:val="12"/>
  </w:num>
  <w:num w:numId="28">
    <w:abstractNumId w:val="14"/>
  </w:num>
  <w:num w:numId="29">
    <w:abstractNumId w:val="17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NDOzMDIzMTc2MTFW0lEKTi0uzszPAykwM60FALL1AfwtAAAA"/>
  </w:docVars>
  <w:rsids>
    <w:rsidRoot w:val="00B816AD"/>
    <w:rsid w:val="0000081E"/>
    <w:rsid w:val="00001C04"/>
    <w:rsid w:val="0000267C"/>
    <w:rsid w:val="00002CCE"/>
    <w:rsid w:val="000034EC"/>
    <w:rsid w:val="000036D6"/>
    <w:rsid w:val="00003F2F"/>
    <w:rsid w:val="00004AB5"/>
    <w:rsid w:val="00005FC4"/>
    <w:rsid w:val="0000760B"/>
    <w:rsid w:val="00012AE2"/>
    <w:rsid w:val="00012FD4"/>
    <w:rsid w:val="000162EF"/>
    <w:rsid w:val="000168C6"/>
    <w:rsid w:val="00020A23"/>
    <w:rsid w:val="00022364"/>
    <w:rsid w:val="00024AA8"/>
    <w:rsid w:val="00024CFD"/>
    <w:rsid w:val="00025CA0"/>
    <w:rsid w:val="00027863"/>
    <w:rsid w:val="00033A5E"/>
    <w:rsid w:val="00044A20"/>
    <w:rsid w:val="00050235"/>
    <w:rsid w:val="000525CB"/>
    <w:rsid w:val="00052DF8"/>
    <w:rsid w:val="00053329"/>
    <w:rsid w:val="000536F2"/>
    <w:rsid w:val="00056997"/>
    <w:rsid w:val="00056EC8"/>
    <w:rsid w:val="00057404"/>
    <w:rsid w:val="00060FB8"/>
    <w:rsid w:val="000617EA"/>
    <w:rsid w:val="00062033"/>
    <w:rsid w:val="0006514C"/>
    <w:rsid w:val="00070111"/>
    <w:rsid w:val="000713CD"/>
    <w:rsid w:val="000726DA"/>
    <w:rsid w:val="00072B41"/>
    <w:rsid w:val="00072BCF"/>
    <w:rsid w:val="000753D5"/>
    <w:rsid w:val="000753DE"/>
    <w:rsid w:val="000815FA"/>
    <w:rsid w:val="000818A1"/>
    <w:rsid w:val="00083AE0"/>
    <w:rsid w:val="000856F5"/>
    <w:rsid w:val="00091C56"/>
    <w:rsid w:val="000966FF"/>
    <w:rsid w:val="00097419"/>
    <w:rsid w:val="000977FA"/>
    <w:rsid w:val="000A19F7"/>
    <w:rsid w:val="000A2EBA"/>
    <w:rsid w:val="000A3481"/>
    <w:rsid w:val="000A4636"/>
    <w:rsid w:val="000B0461"/>
    <w:rsid w:val="000B1757"/>
    <w:rsid w:val="000B25C6"/>
    <w:rsid w:val="000B2632"/>
    <w:rsid w:val="000B292D"/>
    <w:rsid w:val="000B2960"/>
    <w:rsid w:val="000B386B"/>
    <w:rsid w:val="000B592A"/>
    <w:rsid w:val="000C09CD"/>
    <w:rsid w:val="000C2FD3"/>
    <w:rsid w:val="000C42FA"/>
    <w:rsid w:val="000C4632"/>
    <w:rsid w:val="000C53DB"/>
    <w:rsid w:val="000C5E57"/>
    <w:rsid w:val="000D300F"/>
    <w:rsid w:val="000D42DF"/>
    <w:rsid w:val="000D4953"/>
    <w:rsid w:val="000D4DA0"/>
    <w:rsid w:val="000D6328"/>
    <w:rsid w:val="000D772C"/>
    <w:rsid w:val="000D7847"/>
    <w:rsid w:val="000E0092"/>
    <w:rsid w:val="000E0BC0"/>
    <w:rsid w:val="000E0DB2"/>
    <w:rsid w:val="000E1EB1"/>
    <w:rsid w:val="000E279B"/>
    <w:rsid w:val="000E4A34"/>
    <w:rsid w:val="000F2808"/>
    <w:rsid w:val="000F354C"/>
    <w:rsid w:val="000F562E"/>
    <w:rsid w:val="000F7B7E"/>
    <w:rsid w:val="00100BE2"/>
    <w:rsid w:val="00100CD0"/>
    <w:rsid w:val="001028C1"/>
    <w:rsid w:val="00102E17"/>
    <w:rsid w:val="0010357D"/>
    <w:rsid w:val="00104746"/>
    <w:rsid w:val="00104FAE"/>
    <w:rsid w:val="00107228"/>
    <w:rsid w:val="0010743D"/>
    <w:rsid w:val="00110C12"/>
    <w:rsid w:val="00111A7A"/>
    <w:rsid w:val="00113DF9"/>
    <w:rsid w:val="0011730A"/>
    <w:rsid w:val="00117EF4"/>
    <w:rsid w:val="00120108"/>
    <w:rsid w:val="0012016B"/>
    <w:rsid w:val="00120F03"/>
    <w:rsid w:val="001226DD"/>
    <w:rsid w:val="0012529A"/>
    <w:rsid w:val="00131202"/>
    <w:rsid w:val="00132C14"/>
    <w:rsid w:val="00133DF4"/>
    <w:rsid w:val="0014098F"/>
    <w:rsid w:val="00140CCB"/>
    <w:rsid w:val="00147125"/>
    <w:rsid w:val="00147145"/>
    <w:rsid w:val="00151487"/>
    <w:rsid w:val="0015288F"/>
    <w:rsid w:val="001539C8"/>
    <w:rsid w:val="00154519"/>
    <w:rsid w:val="00155A01"/>
    <w:rsid w:val="00160E23"/>
    <w:rsid w:val="00162F66"/>
    <w:rsid w:val="00164D0C"/>
    <w:rsid w:val="00170968"/>
    <w:rsid w:val="00170AA4"/>
    <w:rsid w:val="00172806"/>
    <w:rsid w:val="0017419D"/>
    <w:rsid w:val="001746EB"/>
    <w:rsid w:val="00177C01"/>
    <w:rsid w:val="0018043D"/>
    <w:rsid w:val="00183633"/>
    <w:rsid w:val="00185EBC"/>
    <w:rsid w:val="00186021"/>
    <w:rsid w:val="00186A09"/>
    <w:rsid w:val="00187336"/>
    <w:rsid w:val="001A2715"/>
    <w:rsid w:val="001A2E2F"/>
    <w:rsid w:val="001A2EDA"/>
    <w:rsid w:val="001A30DD"/>
    <w:rsid w:val="001A3AA6"/>
    <w:rsid w:val="001A71BA"/>
    <w:rsid w:val="001B34DD"/>
    <w:rsid w:val="001B3DDB"/>
    <w:rsid w:val="001B42FC"/>
    <w:rsid w:val="001B4F77"/>
    <w:rsid w:val="001C36D7"/>
    <w:rsid w:val="001C3E46"/>
    <w:rsid w:val="001C42B6"/>
    <w:rsid w:val="001C551F"/>
    <w:rsid w:val="001C6BEE"/>
    <w:rsid w:val="001D0E69"/>
    <w:rsid w:val="001D1280"/>
    <w:rsid w:val="001D1A6E"/>
    <w:rsid w:val="001D2D0F"/>
    <w:rsid w:val="001D34C0"/>
    <w:rsid w:val="001D756E"/>
    <w:rsid w:val="001D7A10"/>
    <w:rsid w:val="001E082E"/>
    <w:rsid w:val="001E1337"/>
    <w:rsid w:val="001E28B6"/>
    <w:rsid w:val="001F088F"/>
    <w:rsid w:val="001F519C"/>
    <w:rsid w:val="001F75F0"/>
    <w:rsid w:val="00200E06"/>
    <w:rsid w:val="00201538"/>
    <w:rsid w:val="0020179A"/>
    <w:rsid w:val="00201C05"/>
    <w:rsid w:val="00203EF9"/>
    <w:rsid w:val="00210683"/>
    <w:rsid w:val="00210A9A"/>
    <w:rsid w:val="00210B06"/>
    <w:rsid w:val="00210C86"/>
    <w:rsid w:val="00213A5E"/>
    <w:rsid w:val="00215328"/>
    <w:rsid w:val="0021605C"/>
    <w:rsid w:val="00217AD9"/>
    <w:rsid w:val="00222BE9"/>
    <w:rsid w:val="002260B0"/>
    <w:rsid w:val="002266AA"/>
    <w:rsid w:val="00231B55"/>
    <w:rsid w:val="0023257A"/>
    <w:rsid w:val="00232999"/>
    <w:rsid w:val="00233F63"/>
    <w:rsid w:val="00234768"/>
    <w:rsid w:val="00234D18"/>
    <w:rsid w:val="00240ACD"/>
    <w:rsid w:val="00240CE0"/>
    <w:rsid w:val="00241187"/>
    <w:rsid w:val="00242CC6"/>
    <w:rsid w:val="0024782B"/>
    <w:rsid w:val="00247B25"/>
    <w:rsid w:val="00247C43"/>
    <w:rsid w:val="00250417"/>
    <w:rsid w:val="00250D23"/>
    <w:rsid w:val="0025142F"/>
    <w:rsid w:val="00251DE6"/>
    <w:rsid w:val="00257AFC"/>
    <w:rsid w:val="0026469D"/>
    <w:rsid w:val="00267D3B"/>
    <w:rsid w:val="0027604B"/>
    <w:rsid w:val="00276369"/>
    <w:rsid w:val="002810F1"/>
    <w:rsid w:val="00282554"/>
    <w:rsid w:val="002828FC"/>
    <w:rsid w:val="002835B3"/>
    <w:rsid w:val="002835C0"/>
    <w:rsid w:val="00283CDB"/>
    <w:rsid w:val="002857FD"/>
    <w:rsid w:val="00287855"/>
    <w:rsid w:val="00287AF7"/>
    <w:rsid w:val="00292A90"/>
    <w:rsid w:val="00293488"/>
    <w:rsid w:val="00293E0E"/>
    <w:rsid w:val="0029430D"/>
    <w:rsid w:val="0029580A"/>
    <w:rsid w:val="00297E99"/>
    <w:rsid w:val="002A0124"/>
    <w:rsid w:val="002A30E9"/>
    <w:rsid w:val="002A4072"/>
    <w:rsid w:val="002A469B"/>
    <w:rsid w:val="002A497D"/>
    <w:rsid w:val="002A6611"/>
    <w:rsid w:val="002B0C9F"/>
    <w:rsid w:val="002B328B"/>
    <w:rsid w:val="002B48F5"/>
    <w:rsid w:val="002B4EDD"/>
    <w:rsid w:val="002B60B0"/>
    <w:rsid w:val="002B64A0"/>
    <w:rsid w:val="002B6B67"/>
    <w:rsid w:val="002C4977"/>
    <w:rsid w:val="002C7DA6"/>
    <w:rsid w:val="002D2E3D"/>
    <w:rsid w:val="002D5884"/>
    <w:rsid w:val="002E2FB0"/>
    <w:rsid w:val="002E5A17"/>
    <w:rsid w:val="002E5DCA"/>
    <w:rsid w:val="002F0E11"/>
    <w:rsid w:val="002F1656"/>
    <w:rsid w:val="002F23E7"/>
    <w:rsid w:val="002F3D77"/>
    <w:rsid w:val="002F4D20"/>
    <w:rsid w:val="00300BAA"/>
    <w:rsid w:val="00301578"/>
    <w:rsid w:val="003017C9"/>
    <w:rsid w:val="00302BBF"/>
    <w:rsid w:val="00306C7A"/>
    <w:rsid w:val="003075C1"/>
    <w:rsid w:val="00313201"/>
    <w:rsid w:val="00314A5B"/>
    <w:rsid w:val="00320BA8"/>
    <w:rsid w:val="0032795F"/>
    <w:rsid w:val="00327A0D"/>
    <w:rsid w:val="00331334"/>
    <w:rsid w:val="003353A3"/>
    <w:rsid w:val="00340223"/>
    <w:rsid w:val="00341D1A"/>
    <w:rsid w:val="00347F42"/>
    <w:rsid w:val="003510AB"/>
    <w:rsid w:val="00352C9F"/>
    <w:rsid w:val="00355967"/>
    <w:rsid w:val="003563D8"/>
    <w:rsid w:val="0036003A"/>
    <w:rsid w:val="0036064C"/>
    <w:rsid w:val="003613C5"/>
    <w:rsid w:val="003639A3"/>
    <w:rsid w:val="003714B7"/>
    <w:rsid w:val="00371874"/>
    <w:rsid w:val="003768F6"/>
    <w:rsid w:val="00391656"/>
    <w:rsid w:val="003926A2"/>
    <w:rsid w:val="00397C7A"/>
    <w:rsid w:val="003A1B30"/>
    <w:rsid w:val="003A2697"/>
    <w:rsid w:val="003A43F0"/>
    <w:rsid w:val="003A6487"/>
    <w:rsid w:val="003B1236"/>
    <w:rsid w:val="003B4026"/>
    <w:rsid w:val="003B4D64"/>
    <w:rsid w:val="003B7332"/>
    <w:rsid w:val="003B78D5"/>
    <w:rsid w:val="003C5445"/>
    <w:rsid w:val="003C5DA3"/>
    <w:rsid w:val="003C6CBB"/>
    <w:rsid w:val="003D1E4D"/>
    <w:rsid w:val="003D574F"/>
    <w:rsid w:val="003D6718"/>
    <w:rsid w:val="003D68F9"/>
    <w:rsid w:val="003E1F5A"/>
    <w:rsid w:val="003E5350"/>
    <w:rsid w:val="003E5DA2"/>
    <w:rsid w:val="003E6F59"/>
    <w:rsid w:val="003F166B"/>
    <w:rsid w:val="003F33B0"/>
    <w:rsid w:val="003F5CDB"/>
    <w:rsid w:val="003F6489"/>
    <w:rsid w:val="003F74EF"/>
    <w:rsid w:val="00400455"/>
    <w:rsid w:val="00401723"/>
    <w:rsid w:val="004019B0"/>
    <w:rsid w:val="00402D8F"/>
    <w:rsid w:val="0041023A"/>
    <w:rsid w:val="004105CD"/>
    <w:rsid w:val="00410AED"/>
    <w:rsid w:val="0041110B"/>
    <w:rsid w:val="00413FB7"/>
    <w:rsid w:val="00417F73"/>
    <w:rsid w:val="00420CAE"/>
    <w:rsid w:val="004226AC"/>
    <w:rsid w:val="004304D7"/>
    <w:rsid w:val="0043692D"/>
    <w:rsid w:val="004375E5"/>
    <w:rsid w:val="00441907"/>
    <w:rsid w:val="00442197"/>
    <w:rsid w:val="004422E8"/>
    <w:rsid w:val="00442507"/>
    <w:rsid w:val="00442A8B"/>
    <w:rsid w:val="00450D0C"/>
    <w:rsid w:val="004526CB"/>
    <w:rsid w:val="00452922"/>
    <w:rsid w:val="004552F5"/>
    <w:rsid w:val="00455319"/>
    <w:rsid w:val="004579E4"/>
    <w:rsid w:val="004608AD"/>
    <w:rsid w:val="00460AF4"/>
    <w:rsid w:val="00461873"/>
    <w:rsid w:val="00462A8B"/>
    <w:rsid w:val="00465EF2"/>
    <w:rsid w:val="00466326"/>
    <w:rsid w:val="0047074E"/>
    <w:rsid w:val="00470FAA"/>
    <w:rsid w:val="00474322"/>
    <w:rsid w:val="00481304"/>
    <w:rsid w:val="00481A9E"/>
    <w:rsid w:val="004848EF"/>
    <w:rsid w:val="004853CF"/>
    <w:rsid w:val="00487FC9"/>
    <w:rsid w:val="00490394"/>
    <w:rsid w:val="004922B2"/>
    <w:rsid w:val="00494096"/>
    <w:rsid w:val="004967AB"/>
    <w:rsid w:val="004A243A"/>
    <w:rsid w:val="004A29C7"/>
    <w:rsid w:val="004A4B39"/>
    <w:rsid w:val="004A5D57"/>
    <w:rsid w:val="004A61BB"/>
    <w:rsid w:val="004A6CCD"/>
    <w:rsid w:val="004B0510"/>
    <w:rsid w:val="004B0CF1"/>
    <w:rsid w:val="004B0FB2"/>
    <w:rsid w:val="004B3288"/>
    <w:rsid w:val="004B580F"/>
    <w:rsid w:val="004B606E"/>
    <w:rsid w:val="004B7E44"/>
    <w:rsid w:val="004C05BE"/>
    <w:rsid w:val="004C3F7A"/>
    <w:rsid w:val="004C4D9D"/>
    <w:rsid w:val="004C56B0"/>
    <w:rsid w:val="004C6895"/>
    <w:rsid w:val="004D0159"/>
    <w:rsid w:val="004D4A79"/>
    <w:rsid w:val="004E2760"/>
    <w:rsid w:val="004F1993"/>
    <w:rsid w:val="004F27F7"/>
    <w:rsid w:val="004F5F64"/>
    <w:rsid w:val="004F7272"/>
    <w:rsid w:val="0050299F"/>
    <w:rsid w:val="00504C1A"/>
    <w:rsid w:val="005052CA"/>
    <w:rsid w:val="00506405"/>
    <w:rsid w:val="00511968"/>
    <w:rsid w:val="005119D4"/>
    <w:rsid w:val="00512320"/>
    <w:rsid w:val="00512495"/>
    <w:rsid w:val="005175AF"/>
    <w:rsid w:val="00517C0F"/>
    <w:rsid w:val="005252E7"/>
    <w:rsid w:val="00525C2B"/>
    <w:rsid w:val="00525DB3"/>
    <w:rsid w:val="005270EF"/>
    <w:rsid w:val="00532466"/>
    <w:rsid w:val="005333A8"/>
    <w:rsid w:val="00535C09"/>
    <w:rsid w:val="005375FC"/>
    <w:rsid w:val="00540A0A"/>
    <w:rsid w:val="00540CE0"/>
    <w:rsid w:val="005410A7"/>
    <w:rsid w:val="00543F96"/>
    <w:rsid w:val="0054514E"/>
    <w:rsid w:val="00545781"/>
    <w:rsid w:val="0054580C"/>
    <w:rsid w:val="005508B3"/>
    <w:rsid w:val="00553868"/>
    <w:rsid w:val="00553AD7"/>
    <w:rsid w:val="0055475E"/>
    <w:rsid w:val="00555B7B"/>
    <w:rsid w:val="0055657B"/>
    <w:rsid w:val="00563539"/>
    <w:rsid w:val="005640A5"/>
    <w:rsid w:val="00565A76"/>
    <w:rsid w:val="005673D6"/>
    <w:rsid w:val="005700E4"/>
    <w:rsid w:val="0057255C"/>
    <w:rsid w:val="00574097"/>
    <w:rsid w:val="00574E30"/>
    <w:rsid w:val="00576E9E"/>
    <w:rsid w:val="0058041F"/>
    <w:rsid w:val="00584ADF"/>
    <w:rsid w:val="00590724"/>
    <w:rsid w:val="00594D73"/>
    <w:rsid w:val="00594ED5"/>
    <w:rsid w:val="00595606"/>
    <w:rsid w:val="005964C3"/>
    <w:rsid w:val="00596B1B"/>
    <w:rsid w:val="00596D06"/>
    <w:rsid w:val="00596E81"/>
    <w:rsid w:val="005979F0"/>
    <w:rsid w:val="005A0951"/>
    <w:rsid w:val="005A3124"/>
    <w:rsid w:val="005A39A7"/>
    <w:rsid w:val="005A54F2"/>
    <w:rsid w:val="005A745C"/>
    <w:rsid w:val="005A7C79"/>
    <w:rsid w:val="005B0437"/>
    <w:rsid w:val="005B46B9"/>
    <w:rsid w:val="005B5B4F"/>
    <w:rsid w:val="005B64B5"/>
    <w:rsid w:val="005C29AB"/>
    <w:rsid w:val="005C5449"/>
    <w:rsid w:val="005D2EF6"/>
    <w:rsid w:val="005D418F"/>
    <w:rsid w:val="005D4657"/>
    <w:rsid w:val="005D5CEE"/>
    <w:rsid w:val="005D5D0F"/>
    <w:rsid w:val="005E12A4"/>
    <w:rsid w:val="005E3765"/>
    <w:rsid w:val="005F00B9"/>
    <w:rsid w:val="005F023C"/>
    <w:rsid w:val="005F066A"/>
    <w:rsid w:val="005F1B43"/>
    <w:rsid w:val="005F2CEB"/>
    <w:rsid w:val="005F4916"/>
    <w:rsid w:val="005F4A1D"/>
    <w:rsid w:val="006019A4"/>
    <w:rsid w:val="00605BD6"/>
    <w:rsid w:val="00611102"/>
    <w:rsid w:val="00611F09"/>
    <w:rsid w:val="00612986"/>
    <w:rsid w:val="0062014A"/>
    <w:rsid w:val="00620F32"/>
    <w:rsid w:val="00621747"/>
    <w:rsid w:val="00622473"/>
    <w:rsid w:val="00623348"/>
    <w:rsid w:val="00624689"/>
    <w:rsid w:val="006253B6"/>
    <w:rsid w:val="00626023"/>
    <w:rsid w:val="0063219E"/>
    <w:rsid w:val="00632539"/>
    <w:rsid w:val="00635106"/>
    <w:rsid w:val="006363AA"/>
    <w:rsid w:val="00636762"/>
    <w:rsid w:val="00637437"/>
    <w:rsid w:val="0064014A"/>
    <w:rsid w:val="0064512D"/>
    <w:rsid w:val="006470E6"/>
    <w:rsid w:val="00647EE9"/>
    <w:rsid w:val="00650F41"/>
    <w:rsid w:val="0065167A"/>
    <w:rsid w:val="00653753"/>
    <w:rsid w:val="0065466E"/>
    <w:rsid w:val="00656936"/>
    <w:rsid w:val="006614A5"/>
    <w:rsid w:val="006649B5"/>
    <w:rsid w:val="0066523F"/>
    <w:rsid w:val="006672E6"/>
    <w:rsid w:val="006677A9"/>
    <w:rsid w:val="0067255E"/>
    <w:rsid w:val="00675CBA"/>
    <w:rsid w:val="00677D9A"/>
    <w:rsid w:val="00682C7E"/>
    <w:rsid w:val="00683ABB"/>
    <w:rsid w:val="00684D18"/>
    <w:rsid w:val="0068510C"/>
    <w:rsid w:val="00686112"/>
    <w:rsid w:val="006912E0"/>
    <w:rsid w:val="0069376A"/>
    <w:rsid w:val="006941B8"/>
    <w:rsid w:val="00695FB3"/>
    <w:rsid w:val="006977E2"/>
    <w:rsid w:val="006A53C1"/>
    <w:rsid w:val="006A5A15"/>
    <w:rsid w:val="006A7ABC"/>
    <w:rsid w:val="006B055B"/>
    <w:rsid w:val="006B0C40"/>
    <w:rsid w:val="006B2613"/>
    <w:rsid w:val="006B2DD5"/>
    <w:rsid w:val="006B321E"/>
    <w:rsid w:val="006B352E"/>
    <w:rsid w:val="006B35BA"/>
    <w:rsid w:val="006B45C1"/>
    <w:rsid w:val="006C1E4A"/>
    <w:rsid w:val="006C6825"/>
    <w:rsid w:val="006C68DB"/>
    <w:rsid w:val="006D0AC2"/>
    <w:rsid w:val="006D0B94"/>
    <w:rsid w:val="006D1124"/>
    <w:rsid w:val="006D2F90"/>
    <w:rsid w:val="006D5EC8"/>
    <w:rsid w:val="006D7266"/>
    <w:rsid w:val="006D7F76"/>
    <w:rsid w:val="006E146F"/>
    <w:rsid w:val="006E2892"/>
    <w:rsid w:val="006E2C39"/>
    <w:rsid w:val="006E4348"/>
    <w:rsid w:val="006E5667"/>
    <w:rsid w:val="006E737A"/>
    <w:rsid w:val="006E7E09"/>
    <w:rsid w:val="006F36D9"/>
    <w:rsid w:val="006F50B9"/>
    <w:rsid w:val="006F557B"/>
    <w:rsid w:val="006F7170"/>
    <w:rsid w:val="00702347"/>
    <w:rsid w:val="007030DD"/>
    <w:rsid w:val="00705C03"/>
    <w:rsid w:val="00706D24"/>
    <w:rsid w:val="00711648"/>
    <w:rsid w:val="007135D0"/>
    <w:rsid w:val="00714F21"/>
    <w:rsid w:val="00715799"/>
    <w:rsid w:val="00716549"/>
    <w:rsid w:val="007207B2"/>
    <w:rsid w:val="00721E9D"/>
    <w:rsid w:val="00722A58"/>
    <w:rsid w:val="007266BB"/>
    <w:rsid w:val="0073237F"/>
    <w:rsid w:val="00732F11"/>
    <w:rsid w:val="00733F3F"/>
    <w:rsid w:val="0073438C"/>
    <w:rsid w:val="007368B3"/>
    <w:rsid w:val="007368CC"/>
    <w:rsid w:val="0073737E"/>
    <w:rsid w:val="00737766"/>
    <w:rsid w:val="00741B46"/>
    <w:rsid w:val="00744126"/>
    <w:rsid w:val="00745C04"/>
    <w:rsid w:val="00746563"/>
    <w:rsid w:val="00751F5E"/>
    <w:rsid w:val="007521AD"/>
    <w:rsid w:val="00752EA9"/>
    <w:rsid w:val="00753006"/>
    <w:rsid w:val="0075379F"/>
    <w:rsid w:val="00754184"/>
    <w:rsid w:val="00756556"/>
    <w:rsid w:val="007566D4"/>
    <w:rsid w:val="00756AF1"/>
    <w:rsid w:val="00760652"/>
    <w:rsid w:val="00761BAB"/>
    <w:rsid w:val="007633AD"/>
    <w:rsid w:val="00766400"/>
    <w:rsid w:val="00770785"/>
    <w:rsid w:val="00770DE3"/>
    <w:rsid w:val="00772103"/>
    <w:rsid w:val="00774E3A"/>
    <w:rsid w:val="00777317"/>
    <w:rsid w:val="007773B1"/>
    <w:rsid w:val="007800AF"/>
    <w:rsid w:val="007816DC"/>
    <w:rsid w:val="007844A4"/>
    <w:rsid w:val="007879A0"/>
    <w:rsid w:val="00790D1A"/>
    <w:rsid w:val="00792478"/>
    <w:rsid w:val="00792D7E"/>
    <w:rsid w:val="007931C7"/>
    <w:rsid w:val="00793C14"/>
    <w:rsid w:val="00793E6F"/>
    <w:rsid w:val="00794A4C"/>
    <w:rsid w:val="00797A9F"/>
    <w:rsid w:val="00797B98"/>
    <w:rsid w:val="007A1336"/>
    <w:rsid w:val="007A724F"/>
    <w:rsid w:val="007B07CC"/>
    <w:rsid w:val="007B1AE6"/>
    <w:rsid w:val="007B241B"/>
    <w:rsid w:val="007B591C"/>
    <w:rsid w:val="007B5CED"/>
    <w:rsid w:val="007B65DE"/>
    <w:rsid w:val="007B6CF5"/>
    <w:rsid w:val="007B7EFA"/>
    <w:rsid w:val="007C2325"/>
    <w:rsid w:val="007D2471"/>
    <w:rsid w:val="007D4591"/>
    <w:rsid w:val="007D4F90"/>
    <w:rsid w:val="007D5A4C"/>
    <w:rsid w:val="007E2A86"/>
    <w:rsid w:val="007E4AB5"/>
    <w:rsid w:val="007E7D72"/>
    <w:rsid w:val="007F118A"/>
    <w:rsid w:val="007F19E2"/>
    <w:rsid w:val="007F51B4"/>
    <w:rsid w:val="007F5371"/>
    <w:rsid w:val="007F5655"/>
    <w:rsid w:val="007F6D25"/>
    <w:rsid w:val="00801956"/>
    <w:rsid w:val="008046A1"/>
    <w:rsid w:val="008051C8"/>
    <w:rsid w:val="00810ED6"/>
    <w:rsid w:val="008140E5"/>
    <w:rsid w:val="00814AB8"/>
    <w:rsid w:val="008158F8"/>
    <w:rsid w:val="00816663"/>
    <w:rsid w:val="0082060C"/>
    <w:rsid w:val="00821A83"/>
    <w:rsid w:val="00823B8D"/>
    <w:rsid w:val="008242A9"/>
    <w:rsid w:val="00827B63"/>
    <w:rsid w:val="00827C51"/>
    <w:rsid w:val="00832AD7"/>
    <w:rsid w:val="00832FD1"/>
    <w:rsid w:val="00836895"/>
    <w:rsid w:val="00837389"/>
    <w:rsid w:val="008377CC"/>
    <w:rsid w:val="0084152B"/>
    <w:rsid w:val="008435F9"/>
    <w:rsid w:val="00846607"/>
    <w:rsid w:val="00847486"/>
    <w:rsid w:val="00851529"/>
    <w:rsid w:val="008539B9"/>
    <w:rsid w:val="00853B9A"/>
    <w:rsid w:val="008562B7"/>
    <w:rsid w:val="008566C9"/>
    <w:rsid w:val="00857058"/>
    <w:rsid w:val="008571BE"/>
    <w:rsid w:val="00862B74"/>
    <w:rsid w:val="0086388B"/>
    <w:rsid w:val="00863953"/>
    <w:rsid w:val="0086526E"/>
    <w:rsid w:val="00865F85"/>
    <w:rsid w:val="0087050E"/>
    <w:rsid w:val="00872B9B"/>
    <w:rsid w:val="00875B53"/>
    <w:rsid w:val="00876B57"/>
    <w:rsid w:val="008834C5"/>
    <w:rsid w:val="008836AD"/>
    <w:rsid w:val="00884C61"/>
    <w:rsid w:val="00886832"/>
    <w:rsid w:val="00891446"/>
    <w:rsid w:val="008928D5"/>
    <w:rsid w:val="00893B80"/>
    <w:rsid w:val="00896DC1"/>
    <w:rsid w:val="008A150B"/>
    <w:rsid w:val="008A1530"/>
    <w:rsid w:val="008A26CA"/>
    <w:rsid w:val="008A2A59"/>
    <w:rsid w:val="008A32DE"/>
    <w:rsid w:val="008A51A4"/>
    <w:rsid w:val="008A6752"/>
    <w:rsid w:val="008B215A"/>
    <w:rsid w:val="008B28FE"/>
    <w:rsid w:val="008B2F74"/>
    <w:rsid w:val="008B4E84"/>
    <w:rsid w:val="008B739D"/>
    <w:rsid w:val="008B7BCD"/>
    <w:rsid w:val="008C0CFB"/>
    <w:rsid w:val="008C190A"/>
    <w:rsid w:val="008C1B10"/>
    <w:rsid w:val="008C44F2"/>
    <w:rsid w:val="008D6634"/>
    <w:rsid w:val="008E0465"/>
    <w:rsid w:val="008F1F92"/>
    <w:rsid w:val="008F4CA5"/>
    <w:rsid w:val="008F4F55"/>
    <w:rsid w:val="008F76F8"/>
    <w:rsid w:val="0090374F"/>
    <w:rsid w:val="00905A69"/>
    <w:rsid w:val="00910266"/>
    <w:rsid w:val="009148B6"/>
    <w:rsid w:val="00915CB4"/>
    <w:rsid w:val="00916B08"/>
    <w:rsid w:val="009176ED"/>
    <w:rsid w:val="00920EEE"/>
    <w:rsid w:val="009224FA"/>
    <w:rsid w:val="00924C20"/>
    <w:rsid w:val="009273E5"/>
    <w:rsid w:val="00927436"/>
    <w:rsid w:val="009300F9"/>
    <w:rsid w:val="00931945"/>
    <w:rsid w:val="009350A9"/>
    <w:rsid w:val="0093546D"/>
    <w:rsid w:val="009359EE"/>
    <w:rsid w:val="00937D8F"/>
    <w:rsid w:val="0094034C"/>
    <w:rsid w:val="0094113A"/>
    <w:rsid w:val="009424A6"/>
    <w:rsid w:val="00943AA8"/>
    <w:rsid w:val="00945858"/>
    <w:rsid w:val="00945FB6"/>
    <w:rsid w:val="00947325"/>
    <w:rsid w:val="00952784"/>
    <w:rsid w:val="00960594"/>
    <w:rsid w:val="00960CA7"/>
    <w:rsid w:val="009612B3"/>
    <w:rsid w:val="00961966"/>
    <w:rsid w:val="00967BB1"/>
    <w:rsid w:val="00971651"/>
    <w:rsid w:val="00972D78"/>
    <w:rsid w:val="00975B13"/>
    <w:rsid w:val="009826A7"/>
    <w:rsid w:val="00982ED9"/>
    <w:rsid w:val="0098382F"/>
    <w:rsid w:val="00983D4A"/>
    <w:rsid w:val="0098484C"/>
    <w:rsid w:val="00984D6B"/>
    <w:rsid w:val="00986610"/>
    <w:rsid w:val="00993666"/>
    <w:rsid w:val="00994F5F"/>
    <w:rsid w:val="0099720C"/>
    <w:rsid w:val="009A39C6"/>
    <w:rsid w:val="009A6542"/>
    <w:rsid w:val="009A7553"/>
    <w:rsid w:val="009A7C08"/>
    <w:rsid w:val="009B411F"/>
    <w:rsid w:val="009B48FF"/>
    <w:rsid w:val="009B4FBC"/>
    <w:rsid w:val="009B5BE2"/>
    <w:rsid w:val="009C072C"/>
    <w:rsid w:val="009C0DBF"/>
    <w:rsid w:val="009C4323"/>
    <w:rsid w:val="009C4450"/>
    <w:rsid w:val="009C6060"/>
    <w:rsid w:val="009C687E"/>
    <w:rsid w:val="009D197F"/>
    <w:rsid w:val="009D25CA"/>
    <w:rsid w:val="009D4D09"/>
    <w:rsid w:val="009D69F2"/>
    <w:rsid w:val="009E0130"/>
    <w:rsid w:val="009E04D9"/>
    <w:rsid w:val="009E138F"/>
    <w:rsid w:val="009E5073"/>
    <w:rsid w:val="009E7546"/>
    <w:rsid w:val="009E7905"/>
    <w:rsid w:val="009F0582"/>
    <w:rsid w:val="009F213F"/>
    <w:rsid w:val="009F38C0"/>
    <w:rsid w:val="009F4BC2"/>
    <w:rsid w:val="009F66DD"/>
    <w:rsid w:val="009F7ADA"/>
    <w:rsid w:val="00A01DCD"/>
    <w:rsid w:val="00A028D4"/>
    <w:rsid w:val="00A03190"/>
    <w:rsid w:val="00A04CB4"/>
    <w:rsid w:val="00A06721"/>
    <w:rsid w:val="00A126AD"/>
    <w:rsid w:val="00A127A9"/>
    <w:rsid w:val="00A152D2"/>
    <w:rsid w:val="00A15AD7"/>
    <w:rsid w:val="00A211A5"/>
    <w:rsid w:val="00A218EA"/>
    <w:rsid w:val="00A24B55"/>
    <w:rsid w:val="00A25E62"/>
    <w:rsid w:val="00A30B5A"/>
    <w:rsid w:val="00A31C5B"/>
    <w:rsid w:val="00A32E28"/>
    <w:rsid w:val="00A408B8"/>
    <w:rsid w:val="00A412BD"/>
    <w:rsid w:val="00A43D8F"/>
    <w:rsid w:val="00A4485A"/>
    <w:rsid w:val="00A448CA"/>
    <w:rsid w:val="00A44C15"/>
    <w:rsid w:val="00A468D6"/>
    <w:rsid w:val="00A47E28"/>
    <w:rsid w:val="00A50B92"/>
    <w:rsid w:val="00A50D03"/>
    <w:rsid w:val="00A5163B"/>
    <w:rsid w:val="00A516CB"/>
    <w:rsid w:val="00A5538E"/>
    <w:rsid w:val="00A61A09"/>
    <w:rsid w:val="00A62233"/>
    <w:rsid w:val="00A64B55"/>
    <w:rsid w:val="00A6586A"/>
    <w:rsid w:val="00A66AF6"/>
    <w:rsid w:val="00A715B0"/>
    <w:rsid w:val="00A72978"/>
    <w:rsid w:val="00A76D89"/>
    <w:rsid w:val="00A809BF"/>
    <w:rsid w:val="00A83B8E"/>
    <w:rsid w:val="00A855CD"/>
    <w:rsid w:val="00A85A38"/>
    <w:rsid w:val="00A872C8"/>
    <w:rsid w:val="00A9077E"/>
    <w:rsid w:val="00A912EF"/>
    <w:rsid w:val="00A921FB"/>
    <w:rsid w:val="00A93AB1"/>
    <w:rsid w:val="00A96F33"/>
    <w:rsid w:val="00A979B8"/>
    <w:rsid w:val="00A979D1"/>
    <w:rsid w:val="00AA2250"/>
    <w:rsid w:val="00AB5674"/>
    <w:rsid w:val="00AB59E3"/>
    <w:rsid w:val="00AC1170"/>
    <w:rsid w:val="00AC21B5"/>
    <w:rsid w:val="00AC3051"/>
    <w:rsid w:val="00AC5473"/>
    <w:rsid w:val="00AC6235"/>
    <w:rsid w:val="00AC6AA1"/>
    <w:rsid w:val="00AD05E8"/>
    <w:rsid w:val="00AD2D16"/>
    <w:rsid w:val="00AD3A44"/>
    <w:rsid w:val="00AD4C89"/>
    <w:rsid w:val="00AD4DBC"/>
    <w:rsid w:val="00AD5544"/>
    <w:rsid w:val="00AD5AE0"/>
    <w:rsid w:val="00AD7C41"/>
    <w:rsid w:val="00AF09E4"/>
    <w:rsid w:val="00AF09FB"/>
    <w:rsid w:val="00AF1772"/>
    <w:rsid w:val="00AF1A6E"/>
    <w:rsid w:val="00AF1EA5"/>
    <w:rsid w:val="00AF3313"/>
    <w:rsid w:val="00AF3D92"/>
    <w:rsid w:val="00AF48F1"/>
    <w:rsid w:val="00AF56CE"/>
    <w:rsid w:val="00B01B1E"/>
    <w:rsid w:val="00B01C73"/>
    <w:rsid w:val="00B02115"/>
    <w:rsid w:val="00B03EE5"/>
    <w:rsid w:val="00B11DB1"/>
    <w:rsid w:val="00B1480A"/>
    <w:rsid w:val="00B173B0"/>
    <w:rsid w:val="00B2436F"/>
    <w:rsid w:val="00B24CE5"/>
    <w:rsid w:val="00B253F4"/>
    <w:rsid w:val="00B25BA8"/>
    <w:rsid w:val="00B27CF7"/>
    <w:rsid w:val="00B34611"/>
    <w:rsid w:val="00B40E4F"/>
    <w:rsid w:val="00B4252C"/>
    <w:rsid w:val="00B4562B"/>
    <w:rsid w:val="00B51D82"/>
    <w:rsid w:val="00B53860"/>
    <w:rsid w:val="00B5426F"/>
    <w:rsid w:val="00B5738E"/>
    <w:rsid w:val="00B673AA"/>
    <w:rsid w:val="00B71E54"/>
    <w:rsid w:val="00B745F7"/>
    <w:rsid w:val="00B74FAA"/>
    <w:rsid w:val="00B8139B"/>
    <w:rsid w:val="00B816AD"/>
    <w:rsid w:val="00B82233"/>
    <w:rsid w:val="00B85374"/>
    <w:rsid w:val="00B8608E"/>
    <w:rsid w:val="00B86AFE"/>
    <w:rsid w:val="00B878D8"/>
    <w:rsid w:val="00B92BC7"/>
    <w:rsid w:val="00BA46D5"/>
    <w:rsid w:val="00BA4BBF"/>
    <w:rsid w:val="00BA7336"/>
    <w:rsid w:val="00BA74E0"/>
    <w:rsid w:val="00BB149E"/>
    <w:rsid w:val="00BB14DE"/>
    <w:rsid w:val="00BB1AF9"/>
    <w:rsid w:val="00BB2EFF"/>
    <w:rsid w:val="00BB5CC0"/>
    <w:rsid w:val="00BB6783"/>
    <w:rsid w:val="00BB7ED7"/>
    <w:rsid w:val="00BC0A6F"/>
    <w:rsid w:val="00BC506D"/>
    <w:rsid w:val="00BC68A8"/>
    <w:rsid w:val="00BC6D57"/>
    <w:rsid w:val="00BC768B"/>
    <w:rsid w:val="00BD072E"/>
    <w:rsid w:val="00BD4D05"/>
    <w:rsid w:val="00BD6F9E"/>
    <w:rsid w:val="00BD7D25"/>
    <w:rsid w:val="00BE0A53"/>
    <w:rsid w:val="00BE17B7"/>
    <w:rsid w:val="00BE25D4"/>
    <w:rsid w:val="00BE71C3"/>
    <w:rsid w:val="00BF07D5"/>
    <w:rsid w:val="00BF5AA0"/>
    <w:rsid w:val="00C026C9"/>
    <w:rsid w:val="00C04967"/>
    <w:rsid w:val="00C04AFB"/>
    <w:rsid w:val="00C05E79"/>
    <w:rsid w:val="00C105C0"/>
    <w:rsid w:val="00C1433D"/>
    <w:rsid w:val="00C14D5E"/>
    <w:rsid w:val="00C15D3D"/>
    <w:rsid w:val="00C172EF"/>
    <w:rsid w:val="00C17FD5"/>
    <w:rsid w:val="00C20D5E"/>
    <w:rsid w:val="00C21A57"/>
    <w:rsid w:val="00C3179F"/>
    <w:rsid w:val="00C32F02"/>
    <w:rsid w:val="00C348E2"/>
    <w:rsid w:val="00C37BFD"/>
    <w:rsid w:val="00C40463"/>
    <w:rsid w:val="00C429D4"/>
    <w:rsid w:val="00C446E9"/>
    <w:rsid w:val="00C45939"/>
    <w:rsid w:val="00C45970"/>
    <w:rsid w:val="00C45F87"/>
    <w:rsid w:val="00C500A8"/>
    <w:rsid w:val="00C517BB"/>
    <w:rsid w:val="00C53D55"/>
    <w:rsid w:val="00C5572E"/>
    <w:rsid w:val="00C5716C"/>
    <w:rsid w:val="00C60540"/>
    <w:rsid w:val="00C62D43"/>
    <w:rsid w:val="00C67963"/>
    <w:rsid w:val="00C72B32"/>
    <w:rsid w:val="00C74D56"/>
    <w:rsid w:val="00C7751C"/>
    <w:rsid w:val="00C81BBB"/>
    <w:rsid w:val="00C829F6"/>
    <w:rsid w:val="00C86E5D"/>
    <w:rsid w:val="00C87F80"/>
    <w:rsid w:val="00C928EC"/>
    <w:rsid w:val="00C9590A"/>
    <w:rsid w:val="00C9776A"/>
    <w:rsid w:val="00CA1C91"/>
    <w:rsid w:val="00CA3A37"/>
    <w:rsid w:val="00CA4664"/>
    <w:rsid w:val="00CA5721"/>
    <w:rsid w:val="00CA635E"/>
    <w:rsid w:val="00CA7281"/>
    <w:rsid w:val="00CA7603"/>
    <w:rsid w:val="00CB257E"/>
    <w:rsid w:val="00CB258C"/>
    <w:rsid w:val="00CC13C7"/>
    <w:rsid w:val="00CD0E42"/>
    <w:rsid w:val="00CE082A"/>
    <w:rsid w:val="00CE0B59"/>
    <w:rsid w:val="00CE1B56"/>
    <w:rsid w:val="00CE2462"/>
    <w:rsid w:val="00CE2A3B"/>
    <w:rsid w:val="00CE38C9"/>
    <w:rsid w:val="00CE6F8B"/>
    <w:rsid w:val="00CE7E45"/>
    <w:rsid w:val="00CF0405"/>
    <w:rsid w:val="00CF0C28"/>
    <w:rsid w:val="00CF1167"/>
    <w:rsid w:val="00CF214A"/>
    <w:rsid w:val="00CF65C1"/>
    <w:rsid w:val="00CF6FDD"/>
    <w:rsid w:val="00D00052"/>
    <w:rsid w:val="00D0151D"/>
    <w:rsid w:val="00D025CD"/>
    <w:rsid w:val="00D04107"/>
    <w:rsid w:val="00D05A25"/>
    <w:rsid w:val="00D05C6D"/>
    <w:rsid w:val="00D06CE8"/>
    <w:rsid w:val="00D07645"/>
    <w:rsid w:val="00D12898"/>
    <w:rsid w:val="00D1485E"/>
    <w:rsid w:val="00D15404"/>
    <w:rsid w:val="00D16DE3"/>
    <w:rsid w:val="00D1734E"/>
    <w:rsid w:val="00D21D02"/>
    <w:rsid w:val="00D21F59"/>
    <w:rsid w:val="00D2564F"/>
    <w:rsid w:val="00D25C60"/>
    <w:rsid w:val="00D26C10"/>
    <w:rsid w:val="00D26DA2"/>
    <w:rsid w:val="00D275A3"/>
    <w:rsid w:val="00D27C76"/>
    <w:rsid w:val="00D27E49"/>
    <w:rsid w:val="00D30F2A"/>
    <w:rsid w:val="00D341EF"/>
    <w:rsid w:val="00D36643"/>
    <w:rsid w:val="00D407EF"/>
    <w:rsid w:val="00D41B67"/>
    <w:rsid w:val="00D450C8"/>
    <w:rsid w:val="00D46D1B"/>
    <w:rsid w:val="00D50B6F"/>
    <w:rsid w:val="00D51B75"/>
    <w:rsid w:val="00D51EF2"/>
    <w:rsid w:val="00D53262"/>
    <w:rsid w:val="00D56F69"/>
    <w:rsid w:val="00D5734B"/>
    <w:rsid w:val="00D57618"/>
    <w:rsid w:val="00D57F78"/>
    <w:rsid w:val="00D621FA"/>
    <w:rsid w:val="00D637D8"/>
    <w:rsid w:val="00D64C13"/>
    <w:rsid w:val="00D74447"/>
    <w:rsid w:val="00D813BB"/>
    <w:rsid w:val="00D82639"/>
    <w:rsid w:val="00D84A06"/>
    <w:rsid w:val="00D84EE7"/>
    <w:rsid w:val="00D851BC"/>
    <w:rsid w:val="00D85914"/>
    <w:rsid w:val="00D85BF1"/>
    <w:rsid w:val="00D85F5F"/>
    <w:rsid w:val="00D87377"/>
    <w:rsid w:val="00D87F88"/>
    <w:rsid w:val="00D92A48"/>
    <w:rsid w:val="00D941A4"/>
    <w:rsid w:val="00D95354"/>
    <w:rsid w:val="00D96E31"/>
    <w:rsid w:val="00DA0961"/>
    <w:rsid w:val="00DA1BA4"/>
    <w:rsid w:val="00DA20C7"/>
    <w:rsid w:val="00DA2D37"/>
    <w:rsid w:val="00DA3BAD"/>
    <w:rsid w:val="00DA6C79"/>
    <w:rsid w:val="00DA72B9"/>
    <w:rsid w:val="00DA7B94"/>
    <w:rsid w:val="00DB0098"/>
    <w:rsid w:val="00DB10CC"/>
    <w:rsid w:val="00DB3A40"/>
    <w:rsid w:val="00DB4B66"/>
    <w:rsid w:val="00DB5B7B"/>
    <w:rsid w:val="00DC1300"/>
    <w:rsid w:val="00DC2044"/>
    <w:rsid w:val="00DC57D7"/>
    <w:rsid w:val="00DC621A"/>
    <w:rsid w:val="00DC627A"/>
    <w:rsid w:val="00DC7799"/>
    <w:rsid w:val="00DD037F"/>
    <w:rsid w:val="00DD0BAB"/>
    <w:rsid w:val="00DD2E04"/>
    <w:rsid w:val="00DD30D6"/>
    <w:rsid w:val="00DD47C4"/>
    <w:rsid w:val="00DD4B0A"/>
    <w:rsid w:val="00DD5599"/>
    <w:rsid w:val="00DD658D"/>
    <w:rsid w:val="00DE04B3"/>
    <w:rsid w:val="00DE1327"/>
    <w:rsid w:val="00DE13B9"/>
    <w:rsid w:val="00DE20AA"/>
    <w:rsid w:val="00DE2AAF"/>
    <w:rsid w:val="00DE64FF"/>
    <w:rsid w:val="00DF184A"/>
    <w:rsid w:val="00DF2430"/>
    <w:rsid w:val="00DF2F70"/>
    <w:rsid w:val="00DF4181"/>
    <w:rsid w:val="00DF5BA6"/>
    <w:rsid w:val="00DF6795"/>
    <w:rsid w:val="00E02515"/>
    <w:rsid w:val="00E062E2"/>
    <w:rsid w:val="00E1523E"/>
    <w:rsid w:val="00E165FD"/>
    <w:rsid w:val="00E167BE"/>
    <w:rsid w:val="00E207C2"/>
    <w:rsid w:val="00E22094"/>
    <w:rsid w:val="00E23D2C"/>
    <w:rsid w:val="00E2469D"/>
    <w:rsid w:val="00E26C89"/>
    <w:rsid w:val="00E30B76"/>
    <w:rsid w:val="00E3175F"/>
    <w:rsid w:val="00E3440C"/>
    <w:rsid w:val="00E3505E"/>
    <w:rsid w:val="00E35597"/>
    <w:rsid w:val="00E42074"/>
    <w:rsid w:val="00E4313F"/>
    <w:rsid w:val="00E43D51"/>
    <w:rsid w:val="00E4557D"/>
    <w:rsid w:val="00E47972"/>
    <w:rsid w:val="00E47C2E"/>
    <w:rsid w:val="00E47CF7"/>
    <w:rsid w:val="00E51055"/>
    <w:rsid w:val="00E53B61"/>
    <w:rsid w:val="00E54E6A"/>
    <w:rsid w:val="00E556FA"/>
    <w:rsid w:val="00E60710"/>
    <w:rsid w:val="00E63526"/>
    <w:rsid w:val="00E7083E"/>
    <w:rsid w:val="00E7105D"/>
    <w:rsid w:val="00E71E21"/>
    <w:rsid w:val="00E722E8"/>
    <w:rsid w:val="00E73C5B"/>
    <w:rsid w:val="00E759B8"/>
    <w:rsid w:val="00E77A5F"/>
    <w:rsid w:val="00E83DAD"/>
    <w:rsid w:val="00E84733"/>
    <w:rsid w:val="00E866C1"/>
    <w:rsid w:val="00E8737B"/>
    <w:rsid w:val="00E87FCD"/>
    <w:rsid w:val="00E91131"/>
    <w:rsid w:val="00E91B14"/>
    <w:rsid w:val="00E91EC0"/>
    <w:rsid w:val="00E93E26"/>
    <w:rsid w:val="00EA181C"/>
    <w:rsid w:val="00EA1FE9"/>
    <w:rsid w:val="00EB1816"/>
    <w:rsid w:val="00EB201E"/>
    <w:rsid w:val="00EB3FCA"/>
    <w:rsid w:val="00EB5997"/>
    <w:rsid w:val="00EB7D51"/>
    <w:rsid w:val="00EB7EAE"/>
    <w:rsid w:val="00EC3715"/>
    <w:rsid w:val="00EC4CAF"/>
    <w:rsid w:val="00ED2B21"/>
    <w:rsid w:val="00ED5C84"/>
    <w:rsid w:val="00ED667B"/>
    <w:rsid w:val="00EE1519"/>
    <w:rsid w:val="00EE32A5"/>
    <w:rsid w:val="00EE47AA"/>
    <w:rsid w:val="00EF6C81"/>
    <w:rsid w:val="00F044DB"/>
    <w:rsid w:val="00F05024"/>
    <w:rsid w:val="00F06E88"/>
    <w:rsid w:val="00F07080"/>
    <w:rsid w:val="00F11426"/>
    <w:rsid w:val="00F145F9"/>
    <w:rsid w:val="00F1698A"/>
    <w:rsid w:val="00F17896"/>
    <w:rsid w:val="00F21CD5"/>
    <w:rsid w:val="00F22AD1"/>
    <w:rsid w:val="00F22F74"/>
    <w:rsid w:val="00F2591F"/>
    <w:rsid w:val="00F30307"/>
    <w:rsid w:val="00F30BA4"/>
    <w:rsid w:val="00F31F5F"/>
    <w:rsid w:val="00F349F1"/>
    <w:rsid w:val="00F4430A"/>
    <w:rsid w:val="00F44B69"/>
    <w:rsid w:val="00F4649A"/>
    <w:rsid w:val="00F4733F"/>
    <w:rsid w:val="00F523C2"/>
    <w:rsid w:val="00F53E9B"/>
    <w:rsid w:val="00F54B02"/>
    <w:rsid w:val="00F57C8A"/>
    <w:rsid w:val="00F621D6"/>
    <w:rsid w:val="00F64941"/>
    <w:rsid w:val="00F66AB5"/>
    <w:rsid w:val="00F67A59"/>
    <w:rsid w:val="00F72D08"/>
    <w:rsid w:val="00F74332"/>
    <w:rsid w:val="00F75429"/>
    <w:rsid w:val="00F80F34"/>
    <w:rsid w:val="00F83508"/>
    <w:rsid w:val="00F91072"/>
    <w:rsid w:val="00F93971"/>
    <w:rsid w:val="00F94E45"/>
    <w:rsid w:val="00F950D1"/>
    <w:rsid w:val="00F95102"/>
    <w:rsid w:val="00FA0D91"/>
    <w:rsid w:val="00FA1D20"/>
    <w:rsid w:val="00FA4156"/>
    <w:rsid w:val="00FA5870"/>
    <w:rsid w:val="00FA65DF"/>
    <w:rsid w:val="00FB17E2"/>
    <w:rsid w:val="00FB5C2E"/>
    <w:rsid w:val="00FB7557"/>
    <w:rsid w:val="00FC22CD"/>
    <w:rsid w:val="00FC4F8A"/>
    <w:rsid w:val="00FC5A13"/>
    <w:rsid w:val="00FC6EF2"/>
    <w:rsid w:val="00FD0A1E"/>
    <w:rsid w:val="00FD231E"/>
    <w:rsid w:val="00FD2AB8"/>
    <w:rsid w:val="00FD3058"/>
    <w:rsid w:val="00FD4060"/>
    <w:rsid w:val="00FD4A77"/>
    <w:rsid w:val="00FD5AFB"/>
    <w:rsid w:val="00FD6D83"/>
    <w:rsid w:val="00FD6DED"/>
    <w:rsid w:val="00FE172A"/>
    <w:rsid w:val="00FE3F80"/>
    <w:rsid w:val="00FE4DE3"/>
    <w:rsid w:val="00FE5D21"/>
    <w:rsid w:val="00FE7402"/>
    <w:rsid w:val="00FE7BE9"/>
    <w:rsid w:val="00FF20CE"/>
    <w:rsid w:val="00FF3B0D"/>
    <w:rsid w:val="00FF5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F5F624"/>
  <w15:chartTrackingRefBased/>
  <w15:docId w15:val="{9A81F9AE-F92C-46F5-9870-30C537D36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16A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16A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816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64D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4D0C"/>
  </w:style>
  <w:style w:type="paragraph" w:styleId="Footer">
    <w:name w:val="footer"/>
    <w:basedOn w:val="Normal"/>
    <w:link w:val="FooterChar"/>
    <w:uiPriority w:val="99"/>
    <w:unhideWhenUsed/>
    <w:rsid w:val="00164D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4D0C"/>
  </w:style>
  <w:style w:type="character" w:styleId="CommentReference">
    <w:name w:val="annotation reference"/>
    <w:basedOn w:val="DefaultParagraphFont"/>
    <w:uiPriority w:val="99"/>
    <w:semiHidden/>
    <w:unhideWhenUsed/>
    <w:rsid w:val="00540C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0C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0C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40C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40CE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0C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0CE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621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t-line-clampline">
    <w:name w:val="lt-line-clamp__line"/>
    <w:basedOn w:val="DefaultParagraphFont"/>
    <w:rsid w:val="00876B57"/>
  </w:style>
  <w:style w:type="character" w:styleId="UnresolvedMention">
    <w:name w:val="Unresolved Mention"/>
    <w:basedOn w:val="DefaultParagraphFont"/>
    <w:uiPriority w:val="99"/>
    <w:semiHidden/>
    <w:unhideWhenUsed/>
    <w:rsid w:val="00D637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68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bradjchoi.github.io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file:///C:\Users\cmyeum\Downloads\bradjchoi.github.io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radchoi343@gmail.com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EFC3FEB312BA43B334DFCD19E3A0C1" ma:contentTypeVersion="13" ma:contentTypeDescription="Create a new document." ma:contentTypeScope="" ma:versionID="718ee7bcfdc89a316e2d5445594ea24e">
  <xsd:schema xmlns:xsd="http://www.w3.org/2001/XMLSchema" xmlns:xs="http://www.w3.org/2001/XMLSchema" xmlns:p="http://schemas.microsoft.com/office/2006/metadata/properties" xmlns:ns3="eab1cda0-b938-464e-9acf-46d80372f915" xmlns:ns4="516d8b88-531f-4009-abf5-e3a4f24c83b0" targetNamespace="http://schemas.microsoft.com/office/2006/metadata/properties" ma:root="true" ma:fieldsID="aa1d7ba3acb3e679d591f7f465c30bae" ns3:_="" ns4:_="">
    <xsd:import namespace="eab1cda0-b938-464e-9acf-46d80372f915"/>
    <xsd:import namespace="516d8b88-531f-4009-abf5-e3a4f24c83b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b1cda0-b938-464e-9acf-46d80372f91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6d8b88-531f-4009-abf5-e3a4f24c83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CC24A8-6966-4B38-873D-FEA885D650E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661FD4E-2617-4BDE-9F70-8226273D36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1CBBC3-552D-4607-9754-DD19D2D3AB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b1cda0-b938-464e-9acf-46d80372f915"/>
    <ds:schemaRef ds:uri="516d8b88-531f-4009-abf5-e3a4f24c83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712E1A2-28FE-42C4-B5E5-7877B6114A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2393</Words>
  <Characters>13646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gseong Choi</dc:creator>
  <cp:keywords/>
  <dc:description/>
  <cp:lastModifiedBy>Jongseong Choi</cp:lastModifiedBy>
  <cp:revision>8</cp:revision>
  <cp:lastPrinted>2019-09-13T00:49:00Z</cp:lastPrinted>
  <dcterms:created xsi:type="dcterms:W3CDTF">2020-01-02T18:59:00Z</dcterms:created>
  <dcterms:modified xsi:type="dcterms:W3CDTF">2020-01-04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ContentTypeId">
    <vt:lpwstr>0x0101007FEFC3FEB312BA43B334DFCD19E3A0C1</vt:lpwstr>
  </property>
</Properties>
</file>